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6A56" w:rsidRDefault="003F6A56" w:rsidP="005D3F4E">
      <w:pPr>
        <w:spacing w:line="480" w:lineRule="auto"/>
        <w:jc w:val="center"/>
        <w:rPr>
          <w:b/>
          <w:sz w:val="48"/>
          <w:szCs w:val="24"/>
        </w:rPr>
      </w:pPr>
      <w:r>
        <w:rPr>
          <w:b/>
          <w:noProof/>
          <w:sz w:val="48"/>
          <w:szCs w:val="24"/>
        </w:rPr>
        <w:drawing>
          <wp:anchor distT="0" distB="0" distL="114300" distR="114300" simplePos="0" relativeHeight="251659264" behindDoc="1" locked="0" layoutInCell="1" allowOverlap="1">
            <wp:simplePos x="0" y="0"/>
            <wp:positionH relativeFrom="column">
              <wp:posOffset>714375</wp:posOffset>
            </wp:positionH>
            <wp:positionV relativeFrom="paragraph">
              <wp:posOffset>-685800</wp:posOffset>
            </wp:positionV>
            <wp:extent cx="5734050" cy="2124075"/>
            <wp:effectExtent l="0" t="0" r="0" b="0"/>
            <wp:wrapNone/>
            <wp:docPr id="5" name="Picture 5" descr="C:\Users\seraf\OneDrive\Desktop\LOGO-U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eraf\OneDrive\Desktop\LOGO-UI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212407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F6A56" w:rsidRDefault="003F6A56" w:rsidP="005D3F4E">
      <w:pPr>
        <w:spacing w:line="480" w:lineRule="auto"/>
        <w:jc w:val="center"/>
        <w:rPr>
          <w:b/>
          <w:sz w:val="48"/>
          <w:szCs w:val="24"/>
        </w:rPr>
      </w:pPr>
    </w:p>
    <w:p w:rsidR="003F6A56" w:rsidRDefault="00D24A0A" w:rsidP="003F6A56">
      <w:pPr>
        <w:spacing w:line="240" w:lineRule="auto"/>
        <w:jc w:val="center"/>
        <w:rPr>
          <w:b/>
          <w:sz w:val="56"/>
          <w:szCs w:val="56"/>
        </w:rPr>
      </w:pPr>
      <w:r w:rsidRPr="003F6A56">
        <w:rPr>
          <w:b/>
          <w:sz w:val="56"/>
          <w:szCs w:val="56"/>
        </w:rPr>
        <w:t>MOBILE APPLICATION 2019</w:t>
      </w:r>
    </w:p>
    <w:p w:rsidR="003F6A56" w:rsidRDefault="003F6A56" w:rsidP="003F6A56">
      <w:pPr>
        <w:spacing w:line="240" w:lineRule="auto"/>
        <w:ind w:left="2880" w:firstLine="720"/>
        <w:rPr>
          <w:b/>
          <w:sz w:val="48"/>
          <w:szCs w:val="24"/>
        </w:rPr>
      </w:pPr>
      <w:r w:rsidRPr="003F6A56">
        <w:rPr>
          <w:b/>
          <w:sz w:val="48"/>
          <w:szCs w:val="24"/>
        </w:rPr>
        <w:t>ECIE 4352</w:t>
      </w:r>
    </w:p>
    <w:p w:rsidR="005D3F4E" w:rsidRPr="003F6A56" w:rsidRDefault="00D24A0A" w:rsidP="003F6A56">
      <w:pPr>
        <w:spacing w:line="240" w:lineRule="auto"/>
        <w:rPr>
          <w:b/>
          <w:sz w:val="56"/>
          <w:szCs w:val="56"/>
        </w:rPr>
      </w:pPr>
      <w:r w:rsidRPr="003F6A56">
        <w:rPr>
          <w:b/>
          <w:sz w:val="56"/>
          <w:szCs w:val="56"/>
        </w:rPr>
        <w:t xml:space="preserve"> </w:t>
      </w:r>
    </w:p>
    <w:p w:rsidR="00343499" w:rsidRDefault="00D24A0A" w:rsidP="00343499">
      <w:pPr>
        <w:spacing w:line="240" w:lineRule="auto"/>
        <w:jc w:val="center"/>
        <w:rPr>
          <w:rFonts w:ascii="Ambrosia Demo" w:hAnsi="Ambrosia Demo"/>
          <w:b/>
          <w:sz w:val="48"/>
          <w:szCs w:val="24"/>
        </w:rPr>
      </w:pPr>
      <w:r w:rsidRPr="001862F4">
        <w:rPr>
          <w:rFonts w:ascii="Ambrosia Demo" w:hAnsi="Ambrosia Demo"/>
          <w:b/>
          <w:sz w:val="48"/>
          <w:szCs w:val="24"/>
        </w:rPr>
        <w:t>PROJECT</w:t>
      </w:r>
      <w:r w:rsidR="002C6B73">
        <w:rPr>
          <w:rFonts w:ascii="Ambrosia Demo" w:hAnsi="Ambrosia Demo"/>
          <w:b/>
          <w:sz w:val="48"/>
          <w:szCs w:val="24"/>
        </w:rPr>
        <w:t>:</w:t>
      </w:r>
    </w:p>
    <w:p w:rsidR="00343499" w:rsidRPr="001862F4" w:rsidRDefault="00343499" w:rsidP="00343499">
      <w:pPr>
        <w:spacing w:line="240" w:lineRule="auto"/>
        <w:jc w:val="center"/>
        <w:rPr>
          <w:rFonts w:ascii="Ambrosia Demo" w:hAnsi="Ambrosia Demo"/>
          <w:b/>
          <w:sz w:val="48"/>
          <w:szCs w:val="24"/>
        </w:rPr>
      </w:pPr>
      <w:r>
        <w:rPr>
          <w:rFonts w:ascii="Ambrosia Demo" w:hAnsi="Ambrosia Demo"/>
          <w:b/>
          <w:sz w:val="48"/>
          <w:szCs w:val="24"/>
        </w:rPr>
        <w:t>ONLINE SHOPPING BASED APP</w:t>
      </w:r>
      <w:r w:rsidR="00D24A0A" w:rsidRPr="001862F4">
        <w:rPr>
          <w:rFonts w:ascii="Ambrosia Demo" w:hAnsi="Ambrosia Demo"/>
          <w:b/>
          <w:sz w:val="48"/>
          <w:szCs w:val="24"/>
        </w:rPr>
        <w:t xml:space="preserve"> </w:t>
      </w:r>
    </w:p>
    <w:p w:rsidR="00D24A0A" w:rsidRPr="003F6A56" w:rsidRDefault="00575675" w:rsidP="005D3F4E">
      <w:pPr>
        <w:spacing w:line="480" w:lineRule="auto"/>
        <w:jc w:val="center"/>
        <w:rPr>
          <w:rFonts w:ascii="An Unfortunate Event" w:hAnsi="An Unfortunate Event"/>
          <w:b/>
          <w:sz w:val="48"/>
          <w:szCs w:val="24"/>
        </w:rPr>
      </w:pPr>
      <w:r w:rsidRPr="003F6A56">
        <w:rPr>
          <w:rFonts w:ascii="An Unfortunate Event" w:hAnsi="An Unfortunate Event"/>
          <w:b/>
          <w:sz w:val="48"/>
          <w:szCs w:val="24"/>
        </w:rPr>
        <w:t xml:space="preserve">IIUM </w:t>
      </w:r>
      <w:r w:rsidR="00D24A0A" w:rsidRPr="003F6A56">
        <w:rPr>
          <w:rFonts w:ascii="An Unfortunate Event" w:hAnsi="An Unfortunate Event"/>
          <w:b/>
          <w:sz w:val="48"/>
          <w:szCs w:val="24"/>
        </w:rPr>
        <w:t>ON</w:t>
      </w:r>
      <w:r w:rsidR="00343499">
        <w:rPr>
          <w:rFonts w:ascii="An Unfortunate Event" w:hAnsi="An Unfortunate Event"/>
          <w:b/>
          <w:sz w:val="48"/>
          <w:szCs w:val="24"/>
        </w:rPr>
        <w:t>-</w:t>
      </w:r>
      <w:r w:rsidR="00D24A0A" w:rsidRPr="003F6A56">
        <w:rPr>
          <w:rFonts w:ascii="An Unfortunate Event" w:hAnsi="An Unfortunate Event"/>
          <w:b/>
          <w:sz w:val="48"/>
          <w:szCs w:val="24"/>
        </w:rPr>
        <w:t>SHOP</w:t>
      </w:r>
    </w:p>
    <w:p w:rsidR="00D24A0A" w:rsidRDefault="00D24A0A" w:rsidP="005D3F4E">
      <w:pPr>
        <w:spacing w:line="480" w:lineRule="auto"/>
        <w:jc w:val="center"/>
        <w:rPr>
          <w:sz w:val="24"/>
          <w:szCs w:val="24"/>
        </w:rPr>
      </w:pPr>
    </w:p>
    <w:p w:rsidR="001862F4" w:rsidRPr="001862F4" w:rsidRDefault="001862F4" w:rsidP="00575675">
      <w:pPr>
        <w:jc w:val="center"/>
        <w:rPr>
          <w:rFonts w:ascii="Ambrosia Demo" w:hAnsi="Ambrosia Demo"/>
          <w:sz w:val="44"/>
          <w:szCs w:val="44"/>
        </w:rPr>
      </w:pPr>
      <w:r w:rsidRPr="001862F4">
        <w:rPr>
          <w:rFonts w:ascii="Ambrosia Demo" w:hAnsi="Ambrosia Demo"/>
          <w:sz w:val="44"/>
          <w:szCs w:val="44"/>
        </w:rPr>
        <w:t xml:space="preserve">Members: </w:t>
      </w:r>
    </w:p>
    <w:p w:rsidR="001862F4" w:rsidRPr="00575675" w:rsidRDefault="001862F4" w:rsidP="00575675">
      <w:pPr>
        <w:ind w:left="1440" w:firstLine="720"/>
        <w:rPr>
          <w:rFonts w:ascii="Ambrosia Demo" w:hAnsi="Ambrosia Demo"/>
          <w:sz w:val="32"/>
          <w:szCs w:val="32"/>
        </w:rPr>
      </w:pPr>
      <w:r w:rsidRPr="00575675">
        <w:rPr>
          <w:rFonts w:ascii="Ambrosia Demo" w:hAnsi="Ambrosia Demo"/>
          <w:sz w:val="32"/>
          <w:szCs w:val="32"/>
        </w:rPr>
        <w:t xml:space="preserve">ASYRAFUDDIN BIN MOHAMAD      </w:t>
      </w:r>
      <w:r w:rsidRPr="00575675">
        <w:rPr>
          <w:rFonts w:ascii="Ambrosia Demo" w:hAnsi="Ambrosia Demo"/>
          <w:sz w:val="32"/>
          <w:szCs w:val="32"/>
        </w:rPr>
        <w:tab/>
        <w:t>1511951</w:t>
      </w:r>
    </w:p>
    <w:p w:rsidR="001862F4" w:rsidRPr="00575675" w:rsidRDefault="001862F4" w:rsidP="00575675">
      <w:pPr>
        <w:ind w:left="1440" w:firstLine="720"/>
        <w:rPr>
          <w:rFonts w:ascii="Ambrosia Demo" w:hAnsi="Ambrosia Demo"/>
          <w:sz w:val="32"/>
          <w:szCs w:val="32"/>
        </w:rPr>
      </w:pPr>
      <w:r w:rsidRPr="00575675">
        <w:rPr>
          <w:rFonts w:ascii="Ambrosia Demo" w:hAnsi="Ambrosia Demo"/>
          <w:sz w:val="32"/>
          <w:szCs w:val="32"/>
        </w:rPr>
        <w:t xml:space="preserve">AMIRUL AMIR BIN SABERI    </w:t>
      </w:r>
      <w:r w:rsidRPr="00575675">
        <w:rPr>
          <w:rFonts w:ascii="Ambrosia Demo" w:hAnsi="Ambrosia Demo"/>
          <w:sz w:val="32"/>
          <w:szCs w:val="32"/>
        </w:rPr>
        <w:tab/>
      </w:r>
      <w:r w:rsidRPr="00575675">
        <w:rPr>
          <w:rFonts w:ascii="Ambrosia Demo" w:hAnsi="Ambrosia Demo"/>
          <w:sz w:val="32"/>
          <w:szCs w:val="32"/>
        </w:rPr>
        <w:tab/>
        <w:t>1512037</w:t>
      </w:r>
    </w:p>
    <w:p w:rsidR="001862F4" w:rsidRPr="00575675" w:rsidRDefault="001862F4" w:rsidP="00575675">
      <w:pPr>
        <w:ind w:left="1440" w:firstLine="720"/>
        <w:rPr>
          <w:rFonts w:ascii="Ambrosia Demo" w:hAnsi="Ambrosia Demo"/>
          <w:sz w:val="32"/>
          <w:szCs w:val="32"/>
        </w:rPr>
      </w:pPr>
      <w:r w:rsidRPr="00575675">
        <w:rPr>
          <w:rFonts w:ascii="Ambrosia Demo" w:hAnsi="Ambrosia Demo"/>
          <w:sz w:val="32"/>
          <w:szCs w:val="32"/>
        </w:rPr>
        <w:t xml:space="preserve">MUHAMAD HASRIN BIN ANUAR </w:t>
      </w:r>
      <w:r w:rsidRPr="00575675">
        <w:rPr>
          <w:rFonts w:ascii="Ambrosia Demo" w:hAnsi="Ambrosia Demo"/>
          <w:sz w:val="32"/>
          <w:szCs w:val="32"/>
        </w:rPr>
        <w:tab/>
      </w:r>
      <w:r w:rsidRPr="00575675">
        <w:rPr>
          <w:rFonts w:ascii="Ambrosia Demo" w:hAnsi="Ambrosia Demo"/>
          <w:sz w:val="32"/>
          <w:szCs w:val="32"/>
        </w:rPr>
        <w:tab/>
        <w:t>1514523</w:t>
      </w:r>
    </w:p>
    <w:p w:rsidR="001862F4" w:rsidRPr="00575675" w:rsidRDefault="001862F4" w:rsidP="00575675">
      <w:pPr>
        <w:ind w:left="1440" w:firstLine="720"/>
        <w:rPr>
          <w:rFonts w:ascii="Alien League" w:hAnsi="Alien League"/>
          <w:sz w:val="32"/>
          <w:szCs w:val="32"/>
        </w:rPr>
      </w:pPr>
      <w:r w:rsidRPr="00575675">
        <w:rPr>
          <w:rFonts w:ascii="Ambrosia Demo" w:hAnsi="Ambrosia Demo"/>
          <w:sz w:val="32"/>
          <w:szCs w:val="32"/>
        </w:rPr>
        <w:t xml:space="preserve">MOHD AMIRUL ASHRAFF BIN CHIK </w:t>
      </w:r>
      <w:r w:rsidRPr="00575675">
        <w:rPr>
          <w:rFonts w:ascii="Ambrosia Demo" w:hAnsi="Ambrosia Demo"/>
          <w:sz w:val="32"/>
          <w:szCs w:val="32"/>
        </w:rPr>
        <w:tab/>
        <w:t>1519017</w:t>
      </w:r>
    </w:p>
    <w:p w:rsidR="001862F4" w:rsidRDefault="001862F4" w:rsidP="001862F4">
      <w:pPr>
        <w:jc w:val="both"/>
        <w:rPr>
          <w:sz w:val="24"/>
          <w:szCs w:val="24"/>
        </w:rPr>
      </w:pPr>
    </w:p>
    <w:p w:rsidR="00575675" w:rsidRDefault="00575675" w:rsidP="001862F4">
      <w:pPr>
        <w:spacing w:line="480" w:lineRule="auto"/>
        <w:jc w:val="center"/>
        <w:rPr>
          <w:sz w:val="56"/>
          <w:szCs w:val="56"/>
        </w:rPr>
      </w:pPr>
    </w:p>
    <w:p w:rsidR="00207477" w:rsidRPr="002C6B73" w:rsidRDefault="00207477" w:rsidP="001862F4">
      <w:pPr>
        <w:spacing w:line="480" w:lineRule="auto"/>
        <w:jc w:val="center"/>
        <w:rPr>
          <w:rFonts w:ascii="Ambrosia Demo" w:hAnsi="Ambrosia Demo"/>
          <w:sz w:val="56"/>
          <w:szCs w:val="56"/>
        </w:rPr>
      </w:pPr>
      <w:r w:rsidRPr="002C6B73">
        <w:rPr>
          <w:rFonts w:ascii="Ambrosia Demo" w:hAnsi="Ambrosia Demo"/>
          <w:sz w:val="56"/>
          <w:szCs w:val="56"/>
        </w:rPr>
        <w:lastRenderedPageBreak/>
        <w:t>Introduction</w:t>
      </w:r>
    </w:p>
    <w:p w:rsidR="00456895" w:rsidRPr="007D7A22" w:rsidRDefault="00456895" w:rsidP="007D7A22">
      <w:pPr>
        <w:spacing w:line="480" w:lineRule="auto"/>
        <w:ind w:firstLine="720"/>
        <w:jc w:val="both"/>
        <w:rPr>
          <w:sz w:val="24"/>
          <w:szCs w:val="24"/>
        </w:rPr>
      </w:pPr>
      <w:r w:rsidRPr="007D7A22">
        <w:rPr>
          <w:sz w:val="24"/>
          <w:szCs w:val="24"/>
        </w:rPr>
        <w:t>IIUM online is currently the platform used by user to promote their product or to buy product from seller. The problem face by IIUM commu</w:t>
      </w:r>
      <w:r w:rsidR="002B7FE9" w:rsidRPr="007D7A22">
        <w:rPr>
          <w:sz w:val="24"/>
          <w:szCs w:val="24"/>
        </w:rPr>
        <w:t>nity is that they have</w:t>
      </w:r>
      <w:r w:rsidRPr="007D7A22">
        <w:rPr>
          <w:sz w:val="24"/>
          <w:szCs w:val="24"/>
        </w:rPr>
        <w:t xml:space="preserve"> difficult</w:t>
      </w:r>
      <w:r w:rsidR="002B7FE9" w:rsidRPr="007D7A22">
        <w:rPr>
          <w:sz w:val="24"/>
          <w:szCs w:val="24"/>
        </w:rPr>
        <w:t>y</w:t>
      </w:r>
      <w:r w:rsidRPr="007D7A22">
        <w:rPr>
          <w:sz w:val="24"/>
          <w:szCs w:val="24"/>
        </w:rPr>
        <w:t xml:space="preserve"> to promote or search the product via </w:t>
      </w:r>
      <w:r w:rsidR="002B7FE9" w:rsidRPr="007D7A22">
        <w:rPr>
          <w:sz w:val="24"/>
          <w:szCs w:val="24"/>
        </w:rPr>
        <w:t xml:space="preserve">IIUM </w:t>
      </w:r>
      <w:r w:rsidRPr="007D7A22">
        <w:rPr>
          <w:sz w:val="24"/>
          <w:szCs w:val="24"/>
        </w:rPr>
        <w:t>online.</w:t>
      </w:r>
    </w:p>
    <w:p w:rsidR="00442E8A" w:rsidRPr="007D7A22" w:rsidRDefault="00442E8A" w:rsidP="007D7A22">
      <w:pPr>
        <w:spacing w:line="480" w:lineRule="auto"/>
        <w:ind w:firstLine="720"/>
        <w:jc w:val="both"/>
        <w:rPr>
          <w:sz w:val="24"/>
          <w:szCs w:val="24"/>
        </w:rPr>
      </w:pPr>
      <w:r w:rsidRPr="007D7A22">
        <w:rPr>
          <w:sz w:val="24"/>
          <w:szCs w:val="24"/>
        </w:rPr>
        <w:t>Online shopping is the process of buying goods and services from merchant who sell on the internet. Since the emergence of the world wide web merchant has sought to sell their product to people who surf the internet. Surfer can visit web store from the comfort of their homes and shop as they sit in front of the computer</w:t>
      </w:r>
      <w:r w:rsidR="00456895" w:rsidRPr="007D7A22">
        <w:rPr>
          <w:sz w:val="24"/>
          <w:szCs w:val="24"/>
        </w:rPr>
        <w:t xml:space="preserve"> or their smart phone</w:t>
      </w:r>
      <w:r w:rsidRPr="007D7A22">
        <w:rPr>
          <w:sz w:val="24"/>
          <w:szCs w:val="24"/>
        </w:rPr>
        <w:t xml:space="preserve">. </w:t>
      </w:r>
    </w:p>
    <w:p w:rsidR="00442E8A" w:rsidRPr="007D7A22" w:rsidRDefault="00442E8A" w:rsidP="007D7A22">
      <w:pPr>
        <w:spacing w:line="480" w:lineRule="auto"/>
        <w:jc w:val="both"/>
        <w:rPr>
          <w:sz w:val="24"/>
          <w:szCs w:val="24"/>
        </w:rPr>
      </w:pPr>
      <w:r w:rsidRPr="007D7A22">
        <w:rPr>
          <w:sz w:val="24"/>
          <w:szCs w:val="24"/>
        </w:rPr>
        <w:tab/>
      </w:r>
      <w:r w:rsidR="00456895" w:rsidRPr="007D7A22">
        <w:rPr>
          <w:sz w:val="24"/>
          <w:szCs w:val="24"/>
        </w:rPr>
        <w:t>IIUM students</w:t>
      </w:r>
      <w:r w:rsidRPr="007D7A22">
        <w:rPr>
          <w:sz w:val="24"/>
          <w:szCs w:val="24"/>
        </w:rPr>
        <w:t xml:space="preserve"> buy the variety of item from online store. In </w:t>
      </w:r>
      <w:proofErr w:type="gramStart"/>
      <w:r w:rsidRPr="007D7A22">
        <w:rPr>
          <w:sz w:val="24"/>
          <w:szCs w:val="24"/>
        </w:rPr>
        <w:t>fact</w:t>
      </w:r>
      <w:proofErr w:type="gramEnd"/>
      <w:r w:rsidRPr="007D7A22">
        <w:rPr>
          <w:sz w:val="24"/>
          <w:szCs w:val="24"/>
        </w:rPr>
        <w:t xml:space="preserve"> people can purchase just about anything from company that provide their product online. Both clothing, household appliance, </w:t>
      </w:r>
      <w:r w:rsidR="002B7FE9" w:rsidRPr="007D7A22">
        <w:rPr>
          <w:sz w:val="24"/>
          <w:szCs w:val="24"/>
        </w:rPr>
        <w:t xml:space="preserve">and </w:t>
      </w:r>
      <w:r w:rsidRPr="007D7A22">
        <w:rPr>
          <w:sz w:val="24"/>
          <w:szCs w:val="24"/>
        </w:rPr>
        <w:t xml:space="preserve">software </w:t>
      </w:r>
      <w:r w:rsidR="002B7FE9" w:rsidRPr="007D7A22">
        <w:rPr>
          <w:sz w:val="24"/>
          <w:szCs w:val="24"/>
        </w:rPr>
        <w:t>are</w:t>
      </w:r>
      <w:r w:rsidR="00456895" w:rsidRPr="007D7A22">
        <w:rPr>
          <w:sz w:val="24"/>
          <w:szCs w:val="24"/>
        </w:rPr>
        <w:t xml:space="preserve"> just some of the hundreds of product consumer can buy from online store.</w:t>
      </w:r>
    </w:p>
    <w:p w:rsidR="001862F4" w:rsidRPr="007D7A22" w:rsidRDefault="00456895" w:rsidP="007D7A22">
      <w:pPr>
        <w:spacing w:line="480" w:lineRule="auto"/>
        <w:jc w:val="both"/>
        <w:rPr>
          <w:sz w:val="24"/>
          <w:szCs w:val="24"/>
        </w:rPr>
      </w:pPr>
      <w:r w:rsidRPr="007D7A22">
        <w:rPr>
          <w:sz w:val="24"/>
          <w:szCs w:val="24"/>
        </w:rPr>
        <w:tab/>
      </w:r>
      <w:proofErr w:type="spellStart"/>
      <w:r w:rsidR="007D7A22" w:rsidRPr="007D7A22">
        <w:rPr>
          <w:sz w:val="24"/>
          <w:szCs w:val="24"/>
        </w:rPr>
        <w:t>Beside</w:t>
      </w:r>
      <w:proofErr w:type="spellEnd"/>
      <w:r w:rsidR="007D7A22" w:rsidRPr="007D7A22">
        <w:rPr>
          <w:sz w:val="24"/>
          <w:szCs w:val="24"/>
        </w:rPr>
        <w:t xml:space="preserve"> that</w:t>
      </w:r>
      <w:r w:rsidR="002B7FE9" w:rsidRPr="007D7A22">
        <w:rPr>
          <w:sz w:val="24"/>
          <w:szCs w:val="24"/>
        </w:rPr>
        <w:t xml:space="preserve">, having the apps that enable IIUM community to buy and sell </w:t>
      </w:r>
      <w:r w:rsidR="007D7A22" w:rsidRPr="007D7A22">
        <w:rPr>
          <w:sz w:val="24"/>
          <w:szCs w:val="24"/>
        </w:rPr>
        <w:t xml:space="preserve">their products within the campus. Thus, this mobile application will help to save the money and time from going outside the campus to buy their needs. </w:t>
      </w:r>
    </w:p>
    <w:p w:rsidR="00CD3B43" w:rsidRPr="002C6B73" w:rsidRDefault="00207477" w:rsidP="001862F4">
      <w:pPr>
        <w:spacing w:line="480" w:lineRule="auto"/>
        <w:jc w:val="center"/>
        <w:rPr>
          <w:rFonts w:ascii="Ambrosia Demo" w:hAnsi="Ambrosia Demo"/>
          <w:sz w:val="56"/>
          <w:szCs w:val="56"/>
        </w:rPr>
      </w:pPr>
      <w:r w:rsidRPr="002C6B73">
        <w:rPr>
          <w:rFonts w:ascii="Ambrosia Demo" w:hAnsi="Ambrosia Demo"/>
          <w:sz w:val="56"/>
          <w:szCs w:val="56"/>
        </w:rPr>
        <w:t>Objective</w:t>
      </w:r>
    </w:p>
    <w:p w:rsidR="00207477" w:rsidRPr="007D7A22" w:rsidRDefault="00207477" w:rsidP="007D7A22">
      <w:pPr>
        <w:pStyle w:val="ListParagraph"/>
        <w:numPr>
          <w:ilvl w:val="0"/>
          <w:numId w:val="1"/>
        </w:numPr>
        <w:spacing w:line="480" w:lineRule="auto"/>
        <w:jc w:val="both"/>
        <w:rPr>
          <w:sz w:val="24"/>
          <w:szCs w:val="24"/>
        </w:rPr>
      </w:pPr>
      <w:r w:rsidRPr="007D7A22">
        <w:rPr>
          <w:sz w:val="24"/>
          <w:szCs w:val="24"/>
        </w:rPr>
        <w:t>To establish platform for IIUM community</w:t>
      </w:r>
      <w:r w:rsidR="00442E8A" w:rsidRPr="007D7A22">
        <w:rPr>
          <w:sz w:val="24"/>
          <w:szCs w:val="24"/>
        </w:rPr>
        <w:t xml:space="preserve"> to do online business</w:t>
      </w:r>
      <w:r w:rsidRPr="007D7A22">
        <w:rPr>
          <w:sz w:val="24"/>
          <w:szCs w:val="24"/>
        </w:rPr>
        <w:t>.</w:t>
      </w:r>
    </w:p>
    <w:p w:rsidR="00207477" w:rsidRPr="007D7A22" w:rsidRDefault="00207477" w:rsidP="007D7A22">
      <w:pPr>
        <w:pStyle w:val="ListParagraph"/>
        <w:numPr>
          <w:ilvl w:val="0"/>
          <w:numId w:val="1"/>
        </w:numPr>
        <w:spacing w:line="480" w:lineRule="auto"/>
        <w:jc w:val="both"/>
        <w:rPr>
          <w:sz w:val="24"/>
          <w:szCs w:val="24"/>
        </w:rPr>
      </w:pPr>
      <w:r w:rsidRPr="007D7A22">
        <w:rPr>
          <w:sz w:val="24"/>
          <w:szCs w:val="24"/>
        </w:rPr>
        <w:t>To make it easier for IIUM community to do online shopping inside IIUM campus.</w:t>
      </w:r>
    </w:p>
    <w:p w:rsidR="009D5B08" w:rsidRPr="001862F4" w:rsidRDefault="00442E8A" w:rsidP="009D5B08">
      <w:pPr>
        <w:pStyle w:val="ListParagraph"/>
        <w:numPr>
          <w:ilvl w:val="0"/>
          <w:numId w:val="1"/>
        </w:numPr>
        <w:spacing w:line="480" w:lineRule="auto"/>
        <w:jc w:val="both"/>
        <w:rPr>
          <w:sz w:val="24"/>
          <w:szCs w:val="24"/>
        </w:rPr>
      </w:pPr>
      <w:r w:rsidRPr="007D7A22">
        <w:rPr>
          <w:sz w:val="24"/>
          <w:szCs w:val="24"/>
        </w:rPr>
        <w:t>To promote their product via online</w:t>
      </w:r>
    </w:p>
    <w:p w:rsidR="009D5B08" w:rsidRPr="002C6B73" w:rsidRDefault="00343499" w:rsidP="002C6B73">
      <w:pPr>
        <w:spacing w:line="480" w:lineRule="auto"/>
        <w:jc w:val="center"/>
        <w:rPr>
          <w:rFonts w:ascii="Ambrosia Demo" w:hAnsi="Ambrosia Demo"/>
          <w:sz w:val="56"/>
          <w:szCs w:val="56"/>
        </w:rPr>
      </w:pPr>
      <w:r w:rsidRPr="002C6B73">
        <w:rPr>
          <w:rFonts w:ascii="Ambrosia Demo" w:hAnsi="Ambrosia Demo"/>
          <w:sz w:val="56"/>
          <w:szCs w:val="56"/>
        </w:rPr>
        <w:lastRenderedPageBreak/>
        <w:t>User Experience</w:t>
      </w:r>
    </w:p>
    <w:p w:rsidR="009D5B08" w:rsidRDefault="004E4D93" w:rsidP="007D7A22">
      <w:pPr>
        <w:spacing w:line="480" w:lineRule="auto"/>
        <w:jc w:val="both"/>
        <w:rPr>
          <w:sz w:val="24"/>
          <w:szCs w:val="24"/>
        </w:rPr>
      </w:pPr>
      <w:r>
        <w:rPr>
          <w:noProof/>
        </w:rPr>
        <mc:AlternateContent>
          <mc:Choice Requires="wps">
            <w:drawing>
              <wp:anchor distT="0" distB="0" distL="114300" distR="114300" simplePos="0" relativeHeight="251667456" behindDoc="1" locked="0" layoutInCell="1" allowOverlap="1" wp14:anchorId="4F725F44" wp14:editId="71BD8D64">
                <wp:simplePos x="0" y="0"/>
                <wp:positionH relativeFrom="margin">
                  <wp:posOffset>3190875</wp:posOffset>
                </wp:positionH>
                <wp:positionV relativeFrom="paragraph">
                  <wp:posOffset>221615</wp:posOffset>
                </wp:positionV>
                <wp:extent cx="2743200" cy="5505450"/>
                <wp:effectExtent l="0" t="0" r="19050" b="19050"/>
                <wp:wrapNone/>
                <wp:docPr id="7" name="Google Shape;289;p30"/>
                <wp:cNvGraphicFramePr/>
                <a:graphic xmlns:a="http://schemas.openxmlformats.org/drawingml/2006/main">
                  <a:graphicData uri="http://schemas.microsoft.com/office/word/2010/wordprocessingShape">
                    <wps:wsp>
                      <wps:cNvSpPr/>
                      <wps:spPr>
                        <a:xfrm>
                          <a:off x="0" y="0"/>
                          <a:ext cx="2743200" cy="5505450"/>
                        </a:xfrm>
                        <a:custGeom>
                          <a:avLst/>
                          <a:gdLst/>
                          <a:ahLst/>
                          <a:cxnLst/>
                          <a:rect l="l" t="t" r="r" b="b"/>
                          <a:pathLst>
                            <a:path w="30819" h="61841" extrusionOk="0">
                              <a:moveTo>
                                <a:pt x="5160" y="2580"/>
                              </a:moveTo>
                              <a:lnTo>
                                <a:pt x="5295" y="2648"/>
                              </a:lnTo>
                              <a:lnTo>
                                <a:pt x="5363" y="2784"/>
                              </a:lnTo>
                              <a:lnTo>
                                <a:pt x="5363" y="2920"/>
                              </a:lnTo>
                              <a:lnTo>
                                <a:pt x="5363" y="3055"/>
                              </a:lnTo>
                              <a:lnTo>
                                <a:pt x="5295" y="3191"/>
                              </a:lnTo>
                              <a:lnTo>
                                <a:pt x="5160" y="3259"/>
                              </a:lnTo>
                              <a:lnTo>
                                <a:pt x="4888" y="3259"/>
                              </a:lnTo>
                              <a:lnTo>
                                <a:pt x="4752" y="3191"/>
                              </a:lnTo>
                              <a:lnTo>
                                <a:pt x="4684" y="3055"/>
                              </a:lnTo>
                              <a:lnTo>
                                <a:pt x="4684" y="2920"/>
                              </a:lnTo>
                              <a:lnTo>
                                <a:pt x="4684" y="2784"/>
                              </a:lnTo>
                              <a:lnTo>
                                <a:pt x="4752" y="2648"/>
                              </a:lnTo>
                              <a:lnTo>
                                <a:pt x="4888" y="2580"/>
                              </a:lnTo>
                              <a:close/>
                              <a:moveTo>
                                <a:pt x="15410" y="2241"/>
                              </a:moveTo>
                              <a:lnTo>
                                <a:pt x="15681" y="2309"/>
                              </a:lnTo>
                              <a:lnTo>
                                <a:pt x="15885" y="2444"/>
                              </a:lnTo>
                              <a:lnTo>
                                <a:pt x="16021" y="2648"/>
                              </a:lnTo>
                              <a:lnTo>
                                <a:pt x="16088" y="2920"/>
                              </a:lnTo>
                              <a:lnTo>
                                <a:pt x="16021" y="3191"/>
                              </a:lnTo>
                              <a:lnTo>
                                <a:pt x="15885" y="3395"/>
                              </a:lnTo>
                              <a:lnTo>
                                <a:pt x="15681" y="3531"/>
                              </a:lnTo>
                              <a:lnTo>
                                <a:pt x="15410" y="3598"/>
                              </a:lnTo>
                              <a:lnTo>
                                <a:pt x="15138" y="3531"/>
                              </a:lnTo>
                              <a:lnTo>
                                <a:pt x="14934" y="3395"/>
                              </a:lnTo>
                              <a:lnTo>
                                <a:pt x="14799" y="3191"/>
                              </a:lnTo>
                              <a:lnTo>
                                <a:pt x="14731" y="2920"/>
                              </a:lnTo>
                              <a:lnTo>
                                <a:pt x="14799" y="2648"/>
                              </a:lnTo>
                              <a:lnTo>
                                <a:pt x="14934" y="2444"/>
                              </a:lnTo>
                              <a:lnTo>
                                <a:pt x="15138" y="2309"/>
                              </a:lnTo>
                              <a:lnTo>
                                <a:pt x="15410" y="2241"/>
                              </a:lnTo>
                              <a:close/>
                              <a:moveTo>
                                <a:pt x="29393" y="5228"/>
                              </a:moveTo>
                              <a:lnTo>
                                <a:pt x="29461" y="5296"/>
                              </a:lnTo>
                              <a:lnTo>
                                <a:pt x="29461" y="54849"/>
                              </a:lnTo>
                              <a:lnTo>
                                <a:pt x="1426" y="54849"/>
                              </a:lnTo>
                              <a:lnTo>
                                <a:pt x="1426" y="5296"/>
                              </a:lnTo>
                              <a:lnTo>
                                <a:pt x="1494" y="5228"/>
                              </a:lnTo>
                              <a:close/>
                              <a:moveTo>
                                <a:pt x="15410" y="544"/>
                              </a:moveTo>
                              <a:lnTo>
                                <a:pt x="19143" y="612"/>
                              </a:lnTo>
                              <a:lnTo>
                                <a:pt x="23012" y="747"/>
                              </a:lnTo>
                              <a:lnTo>
                                <a:pt x="26339" y="951"/>
                              </a:lnTo>
                              <a:lnTo>
                                <a:pt x="27560" y="1087"/>
                              </a:lnTo>
                              <a:lnTo>
                                <a:pt x="27560" y="1087"/>
                              </a:lnTo>
                              <a:lnTo>
                                <a:pt x="26339" y="1019"/>
                              </a:lnTo>
                              <a:lnTo>
                                <a:pt x="23012" y="815"/>
                              </a:lnTo>
                              <a:lnTo>
                                <a:pt x="19143" y="680"/>
                              </a:lnTo>
                              <a:lnTo>
                                <a:pt x="15410" y="612"/>
                              </a:lnTo>
                              <a:lnTo>
                                <a:pt x="11676" y="680"/>
                              </a:lnTo>
                              <a:lnTo>
                                <a:pt x="7807" y="815"/>
                              </a:lnTo>
                              <a:lnTo>
                                <a:pt x="4481" y="1019"/>
                              </a:lnTo>
                              <a:lnTo>
                                <a:pt x="3259" y="1087"/>
                              </a:lnTo>
                              <a:lnTo>
                                <a:pt x="2444" y="1223"/>
                              </a:lnTo>
                              <a:lnTo>
                                <a:pt x="1969" y="1358"/>
                              </a:lnTo>
                              <a:lnTo>
                                <a:pt x="1630" y="1494"/>
                              </a:lnTo>
                              <a:lnTo>
                                <a:pt x="1290" y="1698"/>
                              </a:lnTo>
                              <a:lnTo>
                                <a:pt x="1019" y="1901"/>
                              </a:lnTo>
                              <a:lnTo>
                                <a:pt x="815" y="2173"/>
                              </a:lnTo>
                              <a:lnTo>
                                <a:pt x="679" y="2444"/>
                              </a:lnTo>
                              <a:lnTo>
                                <a:pt x="544" y="2852"/>
                              </a:lnTo>
                              <a:lnTo>
                                <a:pt x="544" y="3259"/>
                              </a:lnTo>
                              <a:lnTo>
                                <a:pt x="544" y="58311"/>
                              </a:lnTo>
                              <a:lnTo>
                                <a:pt x="544" y="58718"/>
                              </a:lnTo>
                              <a:lnTo>
                                <a:pt x="476" y="58311"/>
                              </a:lnTo>
                              <a:lnTo>
                                <a:pt x="476" y="3259"/>
                              </a:lnTo>
                              <a:lnTo>
                                <a:pt x="544" y="2784"/>
                              </a:lnTo>
                              <a:lnTo>
                                <a:pt x="612" y="2444"/>
                              </a:lnTo>
                              <a:lnTo>
                                <a:pt x="747" y="2105"/>
                              </a:lnTo>
                              <a:lnTo>
                                <a:pt x="951" y="1834"/>
                              </a:lnTo>
                              <a:lnTo>
                                <a:pt x="1222" y="1630"/>
                              </a:lnTo>
                              <a:lnTo>
                                <a:pt x="1562" y="1426"/>
                              </a:lnTo>
                              <a:lnTo>
                                <a:pt x="1969" y="1290"/>
                              </a:lnTo>
                              <a:lnTo>
                                <a:pt x="2444" y="1155"/>
                              </a:lnTo>
                              <a:lnTo>
                                <a:pt x="3259" y="1087"/>
                              </a:lnTo>
                              <a:lnTo>
                                <a:pt x="4481" y="951"/>
                              </a:lnTo>
                              <a:lnTo>
                                <a:pt x="7807" y="747"/>
                              </a:lnTo>
                              <a:lnTo>
                                <a:pt x="11676" y="612"/>
                              </a:lnTo>
                              <a:lnTo>
                                <a:pt x="15410" y="544"/>
                              </a:lnTo>
                              <a:close/>
                              <a:moveTo>
                                <a:pt x="27560" y="1087"/>
                              </a:moveTo>
                              <a:lnTo>
                                <a:pt x="28375" y="1155"/>
                              </a:lnTo>
                              <a:lnTo>
                                <a:pt x="28850" y="1290"/>
                              </a:lnTo>
                              <a:lnTo>
                                <a:pt x="29257" y="1426"/>
                              </a:lnTo>
                              <a:lnTo>
                                <a:pt x="29597" y="1630"/>
                              </a:lnTo>
                              <a:lnTo>
                                <a:pt x="29868" y="1834"/>
                              </a:lnTo>
                              <a:lnTo>
                                <a:pt x="30072" y="2105"/>
                              </a:lnTo>
                              <a:lnTo>
                                <a:pt x="30208" y="2444"/>
                              </a:lnTo>
                              <a:lnTo>
                                <a:pt x="30276" y="2784"/>
                              </a:lnTo>
                              <a:lnTo>
                                <a:pt x="30344" y="3259"/>
                              </a:lnTo>
                              <a:lnTo>
                                <a:pt x="30344" y="58311"/>
                              </a:lnTo>
                              <a:lnTo>
                                <a:pt x="30276" y="58718"/>
                              </a:lnTo>
                              <a:lnTo>
                                <a:pt x="30208" y="59125"/>
                              </a:lnTo>
                              <a:lnTo>
                                <a:pt x="30072" y="59465"/>
                              </a:lnTo>
                              <a:lnTo>
                                <a:pt x="29868" y="59736"/>
                              </a:lnTo>
                              <a:lnTo>
                                <a:pt x="29597" y="60008"/>
                              </a:lnTo>
                              <a:lnTo>
                                <a:pt x="29257" y="60144"/>
                              </a:lnTo>
                              <a:lnTo>
                                <a:pt x="28850" y="60347"/>
                              </a:lnTo>
                              <a:lnTo>
                                <a:pt x="28375" y="60415"/>
                              </a:lnTo>
                              <a:lnTo>
                                <a:pt x="26746" y="60687"/>
                              </a:lnTo>
                              <a:lnTo>
                                <a:pt x="23895" y="60958"/>
                              </a:lnTo>
                              <a:lnTo>
                                <a:pt x="22130" y="61094"/>
                              </a:lnTo>
                              <a:lnTo>
                                <a:pt x="20093" y="61230"/>
                              </a:lnTo>
                              <a:lnTo>
                                <a:pt x="17853" y="61298"/>
                              </a:lnTo>
                              <a:lnTo>
                                <a:pt x="12966" y="61298"/>
                              </a:lnTo>
                              <a:lnTo>
                                <a:pt x="10726" y="61230"/>
                              </a:lnTo>
                              <a:lnTo>
                                <a:pt x="8689" y="61094"/>
                              </a:lnTo>
                              <a:lnTo>
                                <a:pt x="6924" y="60958"/>
                              </a:lnTo>
                              <a:lnTo>
                                <a:pt x="4073" y="60687"/>
                              </a:lnTo>
                              <a:lnTo>
                                <a:pt x="2444" y="60415"/>
                              </a:lnTo>
                              <a:lnTo>
                                <a:pt x="1969" y="60347"/>
                              </a:lnTo>
                              <a:lnTo>
                                <a:pt x="1562" y="60144"/>
                              </a:lnTo>
                              <a:lnTo>
                                <a:pt x="1290" y="60008"/>
                              </a:lnTo>
                              <a:lnTo>
                                <a:pt x="951" y="59736"/>
                              </a:lnTo>
                              <a:lnTo>
                                <a:pt x="747" y="59465"/>
                              </a:lnTo>
                              <a:lnTo>
                                <a:pt x="612" y="59125"/>
                              </a:lnTo>
                              <a:lnTo>
                                <a:pt x="544" y="58718"/>
                              </a:lnTo>
                              <a:lnTo>
                                <a:pt x="544" y="58718"/>
                              </a:lnTo>
                              <a:lnTo>
                                <a:pt x="679" y="59125"/>
                              </a:lnTo>
                              <a:lnTo>
                                <a:pt x="815" y="59397"/>
                              </a:lnTo>
                              <a:lnTo>
                                <a:pt x="1019" y="59669"/>
                              </a:lnTo>
                              <a:lnTo>
                                <a:pt x="1290" y="59940"/>
                              </a:lnTo>
                              <a:lnTo>
                                <a:pt x="1630" y="60144"/>
                              </a:lnTo>
                              <a:lnTo>
                                <a:pt x="2037" y="60279"/>
                              </a:lnTo>
                              <a:lnTo>
                                <a:pt x="2444" y="60415"/>
                              </a:lnTo>
                              <a:lnTo>
                                <a:pt x="4073" y="60619"/>
                              </a:lnTo>
                              <a:lnTo>
                                <a:pt x="6924" y="60890"/>
                              </a:lnTo>
                              <a:lnTo>
                                <a:pt x="8689" y="61026"/>
                              </a:lnTo>
                              <a:lnTo>
                                <a:pt x="10726" y="61162"/>
                              </a:lnTo>
                              <a:lnTo>
                                <a:pt x="12966" y="61230"/>
                              </a:lnTo>
                              <a:lnTo>
                                <a:pt x="17853" y="61230"/>
                              </a:lnTo>
                              <a:lnTo>
                                <a:pt x="20093" y="61162"/>
                              </a:lnTo>
                              <a:lnTo>
                                <a:pt x="22130" y="61026"/>
                              </a:lnTo>
                              <a:lnTo>
                                <a:pt x="23895" y="60890"/>
                              </a:lnTo>
                              <a:lnTo>
                                <a:pt x="26746" y="60619"/>
                              </a:lnTo>
                              <a:lnTo>
                                <a:pt x="28375" y="60415"/>
                              </a:lnTo>
                              <a:lnTo>
                                <a:pt x="28850" y="60279"/>
                              </a:lnTo>
                              <a:lnTo>
                                <a:pt x="29190" y="60144"/>
                              </a:lnTo>
                              <a:lnTo>
                                <a:pt x="29529" y="59940"/>
                              </a:lnTo>
                              <a:lnTo>
                                <a:pt x="29800" y="59669"/>
                              </a:lnTo>
                              <a:lnTo>
                                <a:pt x="30004" y="59397"/>
                              </a:lnTo>
                              <a:lnTo>
                                <a:pt x="30140" y="59125"/>
                              </a:lnTo>
                              <a:lnTo>
                                <a:pt x="30276" y="58718"/>
                              </a:lnTo>
                              <a:lnTo>
                                <a:pt x="30276" y="58311"/>
                              </a:lnTo>
                              <a:lnTo>
                                <a:pt x="30276" y="3259"/>
                              </a:lnTo>
                              <a:lnTo>
                                <a:pt x="30276" y="2852"/>
                              </a:lnTo>
                              <a:lnTo>
                                <a:pt x="30140" y="2444"/>
                              </a:lnTo>
                              <a:lnTo>
                                <a:pt x="30004" y="2173"/>
                              </a:lnTo>
                              <a:lnTo>
                                <a:pt x="29800" y="1901"/>
                              </a:lnTo>
                              <a:lnTo>
                                <a:pt x="29529" y="1698"/>
                              </a:lnTo>
                              <a:lnTo>
                                <a:pt x="29190" y="1494"/>
                              </a:lnTo>
                              <a:lnTo>
                                <a:pt x="28850" y="1358"/>
                              </a:lnTo>
                              <a:lnTo>
                                <a:pt x="28375" y="1223"/>
                              </a:lnTo>
                              <a:lnTo>
                                <a:pt x="27560" y="1087"/>
                              </a:lnTo>
                              <a:close/>
                              <a:moveTo>
                                <a:pt x="15410" y="1"/>
                              </a:moveTo>
                              <a:lnTo>
                                <a:pt x="11608" y="69"/>
                              </a:lnTo>
                              <a:lnTo>
                                <a:pt x="7739" y="204"/>
                              </a:lnTo>
                              <a:lnTo>
                                <a:pt x="4413" y="408"/>
                              </a:lnTo>
                              <a:lnTo>
                                <a:pt x="3191" y="544"/>
                              </a:lnTo>
                              <a:lnTo>
                                <a:pt x="2309" y="680"/>
                              </a:lnTo>
                              <a:lnTo>
                                <a:pt x="1765" y="815"/>
                              </a:lnTo>
                              <a:lnTo>
                                <a:pt x="1290" y="1019"/>
                              </a:lnTo>
                              <a:lnTo>
                                <a:pt x="883" y="1223"/>
                              </a:lnTo>
                              <a:lnTo>
                                <a:pt x="544" y="1494"/>
                              </a:lnTo>
                              <a:lnTo>
                                <a:pt x="340" y="1901"/>
                              </a:lnTo>
                              <a:lnTo>
                                <a:pt x="136" y="2241"/>
                              </a:lnTo>
                              <a:lnTo>
                                <a:pt x="1" y="2716"/>
                              </a:lnTo>
                              <a:lnTo>
                                <a:pt x="1" y="3259"/>
                              </a:lnTo>
                              <a:lnTo>
                                <a:pt x="1" y="58311"/>
                              </a:lnTo>
                              <a:lnTo>
                                <a:pt x="1" y="58854"/>
                              </a:lnTo>
                              <a:lnTo>
                                <a:pt x="136" y="59261"/>
                              </a:lnTo>
                              <a:lnTo>
                                <a:pt x="340" y="59736"/>
                              </a:lnTo>
                              <a:lnTo>
                                <a:pt x="612" y="60076"/>
                              </a:lnTo>
                              <a:lnTo>
                                <a:pt x="951" y="60347"/>
                              </a:lnTo>
                              <a:lnTo>
                                <a:pt x="1358" y="60619"/>
                              </a:lnTo>
                              <a:lnTo>
                                <a:pt x="1833" y="60823"/>
                              </a:lnTo>
                              <a:lnTo>
                                <a:pt x="2309" y="60958"/>
                              </a:lnTo>
                              <a:lnTo>
                                <a:pt x="4006" y="61162"/>
                              </a:lnTo>
                              <a:lnTo>
                                <a:pt x="6857" y="61501"/>
                              </a:lnTo>
                              <a:lnTo>
                                <a:pt x="8689" y="61637"/>
                              </a:lnTo>
                              <a:lnTo>
                                <a:pt x="10726" y="61705"/>
                              </a:lnTo>
                              <a:lnTo>
                                <a:pt x="12966" y="61773"/>
                              </a:lnTo>
                              <a:lnTo>
                                <a:pt x="15410" y="61841"/>
                              </a:lnTo>
                              <a:lnTo>
                                <a:pt x="17853" y="61773"/>
                              </a:lnTo>
                              <a:lnTo>
                                <a:pt x="20093" y="61705"/>
                              </a:lnTo>
                              <a:lnTo>
                                <a:pt x="22130" y="61637"/>
                              </a:lnTo>
                              <a:lnTo>
                                <a:pt x="23963" y="61501"/>
                              </a:lnTo>
                              <a:lnTo>
                                <a:pt x="26814" y="61162"/>
                              </a:lnTo>
                              <a:lnTo>
                                <a:pt x="28511" y="60958"/>
                              </a:lnTo>
                              <a:lnTo>
                                <a:pt x="28986" y="60823"/>
                              </a:lnTo>
                              <a:lnTo>
                                <a:pt x="29461" y="60619"/>
                              </a:lnTo>
                              <a:lnTo>
                                <a:pt x="29868" y="60347"/>
                              </a:lnTo>
                              <a:lnTo>
                                <a:pt x="30208" y="60076"/>
                              </a:lnTo>
                              <a:lnTo>
                                <a:pt x="30479" y="59736"/>
                              </a:lnTo>
                              <a:lnTo>
                                <a:pt x="30683" y="59261"/>
                              </a:lnTo>
                              <a:lnTo>
                                <a:pt x="30819" y="58854"/>
                              </a:lnTo>
                              <a:lnTo>
                                <a:pt x="30819" y="58311"/>
                              </a:lnTo>
                              <a:lnTo>
                                <a:pt x="30819" y="3259"/>
                              </a:lnTo>
                              <a:lnTo>
                                <a:pt x="30819" y="2716"/>
                              </a:lnTo>
                              <a:lnTo>
                                <a:pt x="30683" y="2241"/>
                              </a:lnTo>
                              <a:lnTo>
                                <a:pt x="30547" y="1901"/>
                              </a:lnTo>
                              <a:lnTo>
                                <a:pt x="30276" y="1494"/>
                              </a:lnTo>
                              <a:lnTo>
                                <a:pt x="29936" y="1223"/>
                              </a:lnTo>
                              <a:lnTo>
                                <a:pt x="29529" y="1019"/>
                              </a:lnTo>
                              <a:lnTo>
                                <a:pt x="29054" y="815"/>
                              </a:lnTo>
                              <a:lnTo>
                                <a:pt x="28511" y="680"/>
                              </a:lnTo>
                              <a:lnTo>
                                <a:pt x="27628" y="544"/>
                              </a:lnTo>
                              <a:lnTo>
                                <a:pt x="26406" y="408"/>
                              </a:lnTo>
                              <a:lnTo>
                                <a:pt x="23080" y="204"/>
                              </a:lnTo>
                              <a:lnTo>
                                <a:pt x="19211" y="69"/>
                              </a:lnTo>
                              <a:lnTo>
                                <a:pt x="15410" y="1"/>
                              </a:lnTo>
                              <a:close/>
                            </a:path>
                          </a:pathLst>
                        </a:custGeom>
                        <a:solidFill>
                          <a:srgbClr val="182A2E"/>
                        </a:solidFill>
                        <a:ln w="9525" cap="flat" cmpd="sng">
                          <a:solidFill>
                            <a:srgbClr val="182A2E"/>
                          </a:solidFill>
                          <a:prstDash val="solid"/>
                          <a:round/>
                          <a:headEnd type="none" w="sm" len="sm"/>
                          <a:tailEnd type="none" w="sm" len="sm"/>
                        </a:ln>
                      </wps:spPr>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78AE1F3A" id="Google Shape;289;p30" o:spid="_x0000_s1026" style="position:absolute;margin-left:251.25pt;margin-top:17.45pt;width:3in;height:433.5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0819,6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" path="m5160,2580r135,68l5363,2784r,136l5363,3055r-68,136l5160,3259r-272,l4752,3191r-68,-136l4684,2920r,-136l4752,2648r136,-68l5160,2580xm15410,2241r271,68l15885,2444r136,204l16088,2920r-67,271l15885,3395r-204,136l15410,3598r-272,-67l14934,3395r-135,-204l14731,2920r68,-272l14934,2444r204,-135l15410,2241xm29393,5228r68,68l29461,54849r-28035,l1426,5296r68,-68l29393,5228xm15410,544r3733,68l23012,747r3327,204l27560,1087r,l26339,1019,23012,815,19143,680,15410,612r-3734,68l7807,815,4481,1019r-1222,68l2444,1223r-475,135l1630,1494r-340,204l1019,1901,815,2173,679,2444,544,2852r,407l544,58311r,407l476,58311r,-55052l544,2784r68,-340l747,2105,951,1834r271,-204l1562,1426r407,-136l2444,1155r815,-68l4481,951,7807,747,11676,612r3734,-68xm27560,1087r815,68l28850,1290r407,136l29597,1630r271,204l30072,2105r136,339l30276,2784r68,475l30344,58311r-68,407l30208,59125r-136,340l29868,59736r-271,272l29257,60144r-407,203l28375,60415r-1629,272l23895,60958r-1765,136l20093,61230r-2240,68l12966,61298r-2240,-68l8689,61094,6924,60958,4073,60687,2444,60415r-475,-68l1562,60144r-272,-136l951,59736,747,59465,612,59125r-68,-407l544,58718r135,407l815,59397r204,272l1290,59940r340,204l2037,60279r407,136l4073,60619r2851,271l8689,61026r2037,136l12966,61230r4887,l20093,61162r2037,-136l23895,60890r2851,-271l28375,60415r475,-136l29190,60144r339,-204l29800,59669r204,-272l30140,59125r136,-407l30276,58311r,-55052l30276,2852r-136,-408l30004,2173r-204,-272l29529,1698r-339,-204l28850,1358r-475,-135l27560,1087xm15410,1l11608,69,7739,204,4413,408,3191,544,2309,680,1765,815r-475,204l883,1223,544,1494,340,1901,136,2241,1,2716r,543l1,58311r,543l136,59261r204,475l612,60076r339,271l1358,60619r475,204l2309,60958r1697,204l6857,61501r1832,136l10726,61705r2240,68l15410,61841r2443,-68l20093,61705r2037,-68l23963,61501r2851,-339l28511,60958r475,-135l29461,60619r407,-272l30208,60076r271,-340l30683,59261r136,-407l30819,58311r,-55052l30819,2716r-136,-475l30547,1901r-271,-407l29936,1223r-407,-204l29054,815,28511,680,27628,544,26406,408,23080,204,19211,69,15410,1xe" fillcolor="#182a2e" strokecolor="#182a2e">
                <v:stroke startarrowwidth="narrow" startarrowlength="short" endarrowwidth="narrow" endarrowlength="short"/>
                <v:path arrowok="t" o:extrusionok="f"/>
                <w10:wrap anchorx="margin"/>
              </v:shape>
            </w:pict>
          </mc:Fallback>
        </mc:AlternateContent>
      </w:r>
      <w:r w:rsidR="00B84569">
        <w:rPr>
          <w:noProof/>
        </w:rPr>
        <mc:AlternateContent>
          <mc:Choice Requires="wps">
            <w:drawing>
              <wp:anchor distT="0" distB="0" distL="114300" distR="114300" simplePos="0" relativeHeight="251661312" behindDoc="1" locked="0" layoutInCell="1" allowOverlap="1" wp14:anchorId="3A3A24BD" wp14:editId="12EBE1CD">
                <wp:simplePos x="0" y="0"/>
                <wp:positionH relativeFrom="margin">
                  <wp:posOffset>-1270</wp:posOffset>
                </wp:positionH>
                <wp:positionV relativeFrom="paragraph">
                  <wp:posOffset>224790</wp:posOffset>
                </wp:positionV>
                <wp:extent cx="2743200" cy="5505712"/>
                <wp:effectExtent l="0" t="0" r="19050" b="19050"/>
                <wp:wrapNone/>
                <wp:docPr id="289" name="Google Shape;289;p30"/>
                <wp:cNvGraphicFramePr/>
                <a:graphic xmlns:a="http://schemas.openxmlformats.org/drawingml/2006/main">
                  <a:graphicData uri="http://schemas.microsoft.com/office/word/2010/wordprocessingShape">
                    <wps:wsp>
                      <wps:cNvSpPr/>
                      <wps:spPr>
                        <a:xfrm>
                          <a:off x="0" y="0"/>
                          <a:ext cx="2743200" cy="5505712"/>
                        </a:xfrm>
                        <a:custGeom>
                          <a:avLst/>
                          <a:gdLst/>
                          <a:ahLst/>
                          <a:cxnLst/>
                          <a:rect l="l" t="t" r="r" b="b"/>
                          <a:pathLst>
                            <a:path w="30819" h="61841" extrusionOk="0">
                              <a:moveTo>
                                <a:pt x="5160" y="2580"/>
                              </a:moveTo>
                              <a:lnTo>
                                <a:pt x="5295" y="2648"/>
                              </a:lnTo>
                              <a:lnTo>
                                <a:pt x="5363" y="2784"/>
                              </a:lnTo>
                              <a:lnTo>
                                <a:pt x="5363" y="2920"/>
                              </a:lnTo>
                              <a:lnTo>
                                <a:pt x="5363" y="3055"/>
                              </a:lnTo>
                              <a:lnTo>
                                <a:pt x="5295" y="3191"/>
                              </a:lnTo>
                              <a:lnTo>
                                <a:pt x="5160" y="3259"/>
                              </a:lnTo>
                              <a:lnTo>
                                <a:pt x="4888" y="3259"/>
                              </a:lnTo>
                              <a:lnTo>
                                <a:pt x="4752" y="3191"/>
                              </a:lnTo>
                              <a:lnTo>
                                <a:pt x="4684" y="3055"/>
                              </a:lnTo>
                              <a:lnTo>
                                <a:pt x="4684" y="2920"/>
                              </a:lnTo>
                              <a:lnTo>
                                <a:pt x="4684" y="2784"/>
                              </a:lnTo>
                              <a:lnTo>
                                <a:pt x="4752" y="2648"/>
                              </a:lnTo>
                              <a:lnTo>
                                <a:pt x="4888" y="2580"/>
                              </a:lnTo>
                              <a:close/>
                              <a:moveTo>
                                <a:pt x="15410" y="2241"/>
                              </a:moveTo>
                              <a:lnTo>
                                <a:pt x="15681" y="2309"/>
                              </a:lnTo>
                              <a:lnTo>
                                <a:pt x="15885" y="2444"/>
                              </a:lnTo>
                              <a:lnTo>
                                <a:pt x="16021" y="2648"/>
                              </a:lnTo>
                              <a:lnTo>
                                <a:pt x="16088" y="2920"/>
                              </a:lnTo>
                              <a:lnTo>
                                <a:pt x="16021" y="3191"/>
                              </a:lnTo>
                              <a:lnTo>
                                <a:pt x="15885" y="3395"/>
                              </a:lnTo>
                              <a:lnTo>
                                <a:pt x="15681" y="3531"/>
                              </a:lnTo>
                              <a:lnTo>
                                <a:pt x="15410" y="3598"/>
                              </a:lnTo>
                              <a:lnTo>
                                <a:pt x="15138" y="3531"/>
                              </a:lnTo>
                              <a:lnTo>
                                <a:pt x="14934" y="3395"/>
                              </a:lnTo>
                              <a:lnTo>
                                <a:pt x="14799" y="3191"/>
                              </a:lnTo>
                              <a:lnTo>
                                <a:pt x="14731" y="2920"/>
                              </a:lnTo>
                              <a:lnTo>
                                <a:pt x="14799" y="2648"/>
                              </a:lnTo>
                              <a:lnTo>
                                <a:pt x="14934" y="2444"/>
                              </a:lnTo>
                              <a:lnTo>
                                <a:pt x="15138" y="2309"/>
                              </a:lnTo>
                              <a:lnTo>
                                <a:pt x="15410" y="2241"/>
                              </a:lnTo>
                              <a:close/>
                              <a:moveTo>
                                <a:pt x="29393" y="5228"/>
                              </a:moveTo>
                              <a:lnTo>
                                <a:pt x="29461" y="5296"/>
                              </a:lnTo>
                              <a:lnTo>
                                <a:pt x="29461" y="54849"/>
                              </a:lnTo>
                              <a:lnTo>
                                <a:pt x="1426" y="54849"/>
                              </a:lnTo>
                              <a:lnTo>
                                <a:pt x="1426" y="5296"/>
                              </a:lnTo>
                              <a:lnTo>
                                <a:pt x="1494" y="5228"/>
                              </a:lnTo>
                              <a:close/>
                              <a:moveTo>
                                <a:pt x="15410" y="544"/>
                              </a:moveTo>
                              <a:lnTo>
                                <a:pt x="19143" y="612"/>
                              </a:lnTo>
                              <a:lnTo>
                                <a:pt x="23012" y="747"/>
                              </a:lnTo>
                              <a:lnTo>
                                <a:pt x="26339" y="951"/>
                              </a:lnTo>
                              <a:lnTo>
                                <a:pt x="27560" y="1087"/>
                              </a:lnTo>
                              <a:lnTo>
                                <a:pt x="27560" y="1087"/>
                              </a:lnTo>
                              <a:lnTo>
                                <a:pt x="26339" y="1019"/>
                              </a:lnTo>
                              <a:lnTo>
                                <a:pt x="23012" y="815"/>
                              </a:lnTo>
                              <a:lnTo>
                                <a:pt x="19143" y="680"/>
                              </a:lnTo>
                              <a:lnTo>
                                <a:pt x="15410" y="612"/>
                              </a:lnTo>
                              <a:lnTo>
                                <a:pt x="11676" y="680"/>
                              </a:lnTo>
                              <a:lnTo>
                                <a:pt x="7807" y="815"/>
                              </a:lnTo>
                              <a:lnTo>
                                <a:pt x="4481" y="1019"/>
                              </a:lnTo>
                              <a:lnTo>
                                <a:pt x="3259" y="1087"/>
                              </a:lnTo>
                              <a:lnTo>
                                <a:pt x="2444" y="1223"/>
                              </a:lnTo>
                              <a:lnTo>
                                <a:pt x="1969" y="1358"/>
                              </a:lnTo>
                              <a:lnTo>
                                <a:pt x="1630" y="1494"/>
                              </a:lnTo>
                              <a:lnTo>
                                <a:pt x="1290" y="1698"/>
                              </a:lnTo>
                              <a:lnTo>
                                <a:pt x="1019" y="1901"/>
                              </a:lnTo>
                              <a:lnTo>
                                <a:pt x="815" y="2173"/>
                              </a:lnTo>
                              <a:lnTo>
                                <a:pt x="679" y="2444"/>
                              </a:lnTo>
                              <a:lnTo>
                                <a:pt x="544" y="2852"/>
                              </a:lnTo>
                              <a:lnTo>
                                <a:pt x="544" y="3259"/>
                              </a:lnTo>
                              <a:lnTo>
                                <a:pt x="544" y="58311"/>
                              </a:lnTo>
                              <a:lnTo>
                                <a:pt x="544" y="58718"/>
                              </a:lnTo>
                              <a:lnTo>
                                <a:pt x="476" y="58311"/>
                              </a:lnTo>
                              <a:lnTo>
                                <a:pt x="476" y="3259"/>
                              </a:lnTo>
                              <a:lnTo>
                                <a:pt x="544" y="2784"/>
                              </a:lnTo>
                              <a:lnTo>
                                <a:pt x="612" y="2444"/>
                              </a:lnTo>
                              <a:lnTo>
                                <a:pt x="747" y="2105"/>
                              </a:lnTo>
                              <a:lnTo>
                                <a:pt x="951" y="1834"/>
                              </a:lnTo>
                              <a:lnTo>
                                <a:pt x="1222" y="1630"/>
                              </a:lnTo>
                              <a:lnTo>
                                <a:pt x="1562" y="1426"/>
                              </a:lnTo>
                              <a:lnTo>
                                <a:pt x="1969" y="1290"/>
                              </a:lnTo>
                              <a:lnTo>
                                <a:pt x="2444" y="1155"/>
                              </a:lnTo>
                              <a:lnTo>
                                <a:pt x="3259" y="1087"/>
                              </a:lnTo>
                              <a:lnTo>
                                <a:pt x="4481" y="951"/>
                              </a:lnTo>
                              <a:lnTo>
                                <a:pt x="7807" y="747"/>
                              </a:lnTo>
                              <a:lnTo>
                                <a:pt x="11676" y="612"/>
                              </a:lnTo>
                              <a:lnTo>
                                <a:pt x="15410" y="544"/>
                              </a:lnTo>
                              <a:close/>
                              <a:moveTo>
                                <a:pt x="27560" y="1087"/>
                              </a:moveTo>
                              <a:lnTo>
                                <a:pt x="28375" y="1155"/>
                              </a:lnTo>
                              <a:lnTo>
                                <a:pt x="28850" y="1290"/>
                              </a:lnTo>
                              <a:lnTo>
                                <a:pt x="29257" y="1426"/>
                              </a:lnTo>
                              <a:lnTo>
                                <a:pt x="29597" y="1630"/>
                              </a:lnTo>
                              <a:lnTo>
                                <a:pt x="29868" y="1834"/>
                              </a:lnTo>
                              <a:lnTo>
                                <a:pt x="30072" y="2105"/>
                              </a:lnTo>
                              <a:lnTo>
                                <a:pt x="30208" y="2444"/>
                              </a:lnTo>
                              <a:lnTo>
                                <a:pt x="30276" y="2784"/>
                              </a:lnTo>
                              <a:lnTo>
                                <a:pt x="30344" y="3259"/>
                              </a:lnTo>
                              <a:lnTo>
                                <a:pt x="30344" y="58311"/>
                              </a:lnTo>
                              <a:lnTo>
                                <a:pt x="30276" y="58718"/>
                              </a:lnTo>
                              <a:lnTo>
                                <a:pt x="30208" y="59125"/>
                              </a:lnTo>
                              <a:lnTo>
                                <a:pt x="30072" y="59465"/>
                              </a:lnTo>
                              <a:lnTo>
                                <a:pt x="29868" y="59736"/>
                              </a:lnTo>
                              <a:lnTo>
                                <a:pt x="29597" y="60008"/>
                              </a:lnTo>
                              <a:lnTo>
                                <a:pt x="29257" y="60144"/>
                              </a:lnTo>
                              <a:lnTo>
                                <a:pt x="28850" y="60347"/>
                              </a:lnTo>
                              <a:lnTo>
                                <a:pt x="28375" y="60415"/>
                              </a:lnTo>
                              <a:lnTo>
                                <a:pt x="26746" y="60687"/>
                              </a:lnTo>
                              <a:lnTo>
                                <a:pt x="23895" y="60958"/>
                              </a:lnTo>
                              <a:lnTo>
                                <a:pt x="22130" y="61094"/>
                              </a:lnTo>
                              <a:lnTo>
                                <a:pt x="20093" y="61230"/>
                              </a:lnTo>
                              <a:lnTo>
                                <a:pt x="17853" y="61298"/>
                              </a:lnTo>
                              <a:lnTo>
                                <a:pt x="12966" y="61298"/>
                              </a:lnTo>
                              <a:lnTo>
                                <a:pt x="10726" y="61230"/>
                              </a:lnTo>
                              <a:lnTo>
                                <a:pt x="8689" y="61094"/>
                              </a:lnTo>
                              <a:lnTo>
                                <a:pt x="6924" y="60958"/>
                              </a:lnTo>
                              <a:lnTo>
                                <a:pt x="4073" y="60687"/>
                              </a:lnTo>
                              <a:lnTo>
                                <a:pt x="2444" y="60415"/>
                              </a:lnTo>
                              <a:lnTo>
                                <a:pt x="1969" y="60347"/>
                              </a:lnTo>
                              <a:lnTo>
                                <a:pt x="1562" y="60144"/>
                              </a:lnTo>
                              <a:lnTo>
                                <a:pt x="1290" y="60008"/>
                              </a:lnTo>
                              <a:lnTo>
                                <a:pt x="951" y="59736"/>
                              </a:lnTo>
                              <a:lnTo>
                                <a:pt x="747" y="59465"/>
                              </a:lnTo>
                              <a:lnTo>
                                <a:pt x="612" y="59125"/>
                              </a:lnTo>
                              <a:lnTo>
                                <a:pt x="544" y="58718"/>
                              </a:lnTo>
                              <a:lnTo>
                                <a:pt x="544" y="58718"/>
                              </a:lnTo>
                              <a:lnTo>
                                <a:pt x="679" y="59125"/>
                              </a:lnTo>
                              <a:lnTo>
                                <a:pt x="815" y="59397"/>
                              </a:lnTo>
                              <a:lnTo>
                                <a:pt x="1019" y="59669"/>
                              </a:lnTo>
                              <a:lnTo>
                                <a:pt x="1290" y="59940"/>
                              </a:lnTo>
                              <a:lnTo>
                                <a:pt x="1630" y="60144"/>
                              </a:lnTo>
                              <a:lnTo>
                                <a:pt x="2037" y="60279"/>
                              </a:lnTo>
                              <a:lnTo>
                                <a:pt x="2444" y="60415"/>
                              </a:lnTo>
                              <a:lnTo>
                                <a:pt x="4073" y="60619"/>
                              </a:lnTo>
                              <a:lnTo>
                                <a:pt x="6924" y="60890"/>
                              </a:lnTo>
                              <a:lnTo>
                                <a:pt x="8689" y="61026"/>
                              </a:lnTo>
                              <a:lnTo>
                                <a:pt x="10726" y="61162"/>
                              </a:lnTo>
                              <a:lnTo>
                                <a:pt x="12966" y="61230"/>
                              </a:lnTo>
                              <a:lnTo>
                                <a:pt x="17853" y="61230"/>
                              </a:lnTo>
                              <a:lnTo>
                                <a:pt x="20093" y="61162"/>
                              </a:lnTo>
                              <a:lnTo>
                                <a:pt x="22130" y="61026"/>
                              </a:lnTo>
                              <a:lnTo>
                                <a:pt x="23895" y="60890"/>
                              </a:lnTo>
                              <a:lnTo>
                                <a:pt x="26746" y="60619"/>
                              </a:lnTo>
                              <a:lnTo>
                                <a:pt x="28375" y="60415"/>
                              </a:lnTo>
                              <a:lnTo>
                                <a:pt x="28850" y="60279"/>
                              </a:lnTo>
                              <a:lnTo>
                                <a:pt x="29190" y="60144"/>
                              </a:lnTo>
                              <a:lnTo>
                                <a:pt x="29529" y="59940"/>
                              </a:lnTo>
                              <a:lnTo>
                                <a:pt x="29800" y="59669"/>
                              </a:lnTo>
                              <a:lnTo>
                                <a:pt x="30004" y="59397"/>
                              </a:lnTo>
                              <a:lnTo>
                                <a:pt x="30140" y="59125"/>
                              </a:lnTo>
                              <a:lnTo>
                                <a:pt x="30276" y="58718"/>
                              </a:lnTo>
                              <a:lnTo>
                                <a:pt x="30276" y="58311"/>
                              </a:lnTo>
                              <a:lnTo>
                                <a:pt x="30276" y="3259"/>
                              </a:lnTo>
                              <a:lnTo>
                                <a:pt x="30276" y="2852"/>
                              </a:lnTo>
                              <a:lnTo>
                                <a:pt x="30140" y="2444"/>
                              </a:lnTo>
                              <a:lnTo>
                                <a:pt x="30004" y="2173"/>
                              </a:lnTo>
                              <a:lnTo>
                                <a:pt x="29800" y="1901"/>
                              </a:lnTo>
                              <a:lnTo>
                                <a:pt x="29529" y="1698"/>
                              </a:lnTo>
                              <a:lnTo>
                                <a:pt x="29190" y="1494"/>
                              </a:lnTo>
                              <a:lnTo>
                                <a:pt x="28850" y="1358"/>
                              </a:lnTo>
                              <a:lnTo>
                                <a:pt x="28375" y="1223"/>
                              </a:lnTo>
                              <a:lnTo>
                                <a:pt x="27560" y="1087"/>
                              </a:lnTo>
                              <a:close/>
                              <a:moveTo>
                                <a:pt x="15410" y="1"/>
                              </a:moveTo>
                              <a:lnTo>
                                <a:pt x="11608" y="69"/>
                              </a:lnTo>
                              <a:lnTo>
                                <a:pt x="7739" y="204"/>
                              </a:lnTo>
                              <a:lnTo>
                                <a:pt x="4413" y="408"/>
                              </a:lnTo>
                              <a:lnTo>
                                <a:pt x="3191" y="544"/>
                              </a:lnTo>
                              <a:lnTo>
                                <a:pt x="2309" y="680"/>
                              </a:lnTo>
                              <a:lnTo>
                                <a:pt x="1765" y="815"/>
                              </a:lnTo>
                              <a:lnTo>
                                <a:pt x="1290" y="1019"/>
                              </a:lnTo>
                              <a:lnTo>
                                <a:pt x="883" y="1223"/>
                              </a:lnTo>
                              <a:lnTo>
                                <a:pt x="544" y="1494"/>
                              </a:lnTo>
                              <a:lnTo>
                                <a:pt x="340" y="1901"/>
                              </a:lnTo>
                              <a:lnTo>
                                <a:pt x="136" y="2241"/>
                              </a:lnTo>
                              <a:lnTo>
                                <a:pt x="1" y="2716"/>
                              </a:lnTo>
                              <a:lnTo>
                                <a:pt x="1" y="3259"/>
                              </a:lnTo>
                              <a:lnTo>
                                <a:pt x="1" y="58311"/>
                              </a:lnTo>
                              <a:lnTo>
                                <a:pt x="1" y="58854"/>
                              </a:lnTo>
                              <a:lnTo>
                                <a:pt x="136" y="59261"/>
                              </a:lnTo>
                              <a:lnTo>
                                <a:pt x="340" y="59736"/>
                              </a:lnTo>
                              <a:lnTo>
                                <a:pt x="612" y="60076"/>
                              </a:lnTo>
                              <a:lnTo>
                                <a:pt x="951" y="60347"/>
                              </a:lnTo>
                              <a:lnTo>
                                <a:pt x="1358" y="60619"/>
                              </a:lnTo>
                              <a:lnTo>
                                <a:pt x="1833" y="60823"/>
                              </a:lnTo>
                              <a:lnTo>
                                <a:pt x="2309" y="60958"/>
                              </a:lnTo>
                              <a:lnTo>
                                <a:pt x="4006" y="61162"/>
                              </a:lnTo>
                              <a:lnTo>
                                <a:pt x="6857" y="61501"/>
                              </a:lnTo>
                              <a:lnTo>
                                <a:pt x="8689" y="61637"/>
                              </a:lnTo>
                              <a:lnTo>
                                <a:pt x="10726" y="61705"/>
                              </a:lnTo>
                              <a:lnTo>
                                <a:pt x="12966" y="61773"/>
                              </a:lnTo>
                              <a:lnTo>
                                <a:pt x="15410" y="61841"/>
                              </a:lnTo>
                              <a:lnTo>
                                <a:pt x="17853" y="61773"/>
                              </a:lnTo>
                              <a:lnTo>
                                <a:pt x="20093" y="61705"/>
                              </a:lnTo>
                              <a:lnTo>
                                <a:pt x="22130" y="61637"/>
                              </a:lnTo>
                              <a:lnTo>
                                <a:pt x="23963" y="61501"/>
                              </a:lnTo>
                              <a:lnTo>
                                <a:pt x="26814" y="61162"/>
                              </a:lnTo>
                              <a:lnTo>
                                <a:pt x="28511" y="60958"/>
                              </a:lnTo>
                              <a:lnTo>
                                <a:pt x="28986" y="60823"/>
                              </a:lnTo>
                              <a:lnTo>
                                <a:pt x="29461" y="60619"/>
                              </a:lnTo>
                              <a:lnTo>
                                <a:pt x="29868" y="60347"/>
                              </a:lnTo>
                              <a:lnTo>
                                <a:pt x="30208" y="60076"/>
                              </a:lnTo>
                              <a:lnTo>
                                <a:pt x="30479" y="59736"/>
                              </a:lnTo>
                              <a:lnTo>
                                <a:pt x="30683" y="59261"/>
                              </a:lnTo>
                              <a:lnTo>
                                <a:pt x="30819" y="58854"/>
                              </a:lnTo>
                              <a:lnTo>
                                <a:pt x="30819" y="58311"/>
                              </a:lnTo>
                              <a:lnTo>
                                <a:pt x="30819" y="3259"/>
                              </a:lnTo>
                              <a:lnTo>
                                <a:pt x="30819" y="2716"/>
                              </a:lnTo>
                              <a:lnTo>
                                <a:pt x="30683" y="2241"/>
                              </a:lnTo>
                              <a:lnTo>
                                <a:pt x="30547" y="1901"/>
                              </a:lnTo>
                              <a:lnTo>
                                <a:pt x="30276" y="1494"/>
                              </a:lnTo>
                              <a:lnTo>
                                <a:pt x="29936" y="1223"/>
                              </a:lnTo>
                              <a:lnTo>
                                <a:pt x="29529" y="1019"/>
                              </a:lnTo>
                              <a:lnTo>
                                <a:pt x="29054" y="815"/>
                              </a:lnTo>
                              <a:lnTo>
                                <a:pt x="28511" y="680"/>
                              </a:lnTo>
                              <a:lnTo>
                                <a:pt x="27628" y="544"/>
                              </a:lnTo>
                              <a:lnTo>
                                <a:pt x="26406" y="408"/>
                              </a:lnTo>
                              <a:lnTo>
                                <a:pt x="23080" y="204"/>
                              </a:lnTo>
                              <a:lnTo>
                                <a:pt x="19211" y="69"/>
                              </a:lnTo>
                              <a:lnTo>
                                <a:pt x="15410" y="1"/>
                              </a:lnTo>
                              <a:close/>
                            </a:path>
                          </a:pathLst>
                        </a:custGeom>
                        <a:solidFill>
                          <a:srgbClr val="182A2E"/>
                        </a:solidFill>
                        <a:ln w="9525" cap="flat" cmpd="sng">
                          <a:solidFill>
                            <a:srgbClr val="182A2E"/>
                          </a:solidFill>
                          <a:prstDash val="solid"/>
                          <a:round/>
                          <a:headEnd type="none" w="sm" len="sm"/>
                          <a:tailEnd type="none" w="sm" len="sm"/>
                        </a:ln>
                      </wps:spPr>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1D20F370" id="Google Shape;289;p30" o:spid="_x0000_s1026" style="position:absolute;margin-left:-.1pt;margin-top:17.7pt;width:3in;height:433.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0819,6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" path="m5160,2580r135,68l5363,2784r,136l5363,3055r-68,136l5160,3259r-272,l4752,3191r-68,-136l4684,2920r,-136l4752,2648r136,-68l5160,2580xm15410,2241r271,68l15885,2444r136,204l16088,2920r-67,271l15885,3395r-204,136l15410,3598r-272,-67l14934,3395r-135,-204l14731,2920r68,-272l14934,2444r204,-135l15410,2241xm29393,5228r68,68l29461,54849r-28035,l1426,5296r68,-68l29393,5228xm15410,544r3733,68l23012,747r3327,204l27560,1087r,l26339,1019,23012,815,19143,680,15410,612r-3734,68l7807,815,4481,1019r-1222,68l2444,1223r-475,135l1630,1494r-340,204l1019,1901,815,2173,679,2444,544,2852r,407l544,58311r,407l476,58311r,-55052l544,2784r68,-340l747,2105,951,1834r271,-204l1562,1426r407,-136l2444,1155r815,-68l4481,951,7807,747,11676,612r3734,-68xm27560,1087r815,68l28850,1290r407,136l29597,1630r271,204l30072,2105r136,339l30276,2784r68,475l30344,58311r-68,407l30208,59125r-136,340l29868,59736r-271,272l29257,60144r-407,203l28375,60415r-1629,272l23895,60958r-1765,136l20093,61230r-2240,68l12966,61298r-2240,-68l8689,61094,6924,60958,4073,60687,2444,60415r-475,-68l1562,60144r-272,-136l951,59736,747,59465,612,59125r-68,-407l544,58718r135,407l815,59397r204,272l1290,59940r340,204l2037,60279r407,136l4073,60619r2851,271l8689,61026r2037,136l12966,61230r4887,l20093,61162r2037,-136l23895,60890r2851,-271l28375,60415r475,-136l29190,60144r339,-204l29800,59669r204,-272l30140,59125r136,-407l30276,58311r,-55052l30276,2852r-136,-408l30004,2173r-204,-272l29529,1698r-339,-204l28850,1358r-475,-135l27560,1087xm15410,1l11608,69,7739,204,4413,408,3191,544,2309,680,1765,815r-475,204l883,1223,544,1494,340,1901,136,2241,1,2716r,543l1,58311r,543l136,59261r204,475l612,60076r339,271l1358,60619r475,204l2309,60958r1697,204l6857,61501r1832,136l10726,61705r2240,68l15410,61841r2443,-68l20093,61705r2037,-68l23963,61501r2851,-339l28511,60958r475,-135l29461,60619r407,-272l30208,60076r271,-340l30683,59261r136,-407l30819,58311r,-55052l30819,2716r-136,-475l30547,1901r-271,-407l29936,1223r-407,-204l29054,815,28511,680,27628,544,26406,408,23080,204,19211,69,15410,1xe" fillcolor="#182a2e" strokecolor="#182a2e">
                <v:stroke startarrowwidth="narrow" startarrowlength="short" endarrowwidth="narrow" endarrowlength="short"/>
                <v:path arrowok="t" o:extrusionok="f"/>
                <w10:wrap anchorx="margin"/>
              </v:shape>
            </w:pict>
          </mc:Fallback>
        </mc:AlternateContent>
      </w:r>
    </w:p>
    <w:p w:rsidR="009D5B08" w:rsidRPr="009D5B08" w:rsidRDefault="004E4D93" w:rsidP="009D5B08">
      <w:pPr>
        <w:rPr>
          <w:sz w:val="24"/>
          <w:szCs w:val="24"/>
        </w:rPr>
      </w:pPr>
      <w:r>
        <w:rPr>
          <w:noProof/>
          <w:sz w:val="24"/>
          <w:szCs w:val="24"/>
        </w:rPr>
        <w:drawing>
          <wp:anchor distT="0" distB="0" distL="114300" distR="114300" simplePos="0" relativeHeight="251657214" behindDoc="1" locked="0" layoutInCell="1" allowOverlap="1">
            <wp:simplePos x="0" y="0"/>
            <wp:positionH relativeFrom="margin">
              <wp:posOffset>3295015</wp:posOffset>
            </wp:positionH>
            <wp:positionV relativeFrom="paragraph">
              <wp:posOffset>178435</wp:posOffset>
            </wp:positionV>
            <wp:extent cx="2546985" cy="4524375"/>
            <wp:effectExtent l="0" t="0" r="571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46985" cy="4524375"/>
                    </a:xfrm>
                    <a:prstGeom prst="rect">
                      <a:avLst/>
                    </a:prstGeom>
                    <a:noFill/>
                    <a:ln>
                      <a:noFill/>
                    </a:ln>
                  </pic:spPr>
                </pic:pic>
              </a:graphicData>
            </a:graphic>
            <wp14:sizeRelH relativeFrom="page">
              <wp14:pctWidth>0</wp14:pctWidth>
            </wp14:sizeRelH>
            <wp14:sizeRelV relativeFrom="page">
              <wp14:pctHeight>0</wp14:pctHeight>
            </wp14:sizeRelV>
          </wp:anchor>
        </w:drawing>
      </w:r>
      <w:r w:rsidR="00B051B8">
        <w:rPr>
          <w:noProof/>
          <w:sz w:val="24"/>
          <w:szCs w:val="24"/>
        </w:rPr>
        <w:drawing>
          <wp:anchor distT="0" distB="0" distL="114300" distR="114300" simplePos="0" relativeHeight="251658239" behindDoc="1" locked="0" layoutInCell="1" allowOverlap="1">
            <wp:simplePos x="0" y="0"/>
            <wp:positionH relativeFrom="margin">
              <wp:posOffset>117475</wp:posOffset>
            </wp:positionH>
            <wp:positionV relativeFrom="paragraph">
              <wp:posOffset>197485</wp:posOffset>
            </wp:positionV>
            <wp:extent cx="2524125" cy="4483578"/>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24125" cy="448357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5B08" w:rsidRPr="009D5B08" w:rsidRDefault="009D5B08" w:rsidP="009D5B08">
      <w:pPr>
        <w:rPr>
          <w:sz w:val="24"/>
          <w:szCs w:val="24"/>
        </w:rPr>
      </w:pPr>
    </w:p>
    <w:p w:rsidR="009D5B08" w:rsidRPr="009D5B08" w:rsidRDefault="009D5B08" w:rsidP="009D5B08">
      <w:pPr>
        <w:rPr>
          <w:sz w:val="24"/>
          <w:szCs w:val="24"/>
        </w:rPr>
      </w:pPr>
    </w:p>
    <w:p w:rsidR="009D5B08" w:rsidRPr="009D5B08" w:rsidRDefault="009D5B08" w:rsidP="009D5B08">
      <w:pPr>
        <w:rPr>
          <w:sz w:val="24"/>
          <w:szCs w:val="24"/>
        </w:rPr>
      </w:pPr>
    </w:p>
    <w:p w:rsidR="009D5B08" w:rsidRPr="009D5B08" w:rsidRDefault="009D5B08" w:rsidP="009D5B08">
      <w:pPr>
        <w:rPr>
          <w:sz w:val="24"/>
          <w:szCs w:val="24"/>
        </w:rPr>
      </w:pPr>
    </w:p>
    <w:p w:rsidR="009D5B08" w:rsidRPr="009D5B08" w:rsidRDefault="009D5B08" w:rsidP="009D5B08">
      <w:pPr>
        <w:rPr>
          <w:sz w:val="24"/>
          <w:szCs w:val="24"/>
        </w:rPr>
      </w:pPr>
    </w:p>
    <w:p w:rsidR="009D5B08" w:rsidRPr="009D5B08" w:rsidRDefault="009D5B08" w:rsidP="009D5B08">
      <w:pPr>
        <w:rPr>
          <w:sz w:val="24"/>
          <w:szCs w:val="24"/>
        </w:rPr>
      </w:pPr>
    </w:p>
    <w:p w:rsidR="009D5B08" w:rsidRPr="009D5B08" w:rsidRDefault="009D5B08" w:rsidP="009D5B08">
      <w:pPr>
        <w:rPr>
          <w:sz w:val="24"/>
          <w:szCs w:val="24"/>
        </w:rPr>
      </w:pPr>
    </w:p>
    <w:p w:rsidR="009D5B08" w:rsidRPr="009D5B08" w:rsidRDefault="009D5B08" w:rsidP="009D5B08">
      <w:pPr>
        <w:rPr>
          <w:sz w:val="24"/>
          <w:szCs w:val="24"/>
        </w:rPr>
      </w:pPr>
    </w:p>
    <w:p w:rsidR="009D5B08" w:rsidRPr="009D5B08" w:rsidRDefault="009D5B08" w:rsidP="009D5B08">
      <w:pPr>
        <w:rPr>
          <w:sz w:val="24"/>
          <w:szCs w:val="24"/>
        </w:rPr>
      </w:pPr>
    </w:p>
    <w:p w:rsidR="009D5B08" w:rsidRDefault="009D5B08" w:rsidP="009D5B08">
      <w:pPr>
        <w:rPr>
          <w:sz w:val="24"/>
          <w:szCs w:val="24"/>
        </w:rPr>
      </w:pPr>
    </w:p>
    <w:p w:rsidR="00207477" w:rsidRDefault="00207477" w:rsidP="009D5B08">
      <w:pPr>
        <w:rPr>
          <w:sz w:val="24"/>
          <w:szCs w:val="24"/>
        </w:rPr>
      </w:pPr>
    </w:p>
    <w:p w:rsidR="009D5B08" w:rsidRDefault="009D5B08" w:rsidP="009D5B08">
      <w:pPr>
        <w:rPr>
          <w:sz w:val="24"/>
          <w:szCs w:val="24"/>
        </w:rPr>
      </w:pPr>
    </w:p>
    <w:p w:rsidR="009D5B08" w:rsidRDefault="009D5B08" w:rsidP="009D5B08">
      <w:pPr>
        <w:rPr>
          <w:sz w:val="24"/>
          <w:szCs w:val="24"/>
        </w:rPr>
      </w:pPr>
    </w:p>
    <w:p w:rsidR="009D5B08" w:rsidRDefault="009D5B08" w:rsidP="009D5B08">
      <w:pPr>
        <w:rPr>
          <w:sz w:val="24"/>
          <w:szCs w:val="24"/>
        </w:rPr>
      </w:pPr>
    </w:p>
    <w:p w:rsidR="009D5B08" w:rsidRDefault="009D5B08" w:rsidP="009D5B08">
      <w:pPr>
        <w:rPr>
          <w:sz w:val="24"/>
          <w:szCs w:val="24"/>
        </w:rPr>
      </w:pPr>
    </w:p>
    <w:p w:rsidR="009D5B08" w:rsidRDefault="009D5B08" w:rsidP="009D5B08">
      <w:pPr>
        <w:rPr>
          <w:sz w:val="24"/>
          <w:szCs w:val="24"/>
        </w:rPr>
      </w:pPr>
    </w:p>
    <w:p w:rsidR="009D5B08" w:rsidRDefault="009D5B08" w:rsidP="009D5B08">
      <w:pPr>
        <w:rPr>
          <w:sz w:val="24"/>
          <w:szCs w:val="24"/>
        </w:rPr>
      </w:pPr>
    </w:p>
    <w:p w:rsidR="009D5B08" w:rsidRDefault="009D5B08" w:rsidP="009D5B08">
      <w:pPr>
        <w:rPr>
          <w:sz w:val="24"/>
          <w:szCs w:val="24"/>
        </w:rPr>
      </w:pPr>
    </w:p>
    <w:p w:rsidR="009D5B08" w:rsidRDefault="009D5B08" w:rsidP="009D5B08">
      <w:pPr>
        <w:rPr>
          <w:sz w:val="24"/>
          <w:szCs w:val="24"/>
        </w:rPr>
      </w:pPr>
    </w:p>
    <w:p w:rsidR="009D5B08" w:rsidRDefault="009D5B08" w:rsidP="009D5B08">
      <w:pPr>
        <w:rPr>
          <w:sz w:val="24"/>
          <w:szCs w:val="24"/>
        </w:rPr>
      </w:pPr>
    </w:p>
    <w:p w:rsidR="002C6B73" w:rsidRDefault="002C6B73" w:rsidP="009D5B08">
      <w:pPr>
        <w:rPr>
          <w:sz w:val="24"/>
          <w:szCs w:val="24"/>
        </w:rPr>
      </w:pPr>
      <w:bookmarkStart w:id="0" w:name="_GoBack"/>
      <w:bookmarkEnd w:id="0"/>
    </w:p>
    <w:p w:rsidR="009D5B08" w:rsidRDefault="009D5B08" w:rsidP="009D5B08">
      <w:pPr>
        <w:rPr>
          <w:sz w:val="24"/>
          <w:szCs w:val="24"/>
        </w:rPr>
      </w:pPr>
    </w:p>
    <w:p w:rsidR="009D5B08" w:rsidRDefault="009D5B08" w:rsidP="009D5B08">
      <w:pPr>
        <w:rPr>
          <w:sz w:val="24"/>
          <w:szCs w:val="24"/>
        </w:rPr>
      </w:pPr>
    </w:p>
    <w:p w:rsidR="009D5B08" w:rsidRPr="002C6B73" w:rsidRDefault="002C6B73" w:rsidP="002C6B73">
      <w:pPr>
        <w:spacing w:line="480" w:lineRule="auto"/>
        <w:jc w:val="center"/>
        <w:rPr>
          <w:rFonts w:ascii="Ambrosia Demo" w:hAnsi="Ambrosia Demo"/>
          <w:sz w:val="56"/>
          <w:szCs w:val="56"/>
        </w:rPr>
      </w:pPr>
      <w:r w:rsidRPr="002C6B73">
        <w:rPr>
          <w:rFonts w:ascii="Ambrosia Demo" w:hAnsi="Ambrosia Demo"/>
          <w:sz w:val="56"/>
          <w:szCs w:val="56"/>
        </w:rPr>
        <w:lastRenderedPageBreak/>
        <w:t>User Experience</w:t>
      </w:r>
    </w:p>
    <w:p w:rsidR="009D5B08" w:rsidRDefault="009D5B08" w:rsidP="009D5B08">
      <w:pPr>
        <w:rPr>
          <w:sz w:val="24"/>
          <w:szCs w:val="24"/>
        </w:rPr>
      </w:pPr>
    </w:p>
    <w:p w:rsidR="009D5B08" w:rsidRDefault="00927BF3" w:rsidP="009D5B08">
      <w:pPr>
        <w:rPr>
          <w:sz w:val="24"/>
          <w:szCs w:val="24"/>
        </w:rPr>
      </w:pPr>
      <w:r>
        <w:rPr>
          <w:noProof/>
        </w:rPr>
        <mc:AlternateContent>
          <mc:Choice Requires="wps">
            <w:drawing>
              <wp:anchor distT="0" distB="0" distL="114300" distR="114300" simplePos="0" relativeHeight="251671552" behindDoc="0" locked="0" layoutInCell="1" allowOverlap="1" wp14:anchorId="489BE37D" wp14:editId="1F730AC1">
                <wp:simplePos x="0" y="0"/>
                <wp:positionH relativeFrom="margin">
                  <wp:posOffset>0</wp:posOffset>
                </wp:positionH>
                <wp:positionV relativeFrom="paragraph">
                  <wp:posOffset>262255</wp:posOffset>
                </wp:positionV>
                <wp:extent cx="2743200" cy="5505450"/>
                <wp:effectExtent l="0" t="0" r="19050" b="19050"/>
                <wp:wrapNone/>
                <wp:docPr id="12" name="Google Shape;289;p30"/>
                <wp:cNvGraphicFramePr/>
                <a:graphic xmlns:a="http://schemas.openxmlformats.org/drawingml/2006/main">
                  <a:graphicData uri="http://schemas.microsoft.com/office/word/2010/wordprocessingShape">
                    <wps:wsp>
                      <wps:cNvSpPr/>
                      <wps:spPr>
                        <a:xfrm>
                          <a:off x="0" y="0"/>
                          <a:ext cx="2743200" cy="5505450"/>
                        </a:xfrm>
                        <a:custGeom>
                          <a:avLst/>
                          <a:gdLst/>
                          <a:ahLst/>
                          <a:cxnLst/>
                          <a:rect l="l" t="t" r="r" b="b"/>
                          <a:pathLst>
                            <a:path w="30819" h="61841" extrusionOk="0">
                              <a:moveTo>
                                <a:pt x="5160" y="2580"/>
                              </a:moveTo>
                              <a:lnTo>
                                <a:pt x="5295" y="2648"/>
                              </a:lnTo>
                              <a:lnTo>
                                <a:pt x="5363" y="2784"/>
                              </a:lnTo>
                              <a:lnTo>
                                <a:pt x="5363" y="2920"/>
                              </a:lnTo>
                              <a:lnTo>
                                <a:pt x="5363" y="3055"/>
                              </a:lnTo>
                              <a:lnTo>
                                <a:pt x="5295" y="3191"/>
                              </a:lnTo>
                              <a:lnTo>
                                <a:pt x="5160" y="3259"/>
                              </a:lnTo>
                              <a:lnTo>
                                <a:pt x="4888" y="3259"/>
                              </a:lnTo>
                              <a:lnTo>
                                <a:pt x="4752" y="3191"/>
                              </a:lnTo>
                              <a:lnTo>
                                <a:pt x="4684" y="3055"/>
                              </a:lnTo>
                              <a:lnTo>
                                <a:pt x="4684" y="2920"/>
                              </a:lnTo>
                              <a:lnTo>
                                <a:pt x="4684" y="2784"/>
                              </a:lnTo>
                              <a:lnTo>
                                <a:pt x="4752" y="2648"/>
                              </a:lnTo>
                              <a:lnTo>
                                <a:pt x="4888" y="2580"/>
                              </a:lnTo>
                              <a:close/>
                              <a:moveTo>
                                <a:pt x="15410" y="2241"/>
                              </a:moveTo>
                              <a:lnTo>
                                <a:pt x="15681" y="2309"/>
                              </a:lnTo>
                              <a:lnTo>
                                <a:pt x="15885" y="2444"/>
                              </a:lnTo>
                              <a:lnTo>
                                <a:pt x="16021" y="2648"/>
                              </a:lnTo>
                              <a:lnTo>
                                <a:pt x="16088" y="2920"/>
                              </a:lnTo>
                              <a:lnTo>
                                <a:pt x="16021" y="3191"/>
                              </a:lnTo>
                              <a:lnTo>
                                <a:pt x="15885" y="3395"/>
                              </a:lnTo>
                              <a:lnTo>
                                <a:pt x="15681" y="3531"/>
                              </a:lnTo>
                              <a:lnTo>
                                <a:pt x="15410" y="3598"/>
                              </a:lnTo>
                              <a:lnTo>
                                <a:pt x="15138" y="3531"/>
                              </a:lnTo>
                              <a:lnTo>
                                <a:pt x="14934" y="3395"/>
                              </a:lnTo>
                              <a:lnTo>
                                <a:pt x="14799" y="3191"/>
                              </a:lnTo>
                              <a:lnTo>
                                <a:pt x="14731" y="2920"/>
                              </a:lnTo>
                              <a:lnTo>
                                <a:pt x="14799" y="2648"/>
                              </a:lnTo>
                              <a:lnTo>
                                <a:pt x="14934" y="2444"/>
                              </a:lnTo>
                              <a:lnTo>
                                <a:pt x="15138" y="2309"/>
                              </a:lnTo>
                              <a:lnTo>
                                <a:pt x="15410" y="2241"/>
                              </a:lnTo>
                              <a:close/>
                              <a:moveTo>
                                <a:pt x="29393" y="5228"/>
                              </a:moveTo>
                              <a:lnTo>
                                <a:pt x="29461" y="5296"/>
                              </a:lnTo>
                              <a:lnTo>
                                <a:pt x="29461" y="54849"/>
                              </a:lnTo>
                              <a:lnTo>
                                <a:pt x="1426" y="54849"/>
                              </a:lnTo>
                              <a:lnTo>
                                <a:pt x="1426" y="5296"/>
                              </a:lnTo>
                              <a:lnTo>
                                <a:pt x="1494" y="5228"/>
                              </a:lnTo>
                              <a:close/>
                              <a:moveTo>
                                <a:pt x="15410" y="544"/>
                              </a:moveTo>
                              <a:lnTo>
                                <a:pt x="19143" y="612"/>
                              </a:lnTo>
                              <a:lnTo>
                                <a:pt x="23012" y="747"/>
                              </a:lnTo>
                              <a:lnTo>
                                <a:pt x="26339" y="951"/>
                              </a:lnTo>
                              <a:lnTo>
                                <a:pt x="27560" y="1087"/>
                              </a:lnTo>
                              <a:lnTo>
                                <a:pt x="27560" y="1087"/>
                              </a:lnTo>
                              <a:lnTo>
                                <a:pt x="26339" y="1019"/>
                              </a:lnTo>
                              <a:lnTo>
                                <a:pt x="23012" y="815"/>
                              </a:lnTo>
                              <a:lnTo>
                                <a:pt x="19143" y="680"/>
                              </a:lnTo>
                              <a:lnTo>
                                <a:pt x="15410" y="612"/>
                              </a:lnTo>
                              <a:lnTo>
                                <a:pt x="11676" y="680"/>
                              </a:lnTo>
                              <a:lnTo>
                                <a:pt x="7807" y="815"/>
                              </a:lnTo>
                              <a:lnTo>
                                <a:pt x="4481" y="1019"/>
                              </a:lnTo>
                              <a:lnTo>
                                <a:pt x="3259" y="1087"/>
                              </a:lnTo>
                              <a:lnTo>
                                <a:pt x="2444" y="1223"/>
                              </a:lnTo>
                              <a:lnTo>
                                <a:pt x="1969" y="1358"/>
                              </a:lnTo>
                              <a:lnTo>
                                <a:pt x="1630" y="1494"/>
                              </a:lnTo>
                              <a:lnTo>
                                <a:pt x="1290" y="1698"/>
                              </a:lnTo>
                              <a:lnTo>
                                <a:pt x="1019" y="1901"/>
                              </a:lnTo>
                              <a:lnTo>
                                <a:pt x="815" y="2173"/>
                              </a:lnTo>
                              <a:lnTo>
                                <a:pt x="679" y="2444"/>
                              </a:lnTo>
                              <a:lnTo>
                                <a:pt x="544" y="2852"/>
                              </a:lnTo>
                              <a:lnTo>
                                <a:pt x="544" y="3259"/>
                              </a:lnTo>
                              <a:lnTo>
                                <a:pt x="544" y="58311"/>
                              </a:lnTo>
                              <a:lnTo>
                                <a:pt x="544" y="58718"/>
                              </a:lnTo>
                              <a:lnTo>
                                <a:pt x="476" y="58311"/>
                              </a:lnTo>
                              <a:lnTo>
                                <a:pt x="476" y="3259"/>
                              </a:lnTo>
                              <a:lnTo>
                                <a:pt x="544" y="2784"/>
                              </a:lnTo>
                              <a:lnTo>
                                <a:pt x="612" y="2444"/>
                              </a:lnTo>
                              <a:lnTo>
                                <a:pt x="747" y="2105"/>
                              </a:lnTo>
                              <a:lnTo>
                                <a:pt x="951" y="1834"/>
                              </a:lnTo>
                              <a:lnTo>
                                <a:pt x="1222" y="1630"/>
                              </a:lnTo>
                              <a:lnTo>
                                <a:pt x="1562" y="1426"/>
                              </a:lnTo>
                              <a:lnTo>
                                <a:pt x="1969" y="1290"/>
                              </a:lnTo>
                              <a:lnTo>
                                <a:pt x="2444" y="1155"/>
                              </a:lnTo>
                              <a:lnTo>
                                <a:pt x="3259" y="1087"/>
                              </a:lnTo>
                              <a:lnTo>
                                <a:pt x="4481" y="951"/>
                              </a:lnTo>
                              <a:lnTo>
                                <a:pt x="7807" y="747"/>
                              </a:lnTo>
                              <a:lnTo>
                                <a:pt x="11676" y="612"/>
                              </a:lnTo>
                              <a:lnTo>
                                <a:pt x="15410" y="544"/>
                              </a:lnTo>
                              <a:close/>
                              <a:moveTo>
                                <a:pt x="27560" y="1087"/>
                              </a:moveTo>
                              <a:lnTo>
                                <a:pt x="28375" y="1155"/>
                              </a:lnTo>
                              <a:lnTo>
                                <a:pt x="28850" y="1290"/>
                              </a:lnTo>
                              <a:lnTo>
                                <a:pt x="29257" y="1426"/>
                              </a:lnTo>
                              <a:lnTo>
                                <a:pt x="29597" y="1630"/>
                              </a:lnTo>
                              <a:lnTo>
                                <a:pt x="29868" y="1834"/>
                              </a:lnTo>
                              <a:lnTo>
                                <a:pt x="30072" y="2105"/>
                              </a:lnTo>
                              <a:lnTo>
                                <a:pt x="30208" y="2444"/>
                              </a:lnTo>
                              <a:lnTo>
                                <a:pt x="30276" y="2784"/>
                              </a:lnTo>
                              <a:lnTo>
                                <a:pt x="30344" y="3259"/>
                              </a:lnTo>
                              <a:lnTo>
                                <a:pt x="30344" y="58311"/>
                              </a:lnTo>
                              <a:lnTo>
                                <a:pt x="30276" y="58718"/>
                              </a:lnTo>
                              <a:lnTo>
                                <a:pt x="30208" y="59125"/>
                              </a:lnTo>
                              <a:lnTo>
                                <a:pt x="30072" y="59465"/>
                              </a:lnTo>
                              <a:lnTo>
                                <a:pt x="29868" y="59736"/>
                              </a:lnTo>
                              <a:lnTo>
                                <a:pt x="29597" y="60008"/>
                              </a:lnTo>
                              <a:lnTo>
                                <a:pt x="29257" y="60144"/>
                              </a:lnTo>
                              <a:lnTo>
                                <a:pt x="28850" y="60347"/>
                              </a:lnTo>
                              <a:lnTo>
                                <a:pt x="28375" y="60415"/>
                              </a:lnTo>
                              <a:lnTo>
                                <a:pt x="26746" y="60687"/>
                              </a:lnTo>
                              <a:lnTo>
                                <a:pt x="23895" y="60958"/>
                              </a:lnTo>
                              <a:lnTo>
                                <a:pt x="22130" y="61094"/>
                              </a:lnTo>
                              <a:lnTo>
                                <a:pt x="20093" y="61230"/>
                              </a:lnTo>
                              <a:lnTo>
                                <a:pt x="17853" y="61298"/>
                              </a:lnTo>
                              <a:lnTo>
                                <a:pt x="12966" y="61298"/>
                              </a:lnTo>
                              <a:lnTo>
                                <a:pt x="10726" y="61230"/>
                              </a:lnTo>
                              <a:lnTo>
                                <a:pt x="8689" y="61094"/>
                              </a:lnTo>
                              <a:lnTo>
                                <a:pt x="6924" y="60958"/>
                              </a:lnTo>
                              <a:lnTo>
                                <a:pt x="4073" y="60687"/>
                              </a:lnTo>
                              <a:lnTo>
                                <a:pt x="2444" y="60415"/>
                              </a:lnTo>
                              <a:lnTo>
                                <a:pt x="1969" y="60347"/>
                              </a:lnTo>
                              <a:lnTo>
                                <a:pt x="1562" y="60144"/>
                              </a:lnTo>
                              <a:lnTo>
                                <a:pt x="1290" y="60008"/>
                              </a:lnTo>
                              <a:lnTo>
                                <a:pt x="951" y="59736"/>
                              </a:lnTo>
                              <a:lnTo>
                                <a:pt x="747" y="59465"/>
                              </a:lnTo>
                              <a:lnTo>
                                <a:pt x="612" y="59125"/>
                              </a:lnTo>
                              <a:lnTo>
                                <a:pt x="544" y="58718"/>
                              </a:lnTo>
                              <a:lnTo>
                                <a:pt x="544" y="58718"/>
                              </a:lnTo>
                              <a:lnTo>
                                <a:pt x="679" y="59125"/>
                              </a:lnTo>
                              <a:lnTo>
                                <a:pt x="815" y="59397"/>
                              </a:lnTo>
                              <a:lnTo>
                                <a:pt x="1019" y="59669"/>
                              </a:lnTo>
                              <a:lnTo>
                                <a:pt x="1290" y="59940"/>
                              </a:lnTo>
                              <a:lnTo>
                                <a:pt x="1630" y="60144"/>
                              </a:lnTo>
                              <a:lnTo>
                                <a:pt x="2037" y="60279"/>
                              </a:lnTo>
                              <a:lnTo>
                                <a:pt x="2444" y="60415"/>
                              </a:lnTo>
                              <a:lnTo>
                                <a:pt x="4073" y="60619"/>
                              </a:lnTo>
                              <a:lnTo>
                                <a:pt x="6924" y="60890"/>
                              </a:lnTo>
                              <a:lnTo>
                                <a:pt x="8689" y="61026"/>
                              </a:lnTo>
                              <a:lnTo>
                                <a:pt x="10726" y="61162"/>
                              </a:lnTo>
                              <a:lnTo>
                                <a:pt x="12966" y="61230"/>
                              </a:lnTo>
                              <a:lnTo>
                                <a:pt x="17853" y="61230"/>
                              </a:lnTo>
                              <a:lnTo>
                                <a:pt x="20093" y="61162"/>
                              </a:lnTo>
                              <a:lnTo>
                                <a:pt x="22130" y="61026"/>
                              </a:lnTo>
                              <a:lnTo>
                                <a:pt x="23895" y="60890"/>
                              </a:lnTo>
                              <a:lnTo>
                                <a:pt x="26746" y="60619"/>
                              </a:lnTo>
                              <a:lnTo>
                                <a:pt x="28375" y="60415"/>
                              </a:lnTo>
                              <a:lnTo>
                                <a:pt x="28850" y="60279"/>
                              </a:lnTo>
                              <a:lnTo>
                                <a:pt x="29190" y="60144"/>
                              </a:lnTo>
                              <a:lnTo>
                                <a:pt x="29529" y="59940"/>
                              </a:lnTo>
                              <a:lnTo>
                                <a:pt x="29800" y="59669"/>
                              </a:lnTo>
                              <a:lnTo>
                                <a:pt x="30004" y="59397"/>
                              </a:lnTo>
                              <a:lnTo>
                                <a:pt x="30140" y="59125"/>
                              </a:lnTo>
                              <a:lnTo>
                                <a:pt x="30276" y="58718"/>
                              </a:lnTo>
                              <a:lnTo>
                                <a:pt x="30276" y="58311"/>
                              </a:lnTo>
                              <a:lnTo>
                                <a:pt x="30276" y="3259"/>
                              </a:lnTo>
                              <a:lnTo>
                                <a:pt x="30276" y="2852"/>
                              </a:lnTo>
                              <a:lnTo>
                                <a:pt x="30140" y="2444"/>
                              </a:lnTo>
                              <a:lnTo>
                                <a:pt x="30004" y="2173"/>
                              </a:lnTo>
                              <a:lnTo>
                                <a:pt x="29800" y="1901"/>
                              </a:lnTo>
                              <a:lnTo>
                                <a:pt x="29529" y="1698"/>
                              </a:lnTo>
                              <a:lnTo>
                                <a:pt x="29190" y="1494"/>
                              </a:lnTo>
                              <a:lnTo>
                                <a:pt x="28850" y="1358"/>
                              </a:lnTo>
                              <a:lnTo>
                                <a:pt x="28375" y="1223"/>
                              </a:lnTo>
                              <a:lnTo>
                                <a:pt x="27560" y="1087"/>
                              </a:lnTo>
                              <a:close/>
                              <a:moveTo>
                                <a:pt x="15410" y="1"/>
                              </a:moveTo>
                              <a:lnTo>
                                <a:pt x="11608" y="69"/>
                              </a:lnTo>
                              <a:lnTo>
                                <a:pt x="7739" y="204"/>
                              </a:lnTo>
                              <a:lnTo>
                                <a:pt x="4413" y="408"/>
                              </a:lnTo>
                              <a:lnTo>
                                <a:pt x="3191" y="544"/>
                              </a:lnTo>
                              <a:lnTo>
                                <a:pt x="2309" y="680"/>
                              </a:lnTo>
                              <a:lnTo>
                                <a:pt x="1765" y="815"/>
                              </a:lnTo>
                              <a:lnTo>
                                <a:pt x="1290" y="1019"/>
                              </a:lnTo>
                              <a:lnTo>
                                <a:pt x="883" y="1223"/>
                              </a:lnTo>
                              <a:lnTo>
                                <a:pt x="544" y="1494"/>
                              </a:lnTo>
                              <a:lnTo>
                                <a:pt x="340" y="1901"/>
                              </a:lnTo>
                              <a:lnTo>
                                <a:pt x="136" y="2241"/>
                              </a:lnTo>
                              <a:lnTo>
                                <a:pt x="1" y="2716"/>
                              </a:lnTo>
                              <a:lnTo>
                                <a:pt x="1" y="3259"/>
                              </a:lnTo>
                              <a:lnTo>
                                <a:pt x="1" y="58311"/>
                              </a:lnTo>
                              <a:lnTo>
                                <a:pt x="1" y="58854"/>
                              </a:lnTo>
                              <a:lnTo>
                                <a:pt x="136" y="59261"/>
                              </a:lnTo>
                              <a:lnTo>
                                <a:pt x="340" y="59736"/>
                              </a:lnTo>
                              <a:lnTo>
                                <a:pt x="612" y="60076"/>
                              </a:lnTo>
                              <a:lnTo>
                                <a:pt x="951" y="60347"/>
                              </a:lnTo>
                              <a:lnTo>
                                <a:pt x="1358" y="60619"/>
                              </a:lnTo>
                              <a:lnTo>
                                <a:pt x="1833" y="60823"/>
                              </a:lnTo>
                              <a:lnTo>
                                <a:pt x="2309" y="60958"/>
                              </a:lnTo>
                              <a:lnTo>
                                <a:pt x="4006" y="61162"/>
                              </a:lnTo>
                              <a:lnTo>
                                <a:pt x="6857" y="61501"/>
                              </a:lnTo>
                              <a:lnTo>
                                <a:pt x="8689" y="61637"/>
                              </a:lnTo>
                              <a:lnTo>
                                <a:pt x="10726" y="61705"/>
                              </a:lnTo>
                              <a:lnTo>
                                <a:pt x="12966" y="61773"/>
                              </a:lnTo>
                              <a:lnTo>
                                <a:pt x="15410" y="61841"/>
                              </a:lnTo>
                              <a:lnTo>
                                <a:pt x="17853" y="61773"/>
                              </a:lnTo>
                              <a:lnTo>
                                <a:pt x="20093" y="61705"/>
                              </a:lnTo>
                              <a:lnTo>
                                <a:pt x="22130" y="61637"/>
                              </a:lnTo>
                              <a:lnTo>
                                <a:pt x="23963" y="61501"/>
                              </a:lnTo>
                              <a:lnTo>
                                <a:pt x="26814" y="61162"/>
                              </a:lnTo>
                              <a:lnTo>
                                <a:pt x="28511" y="60958"/>
                              </a:lnTo>
                              <a:lnTo>
                                <a:pt x="28986" y="60823"/>
                              </a:lnTo>
                              <a:lnTo>
                                <a:pt x="29461" y="60619"/>
                              </a:lnTo>
                              <a:lnTo>
                                <a:pt x="29868" y="60347"/>
                              </a:lnTo>
                              <a:lnTo>
                                <a:pt x="30208" y="60076"/>
                              </a:lnTo>
                              <a:lnTo>
                                <a:pt x="30479" y="59736"/>
                              </a:lnTo>
                              <a:lnTo>
                                <a:pt x="30683" y="59261"/>
                              </a:lnTo>
                              <a:lnTo>
                                <a:pt x="30819" y="58854"/>
                              </a:lnTo>
                              <a:lnTo>
                                <a:pt x="30819" y="58311"/>
                              </a:lnTo>
                              <a:lnTo>
                                <a:pt x="30819" y="3259"/>
                              </a:lnTo>
                              <a:lnTo>
                                <a:pt x="30819" y="2716"/>
                              </a:lnTo>
                              <a:lnTo>
                                <a:pt x="30683" y="2241"/>
                              </a:lnTo>
                              <a:lnTo>
                                <a:pt x="30547" y="1901"/>
                              </a:lnTo>
                              <a:lnTo>
                                <a:pt x="30276" y="1494"/>
                              </a:lnTo>
                              <a:lnTo>
                                <a:pt x="29936" y="1223"/>
                              </a:lnTo>
                              <a:lnTo>
                                <a:pt x="29529" y="1019"/>
                              </a:lnTo>
                              <a:lnTo>
                                <a:pt x="29054" y="815"/>
                              </a:lnTo>
                              <a:lnTo>
                                <a:pt x="28511" y="680"/>
                              </a:lnTo>
                              <a:lnTo>
                                <a:pt x="27628" y="544"/>
                              </a:lnTo>
                              <a:lnTo>
                                <a:pt x="26406" y="408"/>
                              </a:lnTo>
                              <a:lnTo>
                                <a:pt x="23080" y="204"/>
                              </a:lnTo>
                              <a:lnTo>
                                <a:pt x="19211" y="69"/>
                              </a:lnTo>
                              <a:lnTo>
                                <a:pt x="15410" y="1"/>
                              </a:lnTo>
                              <a:close/>
                            </a:path>
                          </a:pathLst>
                        </a:custGeom>
                        <a:solidFill>
                          <a:srgbClr val="182A2E"/>
                        </a:solidFill>
                        <a:ln w="9525" cap="flat" cmpd="sng">
                          <a:solidFill>
                            <a:srgbClr val="182A2E"/>
                          </a:solidFill>
                          <a:prstDash val="solid"/>
                          <a:round/>
                          <a:headEnd type="none" w="sm" len="sm"/>
                          <a:tailEnd type="none" w="sm" len="sm"/>
                        </a:ln>
                      </wps:spPr>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6FDDB136" id="Google Shape;289;p30" o:spid="_x0000_s1026" style="position:absolute;margin-left:0;margin-top:20.65pt;width:3in;height:433.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0819,6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" path="m5160,2580r135,68l5363,2784r,136l5363,3055r-68,136l5160,3259r-272,l4752,3191r-68,-136l4684,2920r,-136l4752,2648r136,-68l5160,2580xm15410,2241r271,68l15885,2444r136,204l16088,2920r-67,271l15885,3395r-204,136l15410,3598r-272,-67l14934,3395r-135,-204l14731,2920r68,-272l14934,2444r204,-135l15410,2241xm29393,5228r68,68l29461,54849r-28035,l1426,5296r68,-68l29393,5228xm15410,544r3733,68l23012,747r3327,204l27560,1087r,l26339,1019,23012,815,19143,680,15410,612r-3734,68l7807,815,4481,1019r-1222,68l2444,1223r-475,135l1630,1494r-340,204l1019,1901,815,2173,679,2444,544,2852r,407l544,58311r,407l476,58311r,-55052l544,2784r68,-340l747,2105,951,1834r271,-204l1562,1426r407,-136l2444,1155r815,-68l4481,951,7807,747,11676,612r3734,-68xm27560,1087r815,68l28850,1290r407,136l29597,1630r271,204l30072,2105r136,339l30276,2784r68,475l30344,58311r-68,407l30208,59125r-136,340l29868,59736r-271,272l29257,60144r-407,203l28375,60415r-1629,272l23895,60958r-1765,136l20093,61230r-2240,68l12966,61298r-2240,-68l8689,61094,6924,60958,4073,60687,2444,60415r-475,-68l1562,60144r-272,-136l951,59736,747,59465,612,59125r-68,-407l544,58718r135,407l815,59397r204,272l1290,59940r340,204l2037,60279r407,136l4073,60619r2851,271l8689,61026r2037,136l12966,61230r4887,l20093,61162r2037,-136l23895,60890r2851,-271l28375,60415r475,-136l29190,60144r339,-204l29800,59669r204,-272l30140,59125r136,-407l30276,58311r,-55052l30276,2852r-136,-408l30004,2173r-204,-272l29529,1698r-339,-204l28850,1358r-475,-135l27560,1087xm15410,1l11608,69,7739,204,4413,408,3191,544,2309,680,1765,815r-475,204l883,1223,544,1494,340,1901,136,2241,1,2716r,543l1,58311r,543l136,59261r204,475l612,60076r339,271l1358,60619r475,204l2309,60958r1697,204l6857,61501r1832,136l10726,61705r2240,68l15410,61841r2443,-68l20093,61705r2037,-68l23963,61501r2851,-339l28511,60958r475,-135l29461,60619r407,-272l30208,60076r271,-340l30683,59261r136,-407l30819,58311r,-55052l30819,2716r-136,-475l30547,1901r-271,-407l29936,1223r-407,-204l29054,815,28511,680,27628,544,26406,408,23080,204,19211,69,15410,1xe" fillcolor="#182a2e" strokecolor="#182a2e">
                <v:stroke startarrowwidth="narrow" startarrowlength="short" endarrowwidth="narrow" endarrowlength="short"/>
                <v:path arrowok="t" o:extrusionok="f"/>
                <w10:wrap anchorx="margin"/>
              </v:shape>
            </w:pict>
          </mc:Fallback>
        </mc:AlternateContent>
      </w:r>
    </w:p>
    <w:p w:rsidR="009D5B08" w:rsidRDefault="00927BF3" w:rsidP="009D5B08">
      <w:pPr>
        <w:rPr>
          <w:sz w:val="24"/>
          <w:szCs w:val="24"/>
        </w:rPr>
      </w:pPr>
      <w:r>
        <w:rPr>
          <w:noProof/>
        </w:rPr>
        <mc:AlternateContent>
          <mc:Choice Requires="wps">
            <w:drawing>
              <wp:anchor distT="0" distB="0" distL="114300" distR="114300" simplePos="0" relativeHeight="251674624" behindDoc="1" locked="0" layoutInCell="1" allowOverlap="1" wp14:anchorId="774F42D2" wp14:editId="36C37CD5">
                <wp:simplePos x="0" y="0"/>
                <wp:positionH relativeFrom="margin">
                  <wp:posOffset>3321685</wp:posOffset>
                </wp:positionH>
                <wp:positionV relativeFrom="paragraph">
                  <wp:posOffset>7620</wp:posOffset>
                </wp:positionV>
                <wp:extent cx="2743200" cy="5505450"/>
                <wp:effectExtent l="0" t="0" r="19050" b="19050"/>
                <wp:wrapNone/>
                <wp:docPr id="14" name="Google Shape;289;p30"/>
                <wp:cNvGraphicFramePr/>
                <a:graphic xmlns:a="http://schemas.openxmlformats.org/drawingml/2006/main">
                  <a:graphicData uri="http://schemas.microsoft.com/office/word/2010/wordprocessingShape">
                    <wps:wsp>
                      <wps:cNvSpPr/>
                      <wps:spPr>
                        <a:xfrm>
                          <a:off x="0" y="0"/>
                          <a:ext cx="2743200" cy="5505450"/>
                        </a:xfrm>
                        <a:custGeom>
                          <a:avLst/>
                          <a:gdLst/>
                          <a:ahLst/>
                          <a:cxnLst/>
                          <a:rect l="l" t="t" r="r" b="b"/>
                          <a:pathLst>
                            <a:path w="30819" h="61841" extrusionOk="0">
                              <a:moveTo>
                                <a:pt x="5160" y="2580"/>
                              </a:moveTo>
                              <a:lnTo>
                                <a:pt x="5295" y="2648"/>
                              </a:lnTo>
                              <a:lnTo>
                                <a:pt x="5363" y="2784"/>
                              </a:lnTo>
                              <a:lnTo>
                                <a:pt x="5363" y="2920"/>
                              </a:lnTo>
                              <a:lnTo>
                                <a:pt x="5363" y="3055"/>
                              </a:lnTo>
                              <a:lnTo>
                                <a:pt x="5295" y="3191"/>
                              </a:lnTo>
                              <a:lnTo>
                                <a:pt x="5160" y="3259"/>
                              </a:lnTo>
                              <a:lnTo>
                                <a:pt x="4888" y="3259"/>
                              </a:lnTo>
                              <a:lnTo>
                                <a:pt x="4752" y="3191"/>
                              </a:lnTo>
                              <a:lnTo>
                                <a:pt x="4684" y="3055"/>
                              </a:lnTo>
                              <a:lnTo>
                                <a:pt x="4684" y="2920"/>
                              </a:lnTo>
                              <a:lnTo>
                                <a:pt x="4684" y="2784"/>
                              </a:lnTo>
                              <a:lnTo>
                                <a:pt x="4752" y="2648"/>
                              </a:lnTo>
                              <a:lnTo>
                                <a:pt x="4888" y="2580"/>
                              </a:lnTo>
                              <a:close/>
                              <a:moveTo>
                                <a:pt x="15410" y="2241"/>
                              </a:moveTo>
                              <a:lnTo>
                                <a:pt x="15681" y="2309"/>
                              </a:lnTo>
                              <a:lnTo>
                                <a:pt x="15885" y="2444"/>
                              </a:lnTo>
                              <a:lnTo>
                                <a:pt x="16021" y="2648"/>
                              </a:lnTo>
                              <a:lnTo>
                                <a:pt x="16088" y="2920"/>
                              </a:lnTo>
                              <a:lnTo>
                                <a:pt x="16021" y="3191"/>
                              </a:lnTo>
                              <a:lnTo>
                                <a:pt x="15885" y="3395"/>
                              </a:lnTo>
                              <a:lnTo>
                                <a:pt x="15681" y="3531"/>
                              </a:lnTo>
                              <a:lnTo>
                                <a:pt x="15410" y="3598"/>
                              </a:lnTo>
                              <a:lnTo>
                                <a:pt x="15138" y="3531"/>
                              </a:lnTo>
                              <a:lnTo>
                                <a:pt x="14934" y="3395"/>
                              </a:lnTo>
                              <a:lnTo>
                                <a:pt x="14799" y="3191"/>
                              </a:lnTo>
                              <a:lnTo>
                                <a:pt x="14731" y="2920"/>
                              </a:lnTo>
                              <a:lnTo>
                                <a:pt x="14799" y="2648"/>
                              </a:lnTo>
                              <a:lnTo>
                                <a:pt x="14934" y="2444"/>
                              </a:lnTo>
                              <a:lnTo>
                                <a:pt x="15138" y="2309"/>
                              </a:lnTo>
                              <a:lnTo>
                                <a:pt x="15410" y="2241"/>
                              </a:lnTo>
                              <a:close/>
                              <a:moveTo>
                                <a:pt x="29393" y="5228"/>
                              </a:moveTo>
                              <a:lnTo>
                                <a:pt x="29461" y="5296"/>
                              </a:lnTo>
                              <a:lnTo>
                                <a:pt x="29461" y="54849"/>
                              </a:lnTo>
                              <a:lnTo>
                                <a:pt x="1426" y="54849"/>
                              </a:lnTo>
                              <a:lnTo>
                                <a:pt x="1426" y="5296"/>
                              </a:lnTo>
                              <a:lnTo>
                                <a:pt x="1494" y="5228"/>
                              </a:lnTo>
                              <a:close/>
                              <a:moveTo>
                                <a:pt x="15410" y="544"/>
                              </a:moveTo>
                              <a:lnTo>
                                <a:pt x="19143" y="612"/>
                              </a:lnTo>
                              <a:lnTo>
                                <a:pt x="23012" y="747"/>
                              </a:lnTo>
                              <a:lnTo>
                                <a:pt x="26339" y="951"/>
                              </a:lnTo>
                              <a:lnTo>
                                <a:pt x="27560" y="1087"/>
                              </a:lnTo>
                              <a:lnTo>
                                <a:pt x="27560" y="1087"/>
                              </a:lnTo>
                              <a:lnTo>
                                <a:pt x="26339" y="1019"/>
                              </a:lnTo>
                              <a:lnTo>
                                <a:pt x="23012" y="815"/>
                              </a:lnTo>
                              <a:lnTo>
                                <a:pt x="19143" y="680"/>
                              </a:lnTo>
                              <a:lnTo>
                                <a:pt x="15410" y="612"/>
                              </a:lnTo>
                              <a:lnTo>
                                <a:pt x="11676" y="680"/>
                              </a:lnTo>
                              <a:lnTo>
                                <a:pt x="7807" y="815"/>
                              </a:lnTo>
                              <a:lnTo>
                                <a:pt x="4481" y="1019"/>
                              </a:lnTo>
                              <a:lnTo>
                                <a:pt x="3259" y="1087"/>
                              </a:lnTo>
                              <a:lnTo>
                                <a:pt x="2444" y="1223"/>
                              </a:lnTo>
                              <a:lnTo>
                                <a:pt x="1969" y="1358"/>
                              </a:lnTo>
                              <a:lnTo>
                                <a:pt x="1630" y="1494"/>
                              </a:lnTo>
                              <a:lnTo>
                                <a:pt x="1290" y="1698"/>
                              </a:lnTo>
                              <a:lnTo>
                                <a:pt x="1019" y="1901"/>
                              </a:lnTo>
                              <a:lnTo>
                                <a:pt x="815" y="2173"/>
                              </a:lnTo>
                              <a:lnTo>
                                <a:pt x="679" y="2444"/>
                              </a:lnTo>
                              <a:lnTo>
                                <a:pt x="544" y="2852"/>
                              </a:lnTo>
                              <a:lnTo>
                                <a:pt x="544" y="3259"/>
                              </a:lnTo>
                              <a:lnTo>
                                <a:pt x="544" y="58311"/>
                              </a:lnTo>
                              <a:lnTo>
                                <a:pt x="544" y="58718"/>
                              </a:lnTo>
                              <a:lnTo>
                                <a:pt x="476" y="58311"/>
                              </a:lnTo>
                              <a:lnTo>
                                <a:pt x="476" y="3259"/>
                              </a:lnTo>
                              <a:lnTo>
                                <a:pt x="544" y="2784"/>
                              </a:lnTo>
                              <a:lnTo>
                                <a:pt x="612" y="2444"/>
                              </a:lnTo>
                              <a:lnTo>
                                <a:pt x="747" y="2105"/>
                              </a:lnTo>
                              <a:lnTo>
                                <a:pt x="951" y="1834"/>
                              </a:lnTo>
                              <a:lnTo>
                                <a:pt x="1222" y="1630"/>
                              </a:lnTo>
                              <a:lnTo>
                                <a:pt x="1562" y="1426"/>
                              </a:lnTo>
                              <a:lnTo>
                                <a:pt x="1969" y="1290"/>
                              </a:lnTo>
                              <a:lnTo>
                                <a:pt x="2444" y="1155"/>
                              </a:lnTo>
                              <a:lnTo>
                                <a:pt x="3259" y="1087"/>
                              </a:lnTo>
                              <a:lnTo>
                                <a:pt x="4481" y="951"/>
                              </a:lnTo>
                              <a:lnTo>
                                <a:pt x="7807" y="747"/>
                              </a:lnTo>
                              <a:lnTo>
                                <a:pt x="11676" y="612"/>
                              </a:lnTo>
                              <a:lnTo>
                                <a:pt x="15410" y="544"/>
                              </a:lnTo>
                              <a:close/>
                              <a:moveTo>
                                <a:pt x="27560" y="1087"/>
                              </a:moveTo>
                              <a:lnTo>
                                <a:pt x="28375" y="1155"/>
                              </a:lnTo>
                              <a:lnTo>
                                <a:pt x="28850" y="1290"/>
                              </a:lnTo>
                              <a:lnTo>
                                <a:pt x="29257" y="1426"/>
                              </a:lnTo>
                              <a:lnTo>
                                <a:pt x="29597" y="1630"/>
                              </a:lnTo>
                              <a:lnTo>
                                <a:pt x="29868" y="1834"/>
                              </a:lnTo>
                              <a:lnTo>
                                <a:pt x="30072" y="2105"/>
                              </a:lnTo>
                              <a:lnTo>
                                <a:pt x="30208" y="2444"/>
                              </a:lnTo>
                              <a:lnTo>
                                <a:pt x="30276" y="2784"/>
                              </a:lnTo>
                              <a:lnTo>
                                <a:pt x="30344" y="3259"/>
                              </a:lnTo>
                              <a:lnTo>
                                <a:pt x="30344" y="58311"/>
                              </a:lnTo>
                              <a:lnTo>
                                <a:pt x="30276" y="58718"/>
                              </a:lnTo>
                              <a:lnTo>
                                <a:pt x="30208" y="59125"/>
                              </a:lnTo>
                              <a:lnTo>
                                <a:pt x="30072" y="59465"/>
                              </a:lnTo>
                              <a:lnTo>
                                <a:pt x="29868" y="59736"/>
                              </a:lnTo>
                              <a:lnTo>
                                <a:pt x="29597" y="60008"/>
                              </a:lnTo>
                              <a:lnTo>
                                <a:pt x="29257" y="60144"/>
                              </a:lnTo>
                              <a:lnTo>
                                <a:pt x="28850" y="60347"/>
                              </a:lnTo>
                              <a:lnTo>
                                <a:pt x="28375" y="60415"/>
                              </a:lnTo>
                              <a:lnTo>
                                <a:pt x="26746" y="60687"/>
                              </a:lnTo>
                              <a:lnTo>
                                <a:pt x="23895" y="60958"/>
                              </a:lnTo>
                              <a:lnTo>
                                <a:pt x="22130" y="61094"/>
                              </a:lnTo>
                              <a:lnTo>
                                <a:pt x="20093" y="61230"/>
                              </a:lnTo>
                              <a:lnTo>
                                <a:pt x="17853" y="61298"/>
                              </a:lnTo>
                              <a:lnTo>
                                <a:pt x="12966" y="61298"/>
                              </a:lnTo>
                              <a:lnTo>
                                <a:pt x="10726" y="61230"/>
                              </a:lnTo>
                              <a:lnTo>
                                <a:pt x="8689" y="61094"/>
                              </a:lnTo>
                              <a:lnTo>
                                <a:pt x="6924" y="60958"/>
                              </a:lnTo>
                              <a:lnTo>
                                <a:pt x="4073" y="60687"/>
                              </a:lnTo>
                              <a:lnTo>
                                <a:pt x="2444" y="60415"/>
                              </a:lnTo>
                              <a:lnTo>
                                <a:pt x="1969" y="60347"/>
                              </a:lnTo>
                              <a:lnTo>
                                <a:pt x="1562" y="60144"/>
                              </a:lnTo>
                              <a:lnTo>
                                <a:pt x="1290" y="60008"/>
                              </a:lnTo>
                              <a:lnTo>
                                <a:pt x="951" y="59736"/>
                              </a:lnTo>
                              <a:lnTo>
                                <a:pt x="747" y="59465"/>
                              </a:lnTo>
                              <a:lnTo>
                                <a:pt x="612" y="59125"/>
                              </a:lnTo>
                              <a:lnTo>
                                <a:pt x="544" y="58718"/>
                              </a:lnTo>
                              <a:lnTo>
                                <a:pt x="544" y="58718"/>
                              </a:lnTo>
                              <a:lnTo>
                                <a:pt x="679" y="59125"/>
                              </a:lnTo>
                              <a:lnTo>
                                <a:pt x="815" y="59397"/>
                              </a:lnTo>
                              <a:lnTo>
                                <a:pt x="1019" y="59669"/>
                              </a:lnTo>
                              <a:lnTo>
                                <a:pt x="1290" y="59940"/>
                              </a:lnTo>
                              <a:lnTo>
                                <a:pt x="1630" y="60144"/>
                              </a:lnTo>
                              <a:lnTo>
                                <a:pt x="2037" y="60279"/>
                              </a:lnTo>
                              <a:lnTo>
                                <a:pt x="2444" y="60415"/>
                              </a:lnTo>
                              <a:lnTo>
                                <a:pt x="4073" y="60619"/>
                              </a:lnTo>
                              <a:lnTo>
                                <a:pt x="6924" y="60890"/>
                              </a:lnTo>
                              <a:lnTo>
                                <a:pt x="8689" y="61026"/>
                              </a:lnTo>
                              <a:lnTo>
                                <a:pt x="10726" y="61162"/>
                              </a:lnTo>
                              <a:lnTo>
                                <a:pt x="12966" y="61230"/>
                              </a:lnTo>
                              <a:lnTo>
                                <a:pt x="17853" y="61230"/>
                              </a:lnTo>
                              <a:lnTo>
                                <a:pt x="20093" y="61162"/>
                              </a:lnTo>
                              <a:lnTo>
                                <a:pt x="22130" y="61026"/>
                              </a:lnTo>
                              <a:lnTo>
                                <a:pt x="23895" y="60890"/>
                              </a:lnTo>
                              <a:lnTo>
                                <a:pt x="26746" y="60619"/>
                              </a:lnTo>
                              <a:lnTo>
                                <a:pt x="28375" y="60415"/>
                              </a:lnTo>
                              <a:lnTo>
                                <a:pt x="28850" y="60279"/>
                              </a:lnTo>
                              <a:lnTo>
                                <a:pt x="29190" y="60144"/>
                              </a:lnTo>
                              <a:lnTo>
                                <a:pt x="29529" y="59940"/>
                              </a:lnTo>
                              <a:lnTo>
                                <a:pt x="29800" y="59669"/>
                              </a:lnTo>
                              <a:lnTo>
                                <a:pt x="30004" y="59397"/>
                              </a:lnTo>
                              <a:lnTo>
                                <a:pt x="30140" y="59125"/>
                              </a:lnTo>
                              <a:lnTo>
                                <a:pt x="30276" y="58718"/>
                              </a:lnTo>
                              <a:lnTo>
                                <a:pt x="30276" y="58311"/>
                              </a:lnTo>
                              <a:lnTo>
                                <a:pt x="30276" y="3259"/>
                              </a:lnTo>
                              <a:lnTo>
                                <a:pt x="30276" y="2852"/>
                              </a:lnTo>
                              <a:lnTo>
                                <a:pt x="30140" y="2444"/>
                              </a:lnTo>
                              <a:lnTo>
                                <a:pt x="30004" y="2173"/>
                              </a:lnTo>
                              <a:lnTo>
                                <a:pt x="29800" y="1901"/>
                              </a:lnTo>
                              <a:lnTo>
                                <a:pt x="29529" y="1698"/>
                              </a:lnTo>
                              <a:lnTo>
                                <a:pt x="29190" y="1494"/>
                              </a:lnTo>
                              <a:lnTo>
                                <a:pt x="28850" y="1358"/>
                              </a:lnTo>
                              <a:lnTo>
                                <a:pt x="28375" y="1223"/>
                              </a:lnTo>
                              <a:lnTo>
                                <a:pt x="27560" y="1087"/>
                              </a:lnTo>
                              <a:close/>
                              <a:moveTo>
                                <a:pt x="15410" y="1"/>
                              </a:moveTo>
                              <a:lnTo>
                                <a:pt x="11608" y="69"/>
                              </a:lnTo>
                              <a:lnTo>
                                <a:pt x="7739" y="204"/>
                              </a:lnTo>
                              <a:lnTo>
                                <a:pt x="4413" y="408"/>
                              </a:lnTo>
                              <a:lnTo>
                                <a:pt x="3191" y="544"/>
                              </a:lnTo>
                              <a:lnTo>
                                <a:pt x="2309" y="680"/>
                              </a:lnTo>
                              <a:lnTo>
                                <a:pt x="1765" y="815"/>
                              </a:lnTo>
                              <a:lnTo>
                                <a:pt x="1290" y="1019"/>
                              </a:lnTo>
                              <a:lnTo>
                                <a:pt x="883" y="1223"/>
                              </a:lnTo>
                              <a:lnTo>
                                <a:pt x="544" y="1494"/>
                              </a:lnTo>
                              <a:lnTo>
                                <a:pt x="340" y="1901"/>
                              </a:lnTo>
                              <a:lnTo>
                                <a:pt x="136" y="2241"/>
                              </a:lnTo>
                              <a:lnTo>
                                <a:pt x="1" y="2716"/>
                              </a:lnTo>
                              <a:lnTo>
                                <a:pt x="1" y="3259"/>
                              </a:lnTo>
                              <a:lnTo>
                                <a:pt x="1" y="58311"/>
                              </a:lnTo>
                              <a:lnTo>
                                <a:pt x="1" y="58854"/>
                              </a:lnTo>
                              <a:lnTo>
                                <a:pt x="136" y="59261"/>
                              </a:lnTo>
                              <a:lnTo>
                                <a:pt x="340" y="59736"/>
                              </a:lnTo>
                              <a:lnTo>
                                <a:pt x="612" y="60076"/>
                              </a:lnTo>
                              <a:lnTo>
                                <a:pt x="951" y="60347"/>
                              </a:lnTo>
                              <a:lnTo>
                                <a:pt x="1358" y="60619"/>
                              </a:lnTo>
                              <a:lnTo>
                                <a:pt x="1833" y="60823"/>
                              </a:lnTo>
                              <a:lnTo>
                                <a:pt x="2309" y="60958"/>
                              </a:lnTo>
                              <a:lnTo>
                                <a:pt x="4006" y="61162"/>
                              </a:lnTo>
                              <a:lnTo>
                                <a:pt x="6857" y="61501"/>
                              </a:lnTo>
                              <a:lnTo>
                                <a:pt x="8689" y="61637"/>
                              </a:lnTo>
                              <a:lnTo>
                                <a:pt x="10726" y="61705"/>
                              </a:lnTo>
                              <a:lnTo>
                                <a:pt x="12966" y="61773"/>
                              </a:lnTo>
                              <a:lnTo>
                                <a:pt x="15410" y="61841"/>
                              </a:lnTo>
                              <a:lnTo>
                                <a:pt x="17853" y="61773"/>
                              </a:lnTo>
                              <a:lnTo>
                                <a:pt x="20093" y="61705"/>
                              </a:lnTo>
                              <a:lnTo>
                                <a:pt x="22130" y="61637"/>
                              </a:lnTo>
                              <a:lnTo>
                                <a:pt x="23963" y="61501"/>
                              </a:lnTo>
                              <a:lnTo>
                                <a:pt x="26814" y="61162"/>
                              </a:lnTo>
                              <a:lnTo>
                                <a:pt x="28511" y="60958"/>
                              </a:lnTo>
                              <a:lnTo>
                                <a:pt x="28986" y="60823"/>
                              </a:lnTo>
                              <a:lnTo>
                                <a:pt x="29461" y="60619"/>
                              </a:lnTo>
                              <a:lnTo>
                                <a:pt x="29868" y="60347"/>
                              </a:lnTo>
                              <a:lnTo>
                                <a:pt x="30208" y="60076"/>
                              </a:lnTo>
                              <a:lnTo>
                                <a:pt x="30479" y="59736"/>
                              </a:lnTo>
                              <a:lnTo>
                                <a:pt x="30683" y="59261"/>
                              </a:lnTo>
                              <a:lnTo>
                                <a:pt x="30819" y="58854"/>
                              </a:lnTo>
                              <a:lnTo>
                                <a:pt x="30819" y="58311"/>
                              </a:lnTo>
                              <a:lnTo>
                                <a:pt x="30819" y="3259"/>
                              </a:lnTo>
                              <a:lnTo>
                                <a:pt x="30819" y="2716"/>
                              </a:lnTo>
                              <a:lnTo>
                                <a:pt x="30683" y="2241"/>
                              </a:lnTo>
                              <a:lnTo>
                                <a:pt x="30547" y="1901"/>
                              </a:lnTo>
                              <a:lnTo>
                                <a:pt x="30276" y="1494"/>
                              </a:lnTo>
                              <a:lnTo>
                                <a:pt x="29936" y="1223"/>
                              </a:lnTo>
                              <a:lnTo>
                                <a:pt x="29529" y="1019"/>
                              </a:lnTo>
                              <a:lnTo>
                                <a:pt x="29054" y="815"/>
                              </a:lnTo>
                              <a:lnTo>
                                <a:pt x="28511" y="680"/>
                              </a:lnTo>
                              <a:lnTo>
                                <a:pt x="27628" y="544"/>
                              </a:lnTo>
                              <a:lnTo>
                                <a:pt x="26406" y="408"/>
                              </a:lnTo>
                              <a:lnTo>
                                <a:pt x="23080" y="204"/>
                              </a:lnTo>
                              <a:lnTo>
                                <a:pt x="19211" y="69"/>
                              </a:lnTo>
                              <a:lnTo>
                                <a:pt x="15410" y="1"/>
                              </a:lnTo>
                              <a:close/>
                            </a:path>
                          </a:pathLst>
                        </a:custGeom>
                        <a:solidFill>
                          <a:srgbClr val="182A2E"/>
                        </a:solidFill>
                        <a:ln w="9525" cap="flat" cmpd="sng">
                          <a:solidFill>
                            <a:srgbClr val="182A2E"/>
                          </a:solidFill>
                          <a:prstDash val="solid"/>
                          <a:round/>
                          <a:headEnd type="none" w="sm" len="sm"/>
                          <a:tailEnd type="none" w="sm" len="sm"/>
                        </a:ln>
                      </wps:spPr>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20677475" id="Google Shape;289;p30" o:spid="_x0000_s1026" style="position:absolute;margin-left:261.55pt;margin-top:.6pt;width:3in;height:433.5pt;z-index:-251641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0819,6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" path="m5160,2580r135,68l5363,2784r,136l5363,3055r-68,136l5160,3259r-272,l4752,3191r-68,-136l4684,2920r,-136l4752,2648r136,-68l5160,2580xm15410,2241r271,68l15885,2444r136,204l16088,2920r-67,271l15885,3395r-204,136l15410,3598r-272,-67l14934,3395r-135,-204l14731,2920r68,-272l14934,2444r204,-135l15410,2241xm29393,5228r68,68l29461,54849r-28035,l1426,5296r68,-68l29393,5228xm15410,544r3733,68l23012,747r3327,204l27560,1087r,l26339,1019,23012,815,19143,680,15410,612r-3734,68l7807,815,4481,1019r-1222,68l2444,1223r-475,135l1630,1494r-340,204l1019,1901,815,2173,679,2444,544,2852r,407l544,58311r,407l476,58311r,-55052l544,2784r68,-340l747,2105,951,1834r271,-204l1562,1426r407,-136l2444,1155r815,-68l4481,951,7807,747,11676,612r3734,-68xm27560,1087r815,68l28850,1290r407,136l29597,1630r271,204l30072,2105r136,339l30276,2784r68,475l30344,58311r-68,407l30208,59125r-136,340l29868,59736r-271,272l29257,60144r-407,203l28375,60415r-1629,272l23895,60958r-1765,136l20093,61230r-2240,68l12966,61298r-2240,-68l8689,61094,6924,60958,4073,60687,2444,60415r-475,-68l1562,60144r-272,-136l951,59736,747,59465,612,59125r-68,-407l544,58718r135,407l815,59397r204,272l1290,59940r340,204l2037,60279r407,136l4073,60619r2851,271l8689,61026r2037,136l12966,61230r4887,l20093,61162r2037,-136l23895,60890r2851,-271l28375,60415r475,-136l29190,60144r339,-204l29800,59669r204,-272l30140,59125r136,-407l30276,58311r,-55052l30276,2852r-136,-408l30004,2173r-204,-272l29529,1698r-339,-204l28850,1358r-475,-135l27560,1087xm15410,1l11608,69,7739,204,4413,408,3191,544,2309,680,1765,815r-475,204l883,1223,544,1494,340,1901,136,2241,1,2716r,543l1,58311r,543l136,59261r204,475l612,60076r339,271l1358,60619r475,204l2309,60958r1697,204l6857,61501r1832,136l10726,61705r2240,68l15410,61841r2443,-68l20093,61705r2037,-68l23963,61501r2851,-339l28511,60958r475,-135l29461,60619r407,-272l30208,60076r271,-340l30683,59261r136,-407l30819,58311r,-55052l30819,2716r-136,-475l30547,1901r-271,-407l29936,1223r-407,-204l29054,815,28511,680,27628,544,26406,408,23080,204,19211,69,15410,1xe" fillcolor="#182a2e" strokecolor="#182a2e">
                <v:stroke startarrowwidth="narrow" startarrowlength="short" endarrowwidth="narrow" endarrowlength="short"/>
                <v:path arrowok="t" o:extrusionok="f"/>
                <w10:wrap anchorx="margin"/>
              </v:shape>
            </w:pict>
          </mc:Fallback>
        </mc:AlternateContent>
      </w:r>
    </w:p>
    <w:p w:rsidR="009D5B08" w:rsidRDefault="00927BF3" w:rsidP="009D5B08">
      <w:pPr>
        <w:rPr>
          <w:sz w:val="24"/>
          <w:szCs w:val="24"/>
        </w:rPr>
      </w:pPr>
      <w:r>
        <w:rPr>
          <w:noProof/>
        </w:rPr>
        <w:drawing>
          <wp:anchor distT="0" distB="0" distL="114300" distR="114300" simplePos="0" relativeHeight="251656189" behindDoc="1" locked="0" layoutInCell="1" allowOverlap="1">
            <wp:simplePos x="0" y="0"/>
            <wp:positionH relativeFrom="margin">
              <wp:posOffset>3438524</wp:posOffset>
            </wp:positionH>
            <wp:positionV relativeFrom="paragraph">
              <wp:posOffset>152400</wp:posOffset>
            </wp:positionV>
            <wp:extent cx="2524125" cy="448358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7495" cy="4489566"/>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2576" behindDoc="1" locked="0" layoutInCell="1" allowOverlap="1">
            <wp:simplePos x="0" y="0"/>
            <wp:positionH relativeFrom="margin">
              <wp:posOffset>114300</wp:posOffset>
            </wp:positionH>
            <wp:positionV relativeFrom="paragraph">
              <wp:posOffset>114300</wp:posOffset>
            </wp:positionV>
            <wp:extent cx="2524760" cy="4484708"/>
            <wp:effectExtent l="0" t="0" r="889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24760" cy="448470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D5B08" w:rsidRDefault="009D5B08" w:rsidP="009D5B08">
      <w:pPr>
        <w:rPr>
          <w:sz w:val="24"/>
          <w:szCs w:val="24"/>
        </w:rPr>
      </w:pPr>
    </w:p>
    <w:p w:rsidR="00B84569" w:rsidRDefault="00B84569" w:rsidP="009D5B08">
      <w:pPr>
        <w:rPr>
          <w:sz w:val="24"/>
          <w:szCs w:val="24"/>
        </w:rPr>
      </w:pPr>
    </w:p>
    <w:p w:rsidR="00B84569" w:rsidRPr="00B84569" w:rsidRDefault="00B84569" w:rsidP="00B84569">
      <w:pPr>
        <w:rPr>
          <w:sz w:val="24"/>
          <w:szCs w:val="24"/>
        </w:rPr>
      </w:pPr>
    </w:p>
    <w:p w:rsidR="00B84569" w:rsidRDefault="00B84569" w:rsidP="00B84569">
      <w:pPr>
        <w:rPr>
          <w:sz w:val="24"/>
          <w:szCs w:val="24"/>
        </w:rPr>
      </w:pPr>
    </w:p>
    <w:p w:rsidR="009D5B08" w:rsidRDefault="00B84569" w:rsidP="00B84569">
      <w:pPr>
        <w:tabs>
          <w:tab w:val="left" w:pos="3015"/>
        </w:tabs>
        <w:rPr>
          <w:sz w:val="24"/>
          <w:szCs w:val="24"/>
        </w:rPr>
      </w:pPr>
      <w:r>
        <w:rPr>
          <w:sz w:val="24"/>
          <w:szCs w:val="24"/>
        </w:rPr>
        <w:tab/>
      </w:r>
    </w:p>
    <w:p w:rsidR="00B84569" w:rsidRDefault="00B84569" w:rsidP="00B84569">
      <w:pPr>
        <w:tabs>
          <w:tab w:val="left" w:pos="3015"/>
        </w:tabs>
        <w:rPr>
          <w:sz w:val="24"/>
          <w:szCs w:val="24"/>
        </w:rPr>
      </w:pPr>
    </w:p>
    <w:p w:rsidR="00B84569" w:rsidRDefault="00B84569" w:rsidP="00B84569">
      <w:pPr>
        <w:tabs>
          <w:tab w:val="left" w:pos="3015"/>
        </w:tabs>
        <w:rPr>
          <w:sz w:val="24"/>
          <w:szCs w:val="24"/>
        </w:rPr>
      </w:pPr>
    </w:p>
    <w:p w:rsidR="00B84569" w:rsidRDefault="00B84569" w:rsidP="00B84569">
      <w:pPr>
        <w:tabs>
          <w:tab w:val="left" w:pos="3015"/>
        </w:tabs>
        <w:rPr>
          <w:sz w:val="24"/>
          <w:szCs w:val="24"/>
        </w:rPr>
      </w:pPr>
    </w:p>
    <w:p w:rsidR="00B84569" w:rsidRPr="00B84569" w:rsidRDefault="00B84569" w:rsidP="00B84569">
      <w:pPr>
        <w:rPr>
          <w:sz w:val="24"/>
          <w:szCs w:val="24"/>
        </w:rPr>
      </w:pPr>
    </w:p>
    <w:p w:rsidR="00B84569" w:rsidRPr="00B84569" w:rsidRDefault="00B84569" w:rsidP="00B84569">
      <w:pPr>
        <w:rPr>
          <w:sz w:val="24"/>
          <w:szCs w:val="24"/>
        </w:rPr>
      </w:pPr>
    </w:p>
    <w:p w:rsidR="00B84569" w:rsidRPr="00B84569" w:rsidRDefault="00B84569" w:rsidP="00B84569">
      <w:pPr>
        <w:rPr>
          <w:sz w:val="24"/>
          <w:szCs w:val="24"/>
        </w:rPr>
      </w:pPr>
    </w:p>
    <w:p w:rsidR="00B84569" w:rsidRPr="00B84569" w:rsidRDefault="00B84569" w:rsidP="00B84569">
      <w:pPr>
        <w:rPr>
          <w:sz w:val="24"/>
          <w:szCs w:val="24"/>
        </w:rPr>
      </w:pPr>
    </w:p>
    <w:p w:rsidR="00B84569" w:rsidRPr="00B84569" w:rsidRDefault="00B84569" w:rsidP="00B84569">
      <w:pPr>
        <w:rPr>
          <w:sz w:val="24"/>
          <w:szCs w:val="24"/>
        </w:rPr>
      </w:pPr>
    </w:p>
    <w:p w:rsidR="00B84569" w:rsidRPr="00B84569" w:rsidRDefault="00B84569" w:rsidP="00B84569">
      <w:pPr>
        <w:rPr>
          <w:sz w:val="24"/>
          <w:szCs w:val="24"/>
        </w:rPr>
      </w:pPr>
    </w:p>
    <w:p w:rsidR="00B84569" w:rsidRPr="00B84569" w:rsidRDefault="00B84569" w:rsidP="00B84569">
      <w:pPr>
        <w:rPr>
          <w:sz w:val="24"/>
          <w:szCs w:val="24"/>
        </w:rPr>
      </w:pPr>
    </w:p>
    <w:p w:rsidR="00B84569" w:rsidRPr="00B84569" w:rsidRDefault="00B84569" w:rsidP="00B84569">
      <w:pPr>
        <w:rPr>
          <w:sz w:val="24"/>
          <w:szCs w:val="24"/>
        </w:rPr>
      </w:pPr>
    </w:p>
    <w:p w:rsidR="00B84569" w:rsidRPr="00B84569" w:rsidRDefault="00B84569" w:rsidP="00B84569">
      <w:pPr>
        <w:rPr>
          <w:sz w:val="24"/>
          <w:szCs w:val="24"/>
        </w:rPr>
      </w:pPr>
    </w:p>
    <w:p w:rsidR="00B84569" w:rsidRPr="00B84569" w:rsidRDefault="00B84569" w:rsidP="00B84569">
      <w:pPr>
        <w:rPr>
          <w:sz w:val="24"/>
          <w:szCs w:val="24"/>
        </w:rPr>
      </w:pPr>
    </w:p>
    <w:p w:rsidR="00B84569" w:rsidRPr="00B84569" w:rsidRDefault="00B84569" w:rsidP="00B84569">
      <w:pPr>
        <w:rPr>
          <w:sz w:val="24"/>
          <w:szCs w:val="24"/>
        </w:rPr>
      </w:pPr>
    </w:p>
    <w:p w:rsidR="00B84569" w:rsidRPr="00B84569" w:rsidRDefault="00B84569" w:rsidP="00B84569">
      <w:pPr>
        <w:rPr>
          <w:sz w:val="24"/>
          <w:szCs w:val="24"/>
        </w:rPr>
      </w:pPr>
    </w:p>
    <w:p w:rsidR="00B84569" w:rsidRPr="00B84569" w:rsidRDefault="00B84569" w:rsidP="00B84569">
      <w:pPr>
        <w:rPr>
          <w:sz w:val="24"/>
          <w:szCs w:val="24"/>
        </w:rPr>
      </w:pPr>
    </w:p>
    <w:p w:rsidR="00B84569" w:rsidRPr="002C6B73" w:rsidRDefault="002C6B73" w:rsidP="002C6B73">
      <w:pPr>
        <w:spacing w:line="480" w:lineRule="auto"/>
        <w:jc w:val="center"/>
        <w:rPr>
          <w:rFonts w:ascii="Ambrosia Demo" w:hAnsi="Ambrosia Demo"/>
          <w:sz w:val="56"/>
          <w:szCs w:val="56"/>
        </w:rPr>
      </w:pPr>
      <w:r w:rsidRPr="002C6B73">
        <w:rPr>
          <w:rFonts w:ascii="Ambrosia Demo" w:hAnsi="Ambrosia Demo"/>
          <w:sz w:val="56"/>
          <w:szCs w:val="56"/>
        </w:rPr>
        <w:lastRenderedPageBreak/>
        <w:t>User Experience</w:t>
      </w:r>
    </w:p>
    <w:p w:rsidR="00B84569" w:rsidRDefault="00B84569" w:rsidP="00B84569">
      <w:pPr>
        <w:ind w:firstLine="720"/>
        <w:rPr>
          <w:sz w:val="24"/>
          <w:szCs w:val="24"/>
        </w:rPr>
      </w:pPr>
    </w:p>
    <w:p w:rsidR="00B84569" w:rsidRDefault="00B84569" w:rsidP="00B84569">
      <w:pPr>
        <w:ind w:firstLine="720"/>
        <w:rPr>
          <w:sz w:val="24"/>
          <w:szCs w:val="24"/>
        </w:rPr>
      </w:pPr>
    </w:p>
    <w:p w:rsidR="00B84569" w:rsidRPr="00B84569" w:rsidRDefault="00235013" w:rsidP="00B84569">
      <w:pPr>
        <w:ind w:firstLine="720"/>
        <w:rPr>
          <w:sz w:val="24"/>
          <w:szCs w:val="24"/>
        </w:rPr>
      </w:pPr>
      <w:r>
        <w:rPr>
          <w:noProof/>
        </w:rPr>
        <mc:AlternateContent>
          <mc:Choice Requires="wps">
            <w:drawing>
              <wp:anchor distT="0" distB="0" distL="114300" distR="114300" simplePos="0" relativeHeight="251676672" behindDoc="0" locked="0" layoutInCell="1" allowOverlap="1" wp14:anchorId="3EEA1786" wp14:editId="359539B6">
                <wp:simplePos x="0" y="0"/>
                <wp:positionH relativeFrom="margin">
                  <wp:posOffset>3209925</wp:posOffset>
                </wp:positionH>
                <wp:positionV relativeFrom="paragraph">
                  <wp:posOffset>55245</wp:posOffset>
                </wp:positionV>
                <wp:extent cx="2743200" cy="5505450"/>
                <wp:effectExtent l="0" t="0" r="19050" b="19050"/>
                <wp:wrapNone/>
                <wp:docPr id="16" name="Google Shape;289;p30"/>
                <wp:cNvGraphicFramePr/>
                <a:graphic xmlns:a="http://schemas.openxmlformats.org/drawingml/2006/main">
                  <a:graphicData uri="http://schemas.microsoft.com/office/word/2010/wordprocessingShape">
                    <wps:wsp>
                      <wps:cNvSpPr/>
                      <wps:spPr>
                        <a:xfrm>
                          <a:off x="0" y="0"/>
                          <a:ext cx="2743200" cy="5505450"/>
                        </a:xfrm>
                        <a:custGeom>
                          <a:avLst/>
                          <a:gdLst/>
                          <a:ahLst/>
                          <a:cxnLst/>
                          <a:rect l="l" t="t" r="r" b="b"/>
                          <a:pathLst>
                            <a:path w="30819" h="61841" extrusionOk="0">
                              <a:moveTo>
                                <a:pt x="5160" y="2580"/>
                              </a:moveTo>
                              <a:lnTo>
                                <a:pt x="5295" y="2648"/>
                              </a:lnTo>
                              <a:lnTo>
                                <a:pt x="5363" y="2784"/>
                              </a:lnTo>
                              <a:lnTo>
                                <a:pt x="5363" y="2920"/>
                              </a:lnTo>
                              <a:lnTo>
                                <a:pt x="5363" y="3055"/>
                              </a:lnTo>
                              <a:lnTo>
                                <a:pt x="5295" y="3191"/>
                              </a:lnTo>
                              <a:lnTo>
                                <a:pt x="5160" y="3259"/>
                              </a:lnTo>
                              <a:lnTo>
                                <a:pt x="4888" y="3259"/>
                              </a:lnTo>
                              <a:lnTo>
                                <a:pt x="4752" y="3191"/>
                              </a:lnTo>
                              <a:lnTo>
                                <a:pt x="4684" y="3055"/>
                              </a:lnTo>
                              <a:lnTo>
                                <a:pt x="4684" y="2920"/>
                              </a:lnTo>
                              <a:lnTo>
                                <a:pt x="4684" y="2784"/>
                              </a:lnTo>
                              <a:lnTo>
                                <a:pt x="4752" y="2648"/>
                              </a:lnTo>
                              <a:lnTo>
                                <a:pt x="4888" y="2580"/>
                              </a:lnTo>
                              <a:close/>
                              <a:moveTo>
                                <a:pt x="15410" y="2241"/>
                              </a:moveTo>
                              <a:lnTo>
                                <a:pt x="15681" y="2309"/>
                              </a:lnTo>
                              <a:lnTo>
                                <a:pt x="15885" y="2444"/>
                              </a:lnTo>
                              <a:lnTo>
                                <a:pt x="16021" y="2648"/>
                              </a:lnTo>
                              <a:lnTo>
                                <a:pt x="16088" y="2920"/>
                              </a:lnTo>
                              <a:lnTo>
                                <a:pt x="16021" y="3191"/>
                              </a:lnTo>
                              <a:lnTo>
                                <a:pt x="15885" y="3395"/>
                              </a:lnTo>
                              <a:lnTo>
                                <a:pt x="15681" y="3531"/>
                              </a:lnTo>
                              <a:lnTo>
                                <a:pt x="15410" y="3598"/>
                              </a:lnTo>
                              <a:lnTo>
                                <a:pt x="15138" y="3531"/>
                              </a:lnTo>
                              <a:lnTo>
                                <a:pt x="14934" y="3395"/>
                              </a:lnTo>
                              <a:lnTo>
                                <a:pt x="14799" y="3191"/>
                              </a:lnTo>
                              <a:lnTo>
                                <a:pt x="14731" y="2920"/>
                              </a:lnTo>
                              <a:lnTo>
                                <a:pt x="14799" y="2648"/>
                              </a:lnTo>
                              <a:lnTo>
                                <a:pt x="14934" y="2444"/>
                              </a:lnTo>
                              <a:lnTo>
                                <a:pt x="15138" y="2309"/>
                              </a:lnTo>
                              <a:lnTo>
                                <a:pt x="15410" y="2241"/>
                              </a:lnTo>
                              <a:close/>
                              <a:moveTo>
                                <a:pt x="29393" y="5228"/>
                              </a:moveTo>
                              <a:lnTo>
                                <a:pt x="29461" y="5296"/>
                              </a:lnTo>
                              <a:lnTo>
                                <a:pt x="29461" y="54849"/>
                              </a:lnTo>
                              <a:lnTo>
                                <a:pt x="1426" y="54849"/>
                              </a:lnTo>
                              <a:lnTo>
                                <a:pt x="1426" y="5296"/>
                              </a:lnTo>
                              <a:lnTo>
                                <a:pt x="1494" y="5228"/>
                              </a:lnTo>
                              <a:close/>
                              <a:moveTo>
                                <a:pt x="15410" y="544"/>
                              </a:moveTo>
                              <a:lnTo>
                                <a:pt x="19143" y="612"/>
                              </a:lnTo>
                              <a:lnTo>
                                <a:pt x="23012" y="747"/>
                              </a:lnTo>
                              <a:lnTo>
                                <a:pt x="26339" y="951"/>
                              </a:lnTo>
                              <a:lnTo>
                                <a:pt x="27560" y="1087"/>
                              </a:lnTo>
                              <a:lnTo>
                                <a:pt x="27560" y="1087"/>
                              </a:lnTo>
                              <a:lnTo>
                                <a:pt x="26339" y="1019"/>
                              </a:lnTo>
                              <a:lnTo>
                                <a:pt x="23012" y="815"/>
                              </a:lnTo>
                              <a:lnTo>
                                <a:pt x="19143" y="680"/>
                              </a:lnTo>
                              <a:lnTo>
                                <a:pt x="15410" y="612"/>
                              </a:lnTo>
                              <a:lnTo>
                                <a:pt x="11676" y="680"/>
                              </a:lnTo>
                              <a:lnTo>
                                <a:pt x="7807" y="815"/>
                              </a:lnTo>
                              <a:lnTo>
                                <a:pt x="4481" y="1019"/>
                              </a:lnTo>
                              <a:lnTo>
                                <a:pt x="3259" y="1087"/>
                              </a:lnTo>
                              <a:lnTo>
                                <a:pt x="2444" y="1223"/>
                              </a:lnTo>
                              <a:lnTo>
                                <a:pt x="1969" y="1358"/>
                              </a:lnTo>
                              <a:lnTo>
                                <a:pt x="1630" y="1494"/>
                              </a:lnTo>
                              <a:lnTo>
                                <a:pt x="1290" y="1698"/>
                              </a:lnTo>
                              <a:lnTo>
                                <a:pt x="1019" y="1901"/>
                              </a:lnTo>
                              <a:lnTo>
                                <a:pt x="815" y="2173"/>
                              </a:lnTo>
                              <a:lnTo>
                                <a:pt x="679" y="2444"/>
                              </a:lnTo>
                              <a:lnTo>
                                <a:pt x="544" y="2852"/>
                              </a:lnTo>
                              <a:lnTo>
                                <a:pt x="544" y="3259"/>
                              </a:lnTo>
                              <a:lnTo>
                                <a:pt x="544" y="58311"/>
                              </a:lnTo>
                              <a:lnTo>
                                <a:pt x="544" y="58718"/>
                              </a:lnTo>
                              <a:lnTo>
                                <a:pt x="476" y="58311"/>
                              </a:lnTo>
                              <a:lnTo>
                                <a:pt x="476" y="3259"/>
                              </a:lnTo>
                              <a:lnTo>
                                <a:pt x="544" y="2784"/>
                              </a:lnTo>
                              <a:lnTo>
                                <a:pt x="612" y="2444"/>
                              </a:lnTo>
                              <a:lnTo>
                                <a:pt x="747" y="2105"/>
                              </a:lnTo>
                              <a:lnTo>
                                <a:pt x="951" y="1834"/>
                              </a:lnTo>
                              <a:lnTo>
                                <a:pt x="1222" y="1630"/>
                              </a:lnTo>
                              <a:lnTo>
                                <a:pt x="1562" y="1426"/>
                              </a:lnTo>
                              <a:lnTo>
                                <a:pt x="1969" y="1290"/>
                              </a:lnTo>
                              <a:lnTo>
                                <a:pt x="2444" y="1155"/>
                              </a:lnTo>
                              <a:lnTo>
                                <a:pt x="3259" y="1087"/>
                              </a:lnTo>
                              <a:lnTo>
                                <a:pt x="4481" y="951"/>
                              </a:lnTo>
                              <a:lnTo>
                                <a:pt x="7807" y="747"/>
                              </a:lnTo>
                              <a:lnTo>
                                <a:pt x="11676" y="612"/>
                              </a:lnTo>
                              <a:lnTo>
                                <a:pt x="15410" y="544"/>
                              </a:lnTo>
                              <a:close/>
                              <a:moveTo>
                                <a:pt x="27560" y="1087"/>
                              </a:moveTo>
                              <a:lnTo>
                                <a:pt x="28375" y="1155"/>
                              </a:lnTo>
                              <a:lnTo>
                                <a:pt x="28850" y="1290"/>
                              </a:lnTo>
                              <a:lnTo>
                                <a:pt x="29257" y="1426"/>
                              </a:lnTo>
                              <a:lnTo>
                                <a:pt x="29597" y="1630"/>
                              </a:lnTo>
                              <a:lnTo>
                                <a:pt x="29868" y="1834"/>
                              </a:lnTo>
                              <a:lnTo>
                                <a:pt x="30072" y="2105"/>
                              </a:lnTo>
                              <a:lnTo>
                                <a:pt x="30208" y="2444"/>
                              </a:lnTo>
                              <a:lnTo>
                                <a:pt x="30276" y="2784"/>
                              </a:lnTo>
                              <a:lnTo>
                                <a:pt x="30344" y="3259"/>
                              </a:lnTo>
                              <a:lnTo>
                                <a:pt x="30344" y="58311"/>
                              </a:lnTo>
                              <a:lnTo>
                                <a:pt x="30276" y="58718"/>
                              </a:lnTo>
                              <a:lnTo>
                                <a:pt x="30208" y="59125"/>
                              </a:lnTo>
                              <a:lnTo>
                                <a:pt x="30072" y="59465"/>
                              </a:lnTo>
                              <a:lnTo>
                                <a:pt x="29868" y="59736"/>
                              </a:lnTo>
                              <a:lnTo>
                                <a:pt x="29597" y="60008"/>
                              </a:lnTo>
                              <a:lnTo>
                                <a:pt x="29257" y="60144"/>
                              </a:lnTo>
                              <a:lnTo>
                                <a:pt x="28850" y="60347"/>
                              </a:lnTo>
                              <a:lnTo>
                                <a:pt x="28375" y="60415"/>
                              </a:lnTo>
                              <a:lnTo>
                                <a:pt x="26746" y="60687"/>
                              </a:lnTo>
                              <a:lnTo>
                                <a:pt x="23895" y="60958"/>
                              </a:lnTo>
                              <a:lnTo>
                                <a:pt x="22130" y="61094"/>
                              </a:lnTo>
                              <a:lnTo>
                                <a:pt x="20093" y="61230"/>
                              </a:lnTo>
                              <a:lnTo>
                                <a:pt x="17853" y="61298"/>
                              </a:lnTo>
                              <a:lnTo>
                                <a:pt x="12966" y="61298"/>
                              </a:lnTo>
                              <a:lnTo>
                                <a:pt x="10726" y="61230"/>
                              </a:lnTo>
                              <a:lnTo>
                                <a:pt x="8689" y="61094"/>
                              </a:lnTo>
                              <a:lnTo>
                                <a:pt x="6924" y="60958"/>
                              </a:lnTo>
                              <a:lnTo>
                                <a:pt x="4073" y="60687"/>
                              </a:lnTo>
                              <a:lnTo>
                                <a:pt x="2444" y="60415"/>
                              </a:lnTo>
                              <a:lnTo>
                                <a:pt x="1969" y="60347"/>
                              </a:lnTo>
                              <a:lnTo>
                                <a:pt x="1562" y="60144"/>
                              </a:lnTo>
                              <a:lnTo>
                                <a:pt x="1290" y="60008"/>
                              </a:lnTo>
                              <a:lnTo>
                                <a:pt x="951" y="59736"/>
                              </a:lnTo>
                              <a:lnTo>
                                <a:pt x="747" y="59465"/>
                              </a:lnTo>
                              <a:lnTo>
                                <a:pt x="612" y="59125"/>
                              </a:lnTo>
                              <a:lnTo>
                                <a:pt x="544" y="58718"/>
                              </a:lnTo>
                              <a:lnTo>
                                <a:pt x="544" y="58718"/>
                              </a:lnTo>
                              <a:lnTo>
                                <a:pt x="679" y="59125"/>
                              </a:lnTo>
                              <a:lnTo>
                                <a:pt x="815" y="59397"/>
                              </a:lnTo>
                              <a:lnTo>
                                <a:pt x="1019" y="59669"/>
                              </a:lnTo>
                              <a:lnTo>
                                <a:pt x="1290" y="59940"/>
                              </a:lnTo>
                              <a:lnTo>
                                <a:pt x="1630" y="60144"/>
                              </a:lnTo>
                              <a:lnTo>
                                <a:pt x="2037" y="60279"/>
                              </a:lnTo>
                              <a:lnTo>
                                <a:pt x="2444" y="60415"/>
                              </a:lnTo>
                              <a:lnTo>
                                <a:pt x="4073" y="60619"/>
                              </a:lnTo>
                              <a:lnTo>
                                <a:pt x="6924" y="60890"/>
                              </a:lnTo>
                              <a:lnTo>
                                <a:pt x="8689" y="61026"/>
                              </a:lnTo>
                              <a:lnTo>
                                <a:pt x="10726" y="61162"/>
                              </a:lnTo>
                              <a:lnTo>
                                <a:pt x="12966" y="61230"/>
                              </a:lnTo>
                              <a:lnTo>
                                <a:pt x="17853" y="61230"/>
                              </a:lnTo>
                              <a:lnTo>
                                <a:pt x="20093" y="61162"/>
                              </a:lnTo>
                              <a:lnTo>
                                <a:pt x="22130" y="61026"/>
                              </a:lnTo>
                              <a:lnTo>
                                <a:pt x="23895" y="60890"/>
                              </a:lnTo>
                              <a:lnTo>
                                <a:pt x="26746" y="60619"/>
                              </a:lnTo>
                              <a:lnTo>
                                <a:pt x="28375" y="60415"/>
                              </a:lnTo>
                              <a:lnTo>
                                <a:pt x="28850" y="60279"/>
                              </a:lnTo>
                              <a:lnTo>
                                <a:pt x="29190" y="60144"/>
                              </a:lnTo>
                              <a:lnTo>
                                <a:pt x="29529" y="59940"/>
                              </a:lnTo>
                              <a:lnTo>
                                <a:pt x="29800" y="59669"/>
                              </a:lnTo>
                              <a:lnTo>
                                <a:pt x="30004" y="59397"/>
                              </a:lnTo>
                              <a:lnTo>
                                <a:pt x="30140" y="59125"/>
                              </a:lnTo>
                              <a:lnTo>
                                <a:pt x="30276" y="58718"/>
                              </a:lnTo>
                              <a:lnTo>
                                <a:pt x="30276" y="58311"/>
                              </a:lnTo>
                              <a:lnTo>
                                <a:pt x="30276" y="3259"/>
                              </a:lnTo>
                              <a:lnTo>
                                <a:pt x="30276" y="2852"/>
                              </a:lnTo>
                              <a:lnTo>
                                <a:pt x="30140" y="2444"/>
                              </a:lnTo>
                              <a:lnTo>
                                <a:pt x="30004" y="2173"/>
                              </a:lnTo>
                              <a:lnTo>
                                <a:pt x="29800" y="1901"/>
                              </a:lnTo>
                              <a:lnTo>
                                <a:pt x="29529" y="1698"/>
                              </a:lnTo>
                              <a:lnTo>
                                <a:pt x="29190" y="1494"/>
                              </a:lnTo>
                              <a:lnTo>
                                <a:pt x="28850" y="1358"/>
                              </a:lnTo>
                              <a:lnTo>
                                <a:pt x="28375" y="1223"/>
                              </a:lnTo>
                              <a:lnTo>
                                <a:pt x="27560" y="1087"/>
                              </a:lnTo>
                              <a:close/>
                              <a:moveTo>
                                <a:pt x="15410" y="1"/>
                              </a:moveTo>
                              <a:lnTo>
                                <a:pt x="11608" y="69"/>
                              </a:lnTo>
                              <a:lnTo>
                                <a:pt x="7739" y="204"/>
                              </a:lnTo>
                              <a:lnTo>
                                <a:pt x="4413" y="408"/>
                              </a:lnTo>
                              <a:lnTo>
                                <a:pt x="3191" y="544"/>
                              </a:lnTo>
                              <a:lnTo>
                                <a:pt x="2309" y="680"/>
                              </a:lnTo>
                              <a:lnTo>
                                <a:pt x="1765" y="815"/>
                              </a:lnTo>
                              <a:lnTo>
                                <a:pt x="1290" y="1019"/>
                              </a:lnTo>
                              <a:lnTo>
                                <a:pt x="883" y="1223"/>
                              </a:lnTo>
                              <a:lnTo>
                                <a:pt x="544" y="1494"/>
                              </a:lnTo>
                              <a:lnTo>
                                <a:pt x="340" y="1901"/>
                              </a:lnTo>
                              <a:lnTo>
                                <a:pt x="136" y="2241"/>
                              </a:lnTo>
                              <a:lnTo>
                                <a:pt x="1" y="2716"/>
                              </a:lnTo>
                              <a:lnTo>
                                <a:pt x="1" y="3259"/>
                              </a:lnTo>
                              <a:lnTo>
                                <a:pt x="1" y="58311"/>
                              </a:lnTo>
                              <a:lnTo>
                                <a:pt x="1" y="58854"/>
                              </a:lnTo>
                              <a:lnTo>
                                <a:pt x="136" y="59261"/>
                              </a:lnTo>
                              <a:lnTo>
                                <a:pt x="340" y="59736"/>
                              </a:lnTo>
                              <a:lnTo>
                                <a:pt x="612" y="60076"/>
                              </a:lnTo>
                              <a:lnTo>
                                <a:pt x="951" y="60347"/>
                              </a:lnTo>
                              <a:lnTo>
                                <a:pt x="1358" y="60619"/>
                              </a:lnTo>
                              <a:lnTo>
                                <a:pt x="1833" y="60823"/>
                              </a:lnTo>
                              <a:lnTo>
                                <a:pt x="2309" y="60958"/>
                              </a:lnTo>
                              <a:lnTo>
                                <a:pt x="4006" y="61162"/>
                              </a:lnTo>
                              <a:lnTo>
                                <a:pt x="6857" y="61501"/>
                              </a:lnTo>
                              <a:lnTo>
                                <a:pt x="8689" y="61637"/>
                              </a:lnTo>
                              <a:lnTo>
                                <a:pt x="10726" y="61705"/>
                              </a:lnTo>
                              <a:lnTo>
                                <a:pt x="12966" y="61773"/>
                              </a:lnTo>
                              <a:lnTo>
                                <a:pt x="15410" y="61841"/>
                              </a:lnTo>
                              <a:lnTo>
                                <a:pt x="17853" y="61773"/>
                              </a:lnTo>
                              <a:lnTo>
                                <a:pt x="20093" y="61705"/>
                              </a:lnTo>
                              <a:lnTo>
                                <a:pt x="22130" y="61637"/>
                              </a:lnTo>
                              <a:lnTo>
                                <a:pt x="23963" y="61501"/>
                              </a:lnTo>
                              <a:lnTo>
                                <a:pt x="26814" y="61162"/>
                              </a:lnTo>
                              <a:lnTo>
                                <a:pt x="28511" y="60958"/>
                              </a:lnTo>
                              <a:lnTo>
                                <a:pt x="28986" y="60823"/>
                              </a:lnTo>
                              <a:lnTo>
                                <a:pt x="29461" y="60619"/>
                              </a:lnTo>
                              <a:lnTo>
                                <a:pt x="29868" y="60347"/>
                              </a:lnTo>
                              <a:lnTo>
                                <a:pt x="30208" y="60076"/>
                              </a:lnTo>
                              <a:lnTo>
                                <a:pt x="30479" y="59736"/>
                              </a:lnTo>
                              <a:lnTo>
                                <a:pt x="30683" y="59261"/>
                              </a:lnTo>
                              <a:lnTo>
                                <a:pt x="30819" y="58854"/>
                              </a:lnTo>
                              <a:lnTo>
                                <a:pt x="30819" y="58311"/>
                              </a:lnTo>
                              <a:lnTo>
                                <a:pt x="30819" y="3259"/>
                              </a:lnTo>
                              <a:lnTo>
                                <a:pt x="30819" y="2716"/>
                              </a:lnTo>
                              <a:lnTo>
                                <a:pt x="30683" y="2241"/>
                              </a:lnTo>
                              <a:lnTo>
                                <a:pt x="30547" y="1901"/>
                              </a:lnTo>
                              <a:lnTo>
                                <a:pt x="30276" y="1494"/>
                              </a:lnTo>
                              <a:lnTo>
                                <a:pt x="29936" y="1223"/>
                              </a:lnTo>
                              <a:lnTo>
                                <a:pt x="29529" y="1019"/>
                              </a:lnTo>
                              <a:lnTo>
                                <a:pt x="29054" y="815"/>
                              </a:lnTo>
                              <a:lnTo>
                                <a:pt x="28511" y="680"/>
                              </a:lnTo>
                              <a:lnTo>
                                <a:pt x="27628" y="544"/>
                              </a:lnTo>
                              <a:lnTo>
                                <a:pt x="26406" y="408"/>
                              </a:lnTo>
                              <a:lnTo>
                                <a:pt x="23080" y="204"/>
                              </a:lnTo>
                              <a:lnTo>
                                <a:pt x="19211" y="69"/>
                              </a:lnTo>
                              <a:lnTo>
                                <a:pt x="15410" y="1"/>
                              </a:lnTo>
                              <a:close/>
                            </a:path>
                          </a:pathLst>
                        </a:custGeom>
                        <a:solidFill>
                          <a:srgbClr val="182A2E"/>
                        </a:solidFill>
                        <a:ln w="9525" cap="flat" cmpd="sng">
                          <a:solidFill>
                            <a:srgbClr val="182A2E"/>
                          </a:solidFill>
                          <a:prstDash val="solid"/>
                          <a:round/>
                          <a:headEnd type="none" w="sm" len="sm"/>
                          <a:tailEnd type="none" w="sm" len="sm"/>
                        </a:ln>
                      </wps:spPr>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32513CF6" id="Google Shape;289;p30" o:spid="_x0000_s1026" style="position:absolute;margin-left:252.75pt;margin-top:4.35pt;width:3in;height:433.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0819,6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" path="m5160,2580r135,68l5363,2784r,136l5363,3055r-68,136l5160,3259r-272,l4752,3191r-68,-136l4684,2920r,-136l4752,2648r136,-68l5160,2580xm15410,2241r271,68l15885,2444r136,204l16088,2920r-67,271l15885,3395r-204,136l15410,3598r-272,-67l14934,3395r-135,-204l14731,2920r68,-272l14934,2444r204,-135l15410,2241xm29393,5228r68,68l29461,54849r-28035,l1426,5296r68,-68l29393,5228xm15410,544r3733,68l23012,747r3327,204l27560,1087r,l26339,1019,23012,815,19143,680,15410,612r-3734,68l7807,815,4481,1019r-1222,68l2444,1223r-475,135l1630,1494r-340,204l1019,1901,815,2173,679,2444,544,2852r,407l544,58311r,407l476,58311r,-55052l544,2784r68,-340l747,2105,951,1834r271,-204l1562,1426r407,-136l2444,1155r815,-68l4481,951,7807,747,11676,612r3734,-68xm27560,1087r815,68l28850,1290r407,136l29597,1630r271,204l30072,2105r136,339l30276,2784r68,475l30344,58311r-68,407l30208,59125r-136,340l29868,59736r-271,272l29257,60144r-407,203l28375,60415r-1629,272l23895,60958r-1765,136l20093,61230r-2240,68l12966,61298r-2240,-68l8689,61094,6924,60958,4073,60687,2444,60415r-475,-68l1562,60144r-272,-136l951,59736,747,59465,612,59125r-68,-407l544,58718r135,407l815,59397r204,272l1290,59940r340,204l2037,60279r407,136l4073,60619r2851,271l8689,61026r2037,136l12966,61230r4887,l20093,61162r2037,-136l23895,60890r2851,-271l28375,60415r475,-136l29190,60144r339,-204l29800,59669r204,-272l30140,59125r136,-407l30276,58311r,-55052l30276,2852r-136,-408l30004,2173r-204,-272l29529,1698r-339,-204l28850,1358r-475,-135l27560,1087xm15410,1l11608,69,7739,204,4413,408,3191,544,2309,680,1765,815r-475,204l883,1223,544,1494,340,1901,136,2241,1,2716r,543l1,58311r,543l136,59261r204,475l612,60076r339,271l1358,60619r475,204l2309,60958r1697,204l6857,61501r1832,136l10726,61705r2240,68l15410,61841r2443,-68l20093,61705r2037,-68l23963,61501r2851,-339l28511,60958r475,-135l29461,60619r407,-272l30208,60076r271,-340l30683,59261r136,-407l30819,58311r,-55052l30819,2716r-136,-475l30547,1901r-271,-407l29936,1223r-407,-204l29054,815,28511,680,27628,544,26406,408,23080,204,19211,69,15410,1xe" fillcolor="#182a2e" strokecolor="#182a2e">
                <v:stroke startarrowwidth="narrow" startarrowlength="short" endarrowwidth="narrow" endarrowlength="short"/>
                <v:path arrowok="t" o:extrusionok="f"/>
                <w10:wrap anchorx="margin"/>
              </v:shape>
            </w:pict>
          </mc:Fallback>
        </mc:AlternateContent>
      </w:r>
      <w:r>
        <w:rPr>
          <w:noProof/>
          <w:sz w:val="24"/>
          <w:szCs w:val="24"/>
        </w:rPr>
        <w:drawing>
          <wp:anchor distT="0" distB="0" distL="114300" distR="114300" simplePos="0" relativeHeight="251677696" behindDoc="1" locked="0" layoutInCell="1" allowOverlap="1">
            <wp:simplePos x="0" y="0"/>
            <wp:positionH relativeFrom="column">
              <wp:posOffset>3333115</wp:posOffset>
            </wp:positionH>
            <wp:positionV relativeFrom="paragraph">
              <wp:posOffset>521970</wp:posOffset>
            </wp:positionV>
            <wp:extent cx="2505075" cy="4449740"/>
            <wp:effectExtent l="0" t="0" r="0" b="825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05075" cy="44497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9504" behindDoc="1" locked="0" layoutInCell="1" allowOverlap="1" wp14:anchorId="5FD8125F" wp14:editId="7F45BA33">
                <wp:simplePos x="0" y="0"/>
                <wp:positionH relativeFrom="margin">
                  <wp:posOffset>-1270</wp:posOffset>
                </wp:positionH>
                <wp:positionV relativeFrom="paragraph">
                  <wp:posOffset>81280</wp:posOffset>
                </wp:positionV>
                <wp:extent cx="2743200" cy="5505450"/>
                <wp:effectExtent l="0" t="0" r="19050" b="19050"/>
                <wp:wrapNone/>
                <wp:docPr id="8" name="Google Shape;289;p30"/>
                <wp:cNvGraphicFramePr/>
                <a:graphic xmlns:a="http://schemas.openxmlformats.org/drawingml/2006/main">
                  <a:graphicData uri="http://schemas.microsoft.com/office/word/2010/wordprocessingShape">
                    <wps:wsp>
                      <wps:cNvSpPr/>
                      <wps:spPr>
                        <a:xfrm>
                          <a:off x="0" y="0"/>
                          <a:ext cx="2743200" cy="5505450"/>
                        </a:xfrm>
                        <a:custGeom>
                          <a:avLst/>
                          <a:gdLst/>
                          <a:ahLst/>
                          <a:cxnLst/>
                          <a:rect l="l" t="t" r="r" b="b"/>
                          <a:pathLst>
                            <a:path w="30819" h="61841" extrusionOk="0">
                              <a:moveTo>
                                <a:pt x="5160" y="2580"/>
                              </a:moveTo>
                              <a:lnTo>
                                <a:pt x="5295" y="2648"/>
                              </a:lnTo>
                              <a:lnTo>
                                <a:pt x="5363" y="2784"/>
                              </a:lnTo>
                              <a:lnTo>
                                <a:pt x="5363" y="2920"/>
                              </a:lnTo>
                              <a:lnTo>
                                <a:pt x="5363" y="3055"/>
                              </a:lnTo>
                              <a:lnTo>
                                <a:pt x="5295" y="3191"/>
                              </a:lnTo>
                              <a:lnTo>
                                <a:pt x="5160" y="3259"/>
                              </a:lnTo>
                              <a:lnTo>
                                <a:pt x="4888" y="3259"/>
                              </a:lnTo>
                              <a:lnTo>
                                <a:pt x="4752" y="3191"/>
                              </a:lnTo>
                              <a:lnTo>
                                <a:pt x="4684" y="3055"/>
                              </a:lnTo>
                              <a:lnTo>
                                <a:pt x="4684" y="2920"/>
                              </a:lnTo>
                              <a:lnTo>
                                <a:pt x="4684" y="2784"/>
                              </a:lnTo>
                              <a:lnTo>
                                <a:pt x="4752" y="2648"/>
                              </a:lnTo>
                              <a:lnTo>
                                <a:pt x="4888" y="2580"/>
                              </a:lnTo>
                              <a:close/>
                              <a:moveTo>
                                <a:pt x="15410" y="2241"/>
                              </a:moveTo>
                              <a:lnTo>
                                <a:pt x="15681" y="2309"/>
                              </a:lnTo>
                              <a:lnTo>
                                <a:pt x="15885" y="2444"/>
                              </a:lnTo>
                              <a:lnTo>
                                <a:pt x="16021" y="2648"/>
                              </a:lnTo>
                              <a:lnTo>
                                <a:pt x="16088" y="2920"/>
                              </a:lnTo>
                              <a:lnTo>
                                <a:pt x="16021" y="3191"/>
                              </a:lnTo>
                              <a:lnTo>
                                <a:pt x="15885" y="3395"/>
                              </a:lnTo>
                              <a:lnTo>
                                <a:pt x="15681" y="3531"/>
                              </a:lnTo>
                              <a:lnTo>
                                <a:pt x="15410" y="3598"/>
                              </a:lnTo>
                              <a:lnTo>
                                <a:pt x="15138" y="3531"/>
                              </a:lnTo>
                              <a:lnTo>
                                <a:pt x="14934" y="3395"/>
                              </a:lnTo>
                              <a:lnTo>
                                <a:pt x="14799" y="3191"/>
                              </a:lnTo>
                              <a:lnTo>
                                <a:pt x="14731" y="2920"/>
                              </a:lnTo>
                              <a:lnTo>
                                <a:pt x="14799" y="2648"/>
                              </a:lnTo>
                              <a:lnTo>
                                <a:pt x="14934" y="2444"/>
                              </a:lnTo>
                              <a:lnTo>
                                <a:pt x="15138" y="2309"/>
                              </a:lnTo>
                              <a:lnTo>
                                <a:pt x="15410" y="2241"/>
                              </a:lnTo>
                              <a:close/>
                              <a:moveTo>
                                <a:pt x="29393" y="5228"/>
                              </a:moveTo>
                              <a:lnTo>
                                <a:pt x="29461" y="5296"/>
                              </a:lnTo>
                              <a:lnTo>
                                <a:pt x="29461" y="54849"/>
                              </a:lnTo>
                              <a:lnTo>
                                <a:pt x="1426" y="54849"/>
                              </a:lnTo>
                              <a:lnTo>
                                <a:pt x="1426" y="5296"/>
                              </a:lnTo>
                              <a:lnTo>
                                <a:pt x="1494" y="5228"/>
                              </a:lnTo>
                              <a:close/>
                              <a:moveTo>
                                <a:pt x="15410" y="544"/>
                              </a:moveTo>
                              <a:lnTo>
                                <a:pt x="19143" y="612"/>
                              </a:lnTo>
                              <a:lnTo>
                                <a:pt x="23012" y="747"/>
                              </a:lnTo>
                              <a:lnTo>
                                <a:pt x="26339" y="951"/>
                              </a:lnTo>
                              <a:lnTo>
                                <a:pt x="27560" y="1087"/>
                              </a:lnTo>
                              <a:lnTo>
                                <a:pt x="27560" y="1087"/>
                              </a:lnTo>
                              <a:lnTo>
                                <a:pt x="26339" y="1019"/>
                              </a:lnTo>
                              <a:lnTo>
                                <a:pt x="23012" y="815"/>
                              </a:lnTo>
                              <a:lnTo>
                                <a:pt x="19143" y="680"/>
                              </a:lnTo>
                              <a:lnTo>
                                <a:pt x="15410" y="612"/>
                              </a:lnTo>
                              <a:lnTo>
                                <a:pt x="11676" y="680"/>
                              </a:lnTo>
                              <a:lnTo>
                                <a:pt x="7807" y="815"/>
                              </a:lnTo>
                              <a:lnTo>
                                <a:pt x="4481" y="1019"/>
                              </a:lnTo>
                              <a:lnTo>
                                <a:pt x="3259" y="1087"/>
                              </a:lnTo>
                              <a:lnTo>
                                <a:pt x="2444" y="1223"/>
                              </a:lnTo>
                              <a:lnTo>
                                <a:pt x="1969" y="1358"/>
                              </a:lnTo>
                              <a:lnTo>
                                <a:pt x="1630" y="1494"/>
                              </a:lnTo>
                              <a:lnTo>
                                <a:pt x="1290" y="1698"/>
                              </a:lnTo>
                              <a:lnTo>
                                <a:pt x="1019" y="1901"/>
                              </a:lnTo>
                              <a:lnTo>
                                <a:pt x="815" y="2173"/>
                              </a:lnTo>
                              <a:lnTo>
                                <a:pt x="679" y="2444"/>
                              </a:lnTo>
                              <a:lnTo>
                                <a:pt x="544" y="2852"/>
                              </a:lnTo>
                              <a:lnTo>
                                <a:pt x="544" y="3259"/>
                              </a:lnTo>
                              <a:lnTo>
                                <a:pt x="544" y="58311"/>
                              </a:lnTo>
                              <a:lnTo>
                                <a:pt x="544" y="58718"/>
                              </a:lnTo>
                              <a:lnTo>
                                <a:pt x="476" y="58311"/>
                              </a:lnTo>
                              <a:lnTo>
                                <a:pt x="476" y="3259"/>
                              </a:lnTo>
                              <a:lnTo>
                                <a:pt x="544" y="2784"/>
                              </a:lnTo>
                              <a:lnTo>
                                <a:pt x="612" y="2444"/>
                              </a:lnTo>
                              <a:lnTo>
                                <a:pt x="747" y="2105"/>
                              </a:lnTo>
                              <a:lnTo>
                                <a:pt x="951" y="1834"/>
                              </a:lnTo>
                              <a:lnTo>
                                <a:pt x="1222" y="1630"/>
                              </a:lnTo>
                              <a:lnTo>
                                <a:pt x="1562" y="1426"/>
                              </a:lnTo>
                              <a:lnTo>
                                <a:pt x="1969" y="1290"/>
                              </a:lnTo>
                              <a:lnTo>
                                <a:pt x="2444" y="1155"/>
                              </a:lnTo>
                              <a:lnTo>
                                <a:pt x="3259" y="1087"/>
                              </a:lnTo>
                              <a:lnTo>
                                <a:pt x="4481" y="951"/>
                              </a:lnTo>
                              <a:lnTo>
                                <a:pt x="7807" y="747"/>
                              </a:lnTo>
                              <a:lnTo>
                                <a:pt x="11676" y="612"/>
                              </a:lnTo>
                              <a:lnTo>
                                <a:pt x="15410" y="544"/>
                              </a:lnTo>
                              <a:close/>
                              <a:moveTo>
                                <a:pt x="27560" y="1087"/>
                              </a:moveTo>
                              <a:lnTo>
                                <a:pt x="28375" y="1155"/>
                              </a:lnTo>
                              <a:lnTo>
                                <a:pt x="28850" y="1290"/>
                              </a:lnTo>
                              <a:lnTo>
                                <a:pt x="29257" y="1426"/>
                              </a:lnTo>
                              <a:lnTo>
                                <a:pt x="29597" y="1630"/>
                              </a:lnTo>
                              <a:lnTo>
                                <a:pt x="29868" y="1834"/>
                              </a:lnTo>
                              <a:lnTo>
                                <a:pt x="30072" y="2105"/>
                              </a:lnTo>
                              <a:lnTo>
                                <a:pt x="30208" y="2444"/>
                              </a:lnTo>
                              <a:lnTo>
                                <a:pt x="30276" y="2784"/>
                              </a:lnTo>
                              <a:lnTo>
                                <a:pt x="30344" y="3259"/>
                              </a:lnTo>
                              <a:lnTo>
                                <a:pt x="30344" y="58311"/>
                              </a:lnTo>
                              <a:lnTo>
                                <a:pt x="30276" y="58718"/>
                              </a:lnTo>
                              <a:lnTo>
                                <a:pt x="30208" y="59125"/>
                              </a:lnTo>
                              <a:lnTo>
                                <a:pt x="30072" y="59465"/>
                              </a:lnTo>
                              <a:lnTo>
                                <a:pt x="29868" y="59736"/>
                              </a:lnTo>
                              <a:lnTo>
                                <a:pt x="29597" y="60008"/>
                              </a:lnTo>
                              <a:lnTo>
                                <a:pt x="29257" y="60144"/>
                              </a:lnTo>
                              <a:lnTo>
                                <a:pt x="28850" y="60347"/>
                              </a:lnTo>
                              <a:lnTo>
                                <a:pt x="28375" y="60415"/>
                              </a:lnTo>
                              <a:lnTo>
                                <a:pt x="26746" y="60687"/>
                              </a:lnTo>
                              <a:lnTo>
                                <a:pt x="23895" y="60958"/>
                              </a:lnTo>
                              <a:lnTo>
                                <a:pt x="22130" y="61094"/>
                              </a:lnTo>
                              <a:lnTo>
                                <a:pt x="20093" y="61230"/>
                              </a:lnTo>
                              <a:lnTo>
                                <a:pt x="17853" y="61298"/>
                              </a:lnTo>
                              <a:lnTo>
                                <a:pt x="12966" y="61298"/>
                              </a:lnTo>
                              <a:lnTo>
                                <a:pt x="10726" y="61230"/>
                              </a:lnTo>
                              <a:lnTo>
                                <a:pt x="8689" y="61094"/>
                              </a:lnTo>
                              <a:lnTo>
                                <a:pt x="6924" y="60958"/>
                              </a:lnTo>
                              <a:lnTo>
                                <a:pt x="4073" y="60687"/>
                              </a:lnTo>
                              <a:lnTo>
                                <a:pt x="2444" y="60415"/>
                              </a:lnTo>
                              <a:lnTo>
                                <a:pt x="1969" y="60347"/>
                              </a:lnTo>
                              <a:lnTo>
                                <a:pt x="1562" y="60144"/>
                              </a:lnTo>
                              <a:lnTo>
                                <a:pt x="1290" y="60008"/>
                              </a:lnTo>
                              <a:lnTo>
                                <a:pt x="951" y="59736"/>
                              </a:lnTo>
                              <a:lnTo>
                                <a:pt x="747" y="59465"/>
                              </a:lnTo>
                              <a:lnTo>
                                <a:pt x="612" y="59125"/>
                              </a:lnTo>
                              <a:lnTo>
                                <a:pt x="544" y="58718"/>
                              </a:lnTo>
                              <a:lnTo>
                                <a:pt x="544" y="58718"/>
                              </a:lnTo>
                              <a:lnTo>
                                <a:pt x="679" y="59125"/>
                              </a:lnTo>
                              <a:lnTo>
                                <a:pt x="815" y="59397"/>
                              </a:lnTo>
                              <a:lnTo>
                                <a:pt x="1019" y="59669"/>
                              </a:lnTo>
                              <a:lnTo>
                                <a:pt x="1290" y="59940"/>
                              </a:lnTo>
                              <a:lnTo>
                                <a:pt x="1630" y="60144"/>
                              </a:lnTo>
                              <a:lnTo>
                                <a:pt x="2037" y="60279"/>
                              </a:lnTo>
                              <a:lnTo>
                                <a:pt x="2444" y="60415"/>
                              </a:lnTo>
                              <a:lnTo>
                                <a:pt x="4073" y="60619"/>
                              </a:lnTo>
                              <a:lnTo>
                                <a:pt x="6924" y="60890"/>
                              </a:lnTo>
                              <a:lnTo>
                                <a:pt x="8689" y="61026"/>
                              </a:lnTo>
                              <a:lnTo>
                                <a:pt x="10726" y="61162"/>
                              </a:lnTo>
                              <a:lnTo>
                                <a:pt x="12966" y="61230"/>
                              </a:lnTo>
                              <a:lnTo>
                                <a:pt x="17853" y="61230"/>
                              </a:lnTo>
                              <a:lnTo>
                                <a:pt x="20093" y="61162"/>
                              </a:lnTo>
                              <a:lnTo>
                                <a:pt x="22130" y="61026"/>
                              </a:lnTo>
                              <a:lnTo>
                                <a:pt x="23895" y="60890"/>
                              </a:lnTo>
                              <a:lnTo>
                                <a:pt x="26746" y="60619"/>
                              </a:lnTo>
                              <a:lnTo>
                                <a:pt x="28375" y="60415"/>
                              </a:lnTo>
                              <a:lnTo>
                                <a:pt x="28850" y="60279"/>
                              </a:lnTo>
                              <a:lnTo>
                                <a:pt x="29190" y="60144"/>
                              </a:lnTo>
                              <a:lnTo>
                                <a:pt x="29529" y="59940"/>
                              </a:lnTo>
                              <a:lnTo>
                                <a:pt x="29800" y="59669"/>
                              </a:lnTo>
                              <a:lnTo>
                                <a:pt x="30004" y="59397"/>
                              </a:lnTo>
                              <a:lnTo>
                                <a:pt x="30140" y="59125"/>
                              </a:lnTo>
                              <a:lnTo>
                                <a:pt x="30276" y="58718"/>
                              </a:lnTo>
                              <a:lnTo>
                                <a:pt x="30276" y="58311"/>
                              </a:lnTo>
                              <a:lnTo>
                                <a:pt x="30276" y="3259"/>
                              </a:lnTo>
                              <a:lnTo>
                                <a:pt x="30276" y="2852"/>
                              </a:lnTo>
                              <a:lnTo>
                                <a:pt x="30140" y="2444"/>
                              </a:lnTo>
                              <a:lnTo>
                                <a:pt x="30004" y="2173"/>
                              </a:lnTo>
                              <a:lnTo>
                                <a:pt x="29800" y="1901"/>
                              </a:lnTo>
                              <a:lnTo>
                                <a:pt x="29529" y="1698"/>
                              </a:lnTo>
                              <a:lnTo>
                                <a:pt x="29190" y="1494"/>
                              </a:lnTo>
                              <a:lnTo>
                                <a:pt x="28850" y="1358"/>
                              </a:lnTo>
                              <a:lnTo>
                                <a:pt x="28375" y="1223"/>
                              </a:lnTo>
                              <a:lnTo>
                                <a:pt x="27560" y="1087"/>
                              </a:lnTo>
                              <a:close/>
                              <a:moveTo>
                                <a:pt x="15410" y="1"/>
                              </a:moveTo>
                              <a:lnTo>
                                <a:pt x="11608" y="69"/>
                              </a:lnTo>
                              <a:lnTo>
                                <a:pt x="7739" y="204"/>
                              </a:lnTo>
                              <a:lnTo>
                                <a:pt x="4413" y="408"/>
                              </a:lnTo>
                              <a:lnTo>
                                <a:pt x="3191" y="544"/>
                              </a:lnTo>
                              <a:lnTo>
                                <a:pt x="2309" y="680"/>
                              </a:lnTo>
                              <a:lnTo>
                                <a:pt x="1765" y="815"/>
                              </a:lnTo>
                              <a:lnTo>
                                <a:pt x="1290" y="1019"/>
                              </a:lnTo>
                              <a:lnTo>
                                <a:pt x="883" y="1223"/>
                              </a:lnTo>
                              <a:lnTo>
                                <a:pt x="544" y="1494"/>
                              </a:lnTo>
                              <a:lnTo>
                                <a:pt x="340" y="1901"/>
                              </a:lnTo>
                              <a:lnTo>
                                <a:pt x="136" y="2241"/>
                              </a:lnTo>
                              <a:lnTo>
                                <a:pt x="1" y="2716"/>
                              </a:lnTo>
                              <a:lnTo>
                                <a:pt x="1" y="3259"/>
                              </a:lnTo>
                              <a:lnTo>
                                <a:pt x="1" y="58311"/>
                              </a:lnTo>
                              <a:lnTo>
                                <a:pt x="1" y="58854"/>
                              </a:lnTo>
                              <a:lnTo>
                                <a:pt x="136" y="59261"/>
                              </a:lnTo>
                              <a:lnTo>
                                <a:pt x="340" y="59736"/>
                              </a:lnTo>
                              <a:lnTo>
                                <a:pt x="612" y="60076"/>
                              </a:lnTo>
                              <a:lnTo>
                                <a:pt x="951" y="60347"/>
                              </a:lnTo>
                              <a:lnTo>
                                <a:pt x="1358" y="60619"/>
                              </a:lnTo>
                              <a:lnTo>
                                <a:pt x="1833" y="60823"/>
                              </a:lnTo>
                              <a:lnTo>
                                <a:pt x="2309" y="60958"/>
                              </a:lnTo>
                              <a:lnTo>
                                <a:pt x="4006" y="61162"/>
                              </a:lnTo>
                              <a:lnTo>
                                <a:pt x="6857" y="61501"/>
                              </a:lnTo>
                              <a:lnTo>
                                <a:pt x="8689" y="61637"/>
                              </a:lnTo>
                              <a:lnTo>
                                <a:pt x="10726" y="61705"/>
                              </a:lnTo>
                              <a:lnTo>
                                <a:pt x="12966" y="61773"/>
                              </a:lnTo>
                              <a:lnTo>
                                <a:pt x="15410" y="61841"/>
                              </a:lnTo>
                              <a:lnTo>
                                <a:pt x="17853" y="61773"/>
                              </a:lnTo>
                              <a:lnTo>
                                <a:pt x="20093" y="61705"/>
                              </a:lnTo>
                              <a:lnTo>
                                <a:pt x="22130" y="61637"/>
                              </a:lnTo>
                              <a:lnTo>
                                <a:pt x="23963" y="61501"/>
                              </a:lnTo>
                              <a:lnTo>
                                <a:pt x="26814" y="61162"/>
                              </a:lnTo>
                              <a:lnTo>
                                <a:pt x="28511" y="60958"/>
                              </a:lnTo>
                              <a:lnTo>
                                <a:pt x="28986" y="60823"/>
                              </a:lnTo>
                              <a:lnTo>
                                <a:pt x="29461" y="60619"/>
                              </a:lnTo>
                              <a:lnTo>
                                <a:pt x="29868" y="60347"/>
                              </a:lnTo>
                              <a:lnTo>
                                <a:pt x="30208" y="60076"/>
                              </a:lnTo>
                              <a:lnTo>
                                <a:pt x="30479" y="59736"/>
                              </a:lnTo>
                              <a:lnTo>
                                <a:pt x="30683" y="59261"/>
                              </a:lnTo>
                              <a:lnTo>
                                <a:pt x="30819" y="58854"/>
                              </a:lnTo>
                              <a:lnTo>
                                <a:pt x="30819" y="58311"/>
                              </a:lnTo>
                              <a:lnTo>
                                <a:pt x="30819" y="3259"/>
                              </a:lnTo>
                              <a:lnTo>
                                <a:pt x="30819" y="2716"/>
                              </a:lnTo>
                              <a:lnTo>
                                <a:pt x="30683" y="2241"/>
                              </a:lnTo>
                              <a:lnTo>
                                <a:pt x="30547" y="1901"/>
                              </a:lnTo>
                              <a:lnTo>
                                <a:pt x="30276" y="1494"/>
                              </a:lnTo>
                              <a:lnTo>
                                <a:pt x="29936" y="1223"/>
                              </a:lnTo>
                              <a:lnTo>
                                <a:pt x="29529" y="1019"/>
                              </a:lnTo>
                              <a:lnTo>
                                <a:pt x="29054" y="815"/>
                              </a:lnTo>
                              <a:lnTo>
                                <a:pt x="28511" y="680"/>
                              </a:lnTo>
                              <a:lnTo>
                                <a:pt x="27628" y="544"/>
                              </a:lnTo>
                              <a:lnTo>
                                <a:pt x="26406" y="408"/>
                              </a:lnTo>
                              <a:lnTo>
                                <a:pt x="23080" y="204"/>
                              </a:lnTo>
                              <a:lnTo>
                                <a:pt x="19211" y="69"/>
                              </a:lnTo>
                              <a:lnTo>
                                <a:pt x="15410" y="1"/>
                              </a:lnTo>
                              <a:close/>
                            </a:path>
                          </a:pathLst>
                        </a:custGeom>
                        <a:solidFill>
                          <a:srgbClr val="182A2E"/>
                        </a:solidFill>
                        <a:ln w="9525" cap="flat" cmpd="sng">
                          <a:solidFill>
                            <a:srgbClr val="182A2E"/>
                          </a:solidFill>
                          <a:prstDash val="solid"/>
                          <a:round/>
                          <a:headEnd type="none" w="sm" len="sm"/>
                          <a:tailEnd type="none" w="sm" len="sm"/>
                        </a:ln>
                      </wps:spPr>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shape w14:anchorId="38DA28DA" id="Google Shape;289;p30" o:spid="_x0000_s1026" style="position:absolute;margin-left:-.1pt;margin-top:6.4pt;width:3in;height:433.5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30819,61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" path="m5160,2580r135,68l5363,2784r,136l5363,3055r-68,136l5160,3259r-272,l4752,3191r-68,-136l4684,2920r,-136l4752,2648r136,-68l5160,2580xm15410,2241r271,68l15885,2444r136,204l16088,2920r-67,271l15885,3395r-204,136l15410,3598r-272,-67l14934,3395r-135,-204l14731,2920r68,-272l14934,2444r204,-135l15410,2241xm29393,5228r68,68l29461,54849r-28035,l1426,5296r68,-68l29393,5228xm15410,544r3733,68l23012,747r3327,204l27560,1087r,l26339,1019,23012,815,19143,680,15410,612r-3734,68l7807,815,4481,1019r-1222,68l2444,1223r-475,135l1630,1494r-340,204l1019,1901,815,2173,679,2444,544,2852r,407l544,58311r,407l476,58311r,-55052l544,2784r68,-340l747,2105,951,1834r271,-204l1562,1426r407,-136l2444,1155r815,-68l4481,951,7807,747,11676,612r3734,-68xm27560,1087r815,68l28850,1290r407,136l29597,1630r271,204l30072,2105r136,339l30276,2784r68,475l30344,58311r-68,407l30208,59125r-136,340l29868,59736r-271,272l29257,60144r-407,203l28375,60415r-1629,272l23895,60958r-1765,136l20093,61230r-2240,68l12966,61298r-2240,-68l8689,61094,6924,60958,4073,60687,2444,60415r-475,-68l1562,60144r-272,-136l951,59736,747,59465,612,59125r-68,-407l544,58718r135,407l815,59397r204,272l1290,59940r340,204l2037,60279r407,136l4073,60619r2851,271l8689,61026r2037,136l12966,61230r4887,l20093,61162r2037,-136l23895,60890r2851,-271l28375,60415r475,-136l29190,60144r339,-204l29800,59669r204,-272l30140,59125r136,-407l30276,58311r,-55052l30276,2852r-136,-408l30004,2173r-204,-272l29529,1698r-339,-204l28850,1358r-475,-135l27560,1087xm15410,1l11608,69,7739,204,4413,408,3191,544,2309,680,1765,815r-475,204l883,1223,544,1494,340,1901,136,2241,1,2716r,543l1,58311r,543l136,59261r204,475l612,60076r339,271l1358,60619r475,204l2309,60958r1697,204l6857,61501r1832,136l10726,61705r2240,68l15410,61841r2443,-68l20093,61705r2037,-68l23963,61501r2851,-339l28511,60958r475,-135l29461,60619r407,-272l30208,60076r271,-340l30683,59261r136,-407l30819,58311r,-55052l30819,2716r-136,-475l30547,1901r-271,-407l29936,1223r-407,-204l29054,815,28511,680,27628,544,26406,408,23080,204,19211,69,15410,1xe" fillcolor="#182a2e" strokecolor="#182a2e">
                <v:stroke startarrowwidth="narrow" startarrowlength="short" endarrowwidth="narrow" endarrowlength="short"/>
                <v:path arrowok="t" o:extrusionok="f"/>
                <w10:wrap anchorx="margin"/>
              </v:shape>
            </w:pict>
          </mc:Fallback>
        </mc:AlternateContent>
      </w:r>
      <w:r>
        <w:rPr>
          <w:noProof/>
        </w:rPr>
        <w:drawing>
          <wp:anchor distT="0" distB="0" distL="114300" distR="114300" simplePos="0" relativeHeight="251655164" behindDoc="1" locked="0" layoutInCell="1" allowOverlap="1">
            <wp:simplePos x="0" y="0"/>
            <wp:positionH relativeFrom="column">
              <wp:posOffset>123825</wp:posOffset>
            </wp:positionH>
            <wp:positionV relativeFrom="paragraph">
              <wp:posOffset>541020</wp:posOffset>
            </wp:positionV>
            <wp:extent cx="2514600" cy="446666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14600" cy="4466660"/>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B84569" w:rsidRPr="00B8456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46CA4" w:rsidRDefault="00D46CA4" w:rsidP="003F6A56">
      <w:pPr>
        <w:spacing w:after="0" w:line="240" w:lineRule="auto"/>
      </w:pPr>
      <w:r>
        <w:separator/>
      </w:r>
    </w:p>
  </w:endnote>
  <w:endnote w:type="continuationSeparator" w:id="0">
    <w:p w:rsidR="00D46CA4" w:rsidRDefault="00D46CA4" w:rsidP="003F6A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mbrosia Demo">
    <w:panose1 w:val="02000000000000000000"/>
    <w:charset w:val="00"/>
    <w:family w:val="auto"/>
    <w:pitch w:val="variable"/>
    <w:sig w:usb0="A00002AF" w:usb1="500078FB" w:usb2="00000000" w:usb3="00000000" w:csb0="0000019F" w:csb1="00000000"/>
  </w:font>
  <w:font w:name="An Unfortunate Event">
    <w:panose1 w:val="02020500000000000000"/>
    <w:charset w:val="00"/>
    <w:family w:val="roman"/>
    <w:pitch w:val="variable"/>
    <w:sig w:usb0="00000287" w:usb1="00000000" w:usb2="00000000" w:usb3="00000000" w:csb0="0000009F" w:csb1="00000000"/>
  </w:font>
  <w:font w:name="Alien Leag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46CA4" w:rsidRDefault="00D46CA4" w:rsidP="003F6A56">
      <w:pPr>
        <w:spacing w:after="0" w:line="240" w:lineRule="auto"/>
      </w:pPr>
      <w:r>
        <w:separator/>
      </w:r>
    </w:p>
  </w:footnote>
  <w:footnote w:type="continuationSeparator" w:id="0">
    <w:p w:rsidR="00D46CA4" w:rsidRDefault="00D46CA4" w:rsidP="003F6A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5182C"/>
    <w:multiLevelType w:val="hybridMultilevel"/>
    <w:tmpl w:val="F34061E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GwsDQzNjI1N7c0MDJT0lEKTi0uzszPAykwrAUA9JY/mywAAAA="/>
  </w:docVars>
  <w:rsids>
    <w:rsidRoot w:val="00207477"/>
    <w:rsid w:val="001862F4"/>
    <w:rsid w:val="00207477"/>
    <w:rsid w:val="00235013"/>
    <w:rsid w:val="00256C9F"/>
    <w:rsid w:val="002B7FE9"/>
    <w:rsid w:val="002C6B73"/>
    <w:rsid w:val="00343499"/>
    <w:rsid w:val="003F6A56"/>
    <w:rsid w:val="00442E8A"/>
    <w:rsid w:val="00456895"/>
    <w:rsid w:val="004E4D93"/>
    <w:rsid w:val="00575675"/>
    <w:rsid w:val="005D3F4E"/>
    <w:rsid w:val="0070005E"/>
    <w:rsid w:val="007D7A22"/>
    <w:rsid w:val="00927BF3"/>
    <w:rsid w:val="009C5505"/>
    <w:rsid w:val="009D5B08"/>
    <w:rsid w:val="00A04020"/>
    <w:rsid w:val="00B051B8"/>
    <w:rsid w:val="00B84569"/>
    <w:rsid w:val="00CD3B43"/>
    <w:rsid w:val="00D24A0A"/>
    <w:rsid w:val="00D46CA4"/>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3C30E"/>
  <w15:chartTrackingRefBased/>
  <w15:docId w15:val="{2E659E7D-8066-489D-BCC3-DB1E39795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7477"/>
    <w:pPr>
      <w:ind w:left="720"/>
      <w:contextualSpacing/>
    </w:pPr>
  </w:style>
  <w:style w:type="paragraph" w:styleId="Header">
    <w:name w:val="header"/>
    <w:basedOn w:val="Normal"/>
    <w:link w:val="HeaderChar"/>
    <w:uiPriority w:val="99"/>
    <w:unhideWhenUsed/>
    <w:rsid w:val="003F6A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6A56"/>
  </w:style>
  <w:style w:type="paragraph" w:styleId="Footer">
    <w:name w:val="footer"/>
    <w:basedOn w:val="Normal"/>
    <w:link w:val="FooterChar"/>
    <w:uiPriority w:val="99"/>
    <w:unhideWhenUsed/>
    <w:rsid w:val="003F6A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6A56"/>
  </w:style>
  <w:style w:type="paragraph" w:styleId="BalloonText">
    <w:name w:val="Balloon Text"/>
    <w:basedOn w:val="Normal"/>
    <w:link w:val="BalloonTextChar"/>
    <w:uiPriority w:val="99"/>
    <w:semiHidden/>
    <w:unhideWhenUsed/>
    <w:rsid w:val="005756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567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7390641">
      <w:bodyDiv w:val="1"/>
      <w:marLeft w:val="0"/>
      <w:marRight w:val="0"/>
      <w:marTop w:val="0"/>
      <w:marBottom w:val="0"/>
      <w:divBdr>
        <w:top w:val="none" w:sz="0" w:space="0" w:color="auto"/>
        <w:left w:val="none" w:sz="0" w:space="0" w:color="auto"/>
        <w:bottom w:val="none" w:sz="0" w:space="0" w:color="auto"/>
        <w:right w:val="none" w:sz="0" w:space="0" w:color="auto"/>
      </w:divBdr>
    </w:div>
    <w:div w:id="1268125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E8C369-4CCF-42D0-92AC-C0EB6CE03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5</Pages>
  <Words>244</Words>
  <Characters>139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YRAFUDDIN BIN MOHAMAD</dc:creator>
  <cp:keywords/>
  <dc:description/>
  <cp:lastModifiedBy>MOHD AMIRUL ASHRAFF BIN CHIK</cp:lastModifiedBy>
  <cp:revision>6</cp:revision>
  <cp:lastPrinted>2019-02-18T01:06:00Z</cp:lastPrinted>
  <dcterms:created xsi:type="dcterms:W3CDTF">2019-02-17T13:27:00Z</dcterms:created>
  <dcterms:modified xsi:type="dcterms:W3CDTF">2019-02-18T06:18:00Z</dcterms:modified>
</cp:coreProperties>
</file>